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A2083" w14:textId="271BD06D" w:rsidR="00516B62" w:rsidRPr="005E5201" w:rsidRDefault="00516B62" w:rsidP="005E5201">
      <w:pPr>
        <w:spacing w:after="200" w:line="276" w:lineRule="auto"/>
        <w:jc w:val="center"/>
        <w:rPr>
          <w:rFonts w:ascii="Arial Narrow" w:hAnsi="Arial Narrow"/>
          <w:b/>
          <w:bCs/>
          <w:iCs/>
          <w:sz w:val="28"/>
          <w:szCs w:val="28"/>
          <w:lang w:val="x-none" w:eastAsia="en-US"/>
        </w:rPr>
      </w:pPr>
      <w:bookmarkStart w:id="0" w:name="_Toc31985972"/>
      <w:r w:rsidRPr="005E5201">
        <w:rPr>
          <w:rFonts w:ascii="Arial Narrow" w:hAnsi="Arial Narrow"/>
          <w:b/>
          <w:bCs/>
          <w:sz w:val="28"/>
          <w:szCs w:val="28"/>
        </w:rPr>
        <w:t>SISTEM</w:t>
      </w:r>
      <w:r w:rsidR="00C84E47">
        <w:rPr>
          <w:rFonts w:ascii="Arial Narrow" w:hAnsi="Arial Narrow"/>
          <w:b/>
          <w:bCs/>
          <w:sz w:val="28"/>
          <w:szCs w:val="28"/>
        </w:rPr>
        <w:t>A</w:t>
      </w:r>
      <w:r w:rsidRPr="005E5201">
        <w:rPr>
          <w:rFonts w:ascii="Arial Narrow" w:hAnsi="Arial Narrow"/>
          <w:b/>
          <w:bCs/>
          <w:sz w:val="28"/>
          <w:szCs w:val="28"/>
        </w:rPr>
        <w:t>TIKA PROPOSAL</w:t>
      </w:r>
    </w:p>
    <w:p w14:paraId="341B5B42" w14:textId="680FA56C" w:rsidR="005B5D53" w:rsidRPr="002B100F" w:rsidRDefault="005B5D53" w:rsidP="0073532F">
      <w:pPr>
        <w:pStyle w:val="Heading2"/>
        <w:numPr>
          <w:ilvl w:val="0"/>
          <w:numId w:val="0"/>
        </w:numPr>
      </w:pPr>
      <w:bookmarkStart w:id="1" w:name="_Toc92389499"/>
      <w:bookmarkStart w:id="2" w:name="_Toc95928767"/>
      <w:r w:rsidRPr="002B100F">
        <w:t>La</w:t>
      </w:r>
      <w:bookmarkStart w:id="3" w:name="Lampiran_1"/>
      <w:bookmarkEnd w:id="3"/>
      <w:r w:rsidRPr="002B100F">
        <w:t xml:space="preserve">mpiran </w:t>
      </w:r>
      <w:r w:rsidR="00A7642A">
        <w:rPr>
          <w:lang w:val="en-US"/>
        </w:rPr>
        <w:t>2</w:t>
      </w:r>
      <w:r w:rsidRPr="002B100F">
        <w:t xml:space="preserve">: </w:t>
      </w:r>
      <w:r w:rsidR="00693EF4" w:rsidRPr="002B100F">
        <w:t xml:space="preserve">Halaman </w:t>
      </w:r>
      <w:proofErr w:type="spellStart"/>
      <w:r w:rsidR="00693EF4" w:rsidRPr="002B100F">
        <w:t>Judul</w:t>
      </w:r>
      <w:bookmarkEnd w:id="0"/>
      <w:bookmarkEnd w:id="1"/>
      <w:bookmarkEnd w:id="2"/>
      <w:proofErr w:type="spellEnd"/>
    </w:p>
    <w:p w14:paraId="1888B837" w14:textId="77777777" w:rsidR="00E46B2A" w:rsidRPr="002B100F" w:rsidRDefault="00E46B2A" w:rsidP="00E46B2A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500FC329" w14:textId="77777777" w:rsidR="00E46B2A" w:rsidRPr="002B100F" w:rsidRDefault="00EE2C10" w:rsidP="00E46B2A">
      <w:pPr>
        <w:rPr>
          <w:szCs w:val="24"/>
        </w:rPr>
      </w:pPr>
      <w:r w:rsidRPr="002B100F">
        <w:rPr>
          <w:noProof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43392" behindDoc="1" locked="0" layoutInCell="1" allowOverlap="1" wp14:anchorId="060BACC2" wp14:editId="08EF4F98">
                <wp:simplePos x="0" y="0"/>
                <wp:positionH relativeFrom="column">
                  <wp:posOffset>-219710</wp:posOffset>
                </wp:positionH>
                <wp:positionV relativeFrom="paragraph">
                  <wp:posOffset>116205</wp:posOffset>
                </wp:positionV>
                <wp:extent cx="6163310" cy="8364220"/>
                <wp:effectExtent l="0" t="0" r="27940" b="1778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3310" cy="83642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A45E644" w14:textId="77777777" w:rsidR="001A03E5" w:rsidRDefault="001A03E5" w:rsidP="00E46B2A">
                            <w:pPr>
                              <w:jc w:val="center"/>
                            </w:pPr>
                          </w:p>
                          <w:p w14:paraId="469F9FA9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74BCF1E1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0F983CA0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E5A9194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538FB13B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A8F15CD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E442C7E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486BC181" w14:textId="77777777" w:rsidR="001A03E5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68EB42B5" w14:textId="77777777" w:rsidR="001A03E5" w:rsidRPr="000A7DE2" w:rsidRDefault="001A03E5" w:rsidP="00E46B2A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  <w:p w14:paraId="246B1995" w14:textId="77777777" w:rsidR="001A03E5" w:rsidRDefault="001A03E5" w:rsidP="00E46B2A">
                            <w:pPr>
                              <w:rPr>
                                <w:lang w:val="id-ID"/>
                              </w:rPr>
                            </w:pPr>
                          </w:p>
                          <w:p w14:paraId="3BC13E53" w14:textId="77777777" w:rsidR="001A03E5" w:rsidRPr="001F219B" w:rsidRDefault="001A03E5" w:rsidP="00E46B2A">
                            <w:pPr>
                              <w:rPr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0BACC2" id="Rectangle 3" o:spid="_x0000_s1026" style="position:absolute;margin-left:-17.3pt;margin-top:9.15pt;width:485.3pt;height:658.6pt;z-index:-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" filled="f">
                <v:textbox>
                  <w:txbxContent>
                    <w:p w14:paraId="5A45E644" w14:textId="77777777" w:rsidR="001A03E5" w:rsidRDefault="001A03E5" w:rsidP="00E46B2A">
                      <w:pPr>
                        <w:jc w:val="center"/>
                      </w:pPr>
                    </w:p>
                    <w:p w14:paraId="469F9FA9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74BCF1E1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0F983CA0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E5A9194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538FB13B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A8F15CD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E442C7E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486BC181" w14:textId="77777777" w:rsidR="001A03E5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68EB42B5" w14:textId="77777777" w:rsidR="001A03E5" w:rsidRPr="000A7DE2" w:rsidRDefault="001A03E5" w:rsidP="00E46B2A">
                      <w:pPr>
                        <w:jc w:val="center"/>
                        <w:rPr>
                          <w:lang w:val="id-ID"/>
                        </w:rPr>
                      </w:pPr>
                    </w:p>
                    <w:p w14:paraId="246B1995" w14:textId="77777777" w:rsidR="001A03E5" w:rsidRDefault="001A03E5" w:rsidP="00E46B2A">
                      <w:pPr>
                        <w:rPr>
                          <w:lang w:val="id-ID"/>
                        </w:rPr>
                      </w:pPr>
                    </w:p>
                    <w:p w14:paraId="3BC13E53" w14:textId="77777777" w:rsidR="001A03E5" w:rsidRPr="001F219B" w:rsidRDefault="001A03E5" w:rsidP="00E46B2A">
                      <w:pPr>
                        <w:rPr>
                          <w:lang w:val="id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7BEEA0B" w14:textId="77777777" w:rsidR="00E46B2A" w:rsidRPr="002B100F" w:rsidRDefault="00E46B2A" w:rsidP="00E46B2A">
      <w:pPr>
        <w:rPr>
          <w:b/>
          <w:szCs w:val="24"/>
        </w:rPr>
      </w:pPr>
    </w:p>
    <w:p w14:paraId="42255BEC" w14:textId="77777777" w:rsidR="00E46B2A" w:rsidRPr="002B100F" w:rsidRDefault="00E46B2A" w:rsidP="00E46B2A">
      <w:pPr>
        <w:rPr>
          <w:b/>
          <w:szCs w:val="24"/>
        </w:rPr>
      </w:pPr>
    </w:p>
    <w:p w14:paraId="2E4441DB" w14:textId="77777777" w:rsidR="00E46B2A" w:rsidRPr="002B100F" w:rsidRDefault="00E46B2A" w:rsidP="00E46B2A">
      <w:pPr>
        <w:rPr>
          <w:b/>
          <w:szCs w:val="24"/>
        </w:rPr>
      </w:pPr>
    </w:p>
    <w:p w14:paraId="0B9F2F3A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</w:rPr>
        <w:t xml:space="preserve">PROPOSAL </w:t>
      </w:r>
    </w:p>
    <w:p w14:paraId="74E36E2D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  <w:lang w:val="id-ID"/>
        </w:rPr>
        <w:t>SKEMA</w:t>
      </w:r>
    </w:p>
    <w:p w14:paraId="5406B7B2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szCs w:val="24"/>
        </w:rPr>
        <w:t xml:space="preserve"> (Times New Roman size 12pt, all caps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20C2118A" w14:textId="77777777" w:rsidR="00E46B2A" w:rsidRPr="002B100F" w:rsidRDefault="00E46B2A" w:rsidP="00E46B2A">
      <w:pPr>
        <w:rPr>
          <w:b/>
          <w:szCs w:val="24"/>
        </w:rPr>
      </w:pPr>
    </w:p>
    <w:p w14:paraId="5027A7DC" w14:textId="77777777" w:rsidR="00E46B2A" w:rsidRPr="002B100F" w:rsidRDefault="00E46B2A" w:rsidP="00E46B2A">
      <w:pPr>
        <w:rPr>
          <w:szCs w:val="24"/>
        </w:rPr>
      </w:pPr>
    </w:p>
    <w:p w14:paraId="1C5F7CC3" w14:textId="77777777" w:rsidR="00E46B2A" w:rsidRPr="002B100F" w:rsidRDefault="00E46B2A" w:rsidP="00E46B2A">
      <w:pPr>
        <w:rPr>
          <w:szCs w:val="24"/>
        </w:rPr>
      </w:pPr>
      <w:r w:rsidRPr="002B100F">
        <w:rPr>
          <w:noProof/>
          <w:szCs w:val="24"/>
          <w:lang w:val="id-ID" w:eastAsia="id-ID"/>
        </w:rPr>
        <w:drawing>
          <wp:anchor distT="0" distB="0" distL="114300" distR="114300" simplePos="0" relativeHeight="251642368" behindDoc="0" locked="0" layoutInCell="1" allowOverlap="1" wp14:anchorId="5FCD27C6" wp14:editId="5C7BC18D">
            <wp:simplePos x="0" y="0"/>
            <wp:positionH relativeFrom="column">
              <wp:posOffset>2467610</wp:posOffset>
            </wp:positionH>
            <wp:positionV relativeFrom="paragraph">
              <wp:posOffset>53340</wp:posOffset>
            </wp:positionV>
            <wp:extent cx="742315" cy="785495"/>
            <wp:effectExtent l="0" t="0" r="635" b="0"/>
            <wp:wrapNone/>
            <wp:docPr id="4" name="Picture 4" descr="black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ckM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315" cy="78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421684" w14:textId="77777777" w:rsidR="00E46B2A" w:rsidRPr="002B100F" w:rsidRDefault="00E46B2A" w:rsidP="00E46B2A">
      <w:pPr>
        <w:rPr>
          <w:szCs w:val="24"/>
        </w:rPr>
      </w:pPr>
    </w:p>
    <w:p w14:paraId="006678FC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63C0368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75B9EE5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10EBB7FF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DFE6E67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64DE4B2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EF6A416" w14:textId="6C109E7B" w:rsidR="00E46B2A" w:rsidRPr="002B100F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  <w:lang w:val="id-ID"/>
        </w:rPr>
        <w:t>Judul</w:t>
      </w:r>
    </w:p>
    <w:p w14:paraId="1701B650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37BBD821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C5F4540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2DF08B3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01A2E41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76D2299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0D4F6CB" w14:textId="41B86059" w:rsidR="00E46B2A" w:rsidRPr="00CD3AE3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</w:rPr>
        <w:t>Nama</w:t>
      </w:r>
      <w:r w:rsidRPr="002B100F">
        <w:rPr>
          <w:b/>
          <w:szCs w:val="24"/>
          <w:lang w:val="id-ID"/>
        </w:rPr>
        <w:t xml:space="preserve"> </w:t>
      </w:r>
      <w:r w:rsidR="00CD3AE3">
        <w:rPr>
          <w:b/>
          <w:szCs w:val="24"/>
          <w:lang w:val="id-ID"/>
        </w:rPr>
        <w:t>Pengusul</w:t>
      </w:r>
    </w:p>
    <w:p w14:paraId="050C75E0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4A12B612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  <w:r w:rsidRPr="002B100F">
        <w:rPr>
          <w:b/>
          <w:szCs w:val="24"/>
        </w:rPr>
        <w:t>NIP</w:t>
      </w:r>
      <w:r w:rsidRPr="002B100F">
        <w:rPr>
          <w:b/>
          <w:szCs w:val="24"/>
          <w:lang w:val="id-ID"/>
        </w:rPr>
        <w:t>/NUP</w:t>
      </w:r>
    </w:p>
    <w:p w14:paraId="4ADFA89A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015405F9" w14:textId="77777777" w:rsidR="00E46B2A" w:rsidRPr="002B100F" w:rsidRDefault="00E46B2A" w:rsidP="00E46B2A">
      <w:pPr>
        <w:rPr>
          <w:b/>
          <w:szCs w:val="24"/>
        </w:rPr>
      </w:pPr>
    </w:p>
    <w:p w14:paraId="0F75D5C3" w14:textId="77777777" w:rsidR="00E46B2A" w:rsidRPr="002B100F" w:rsidRDefault="00E46B2A" w:rsidP="00E46B2A">
      <w:pPr>
        <w:rPr>
          <w:b/>
          <w:szCs w:val="24"/>
        </w:rPr>
      </w:pPr>
    </w:p>
    <w:p w14:paraId="36964513" w14:textId="77777777" w:rsidR="00E46B2A" w:rsidRPr="002B100F" w:rsidRDefault="00E46B2A" w:rsidP="00E46B2A">
      <w:pPr>
        <w:rPr>
          <w:b/>
          <w:szCs w:val="24"/>
        </w:rPr>
      </w:pPr>
    </w:p>
    <w:p w14:paraId="3DE4C7D3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CD2CA9D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DB39E2A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EC75C6B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01314054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597D869E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3FA24CC4" w14:textId="77777777" w:rsidR="001F219B" w:rsidRPr="002B100F" w:rsidRDefault="001F219B" w:rsidP="00E46B2A">
      <w:pPr>
        <w:jc w:val="center"/>
        <w:rPr>
          <w:b/>
          <w:szCs w:val="24"/>
          <w:lang w:val="id-ID"/>
        </w:rPr>
      </w:pPr>
    </w:p>
    <w:p w14:paraId="5067D9B0" w14:textId="77777777" w:rsidR="001F219B" w:rsidRPr="002B100F" w:rsidRDefault="001F219B" w:rsidP="00E46B2A">
      <w:pPr>
        <w:jc w:val="center"/>
        <w:rPr>
          <w:b/>
          <w:szCs w:val="24"/>
          <w:lang w:val="id-ID"/>
        </w:rPr>
      </w:pPr>
    </w:p>
    <w:p w14:paraId="3B1710A6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</w:p>
    <w:p w14:paraId="7EE696BA" w14:textId="77777777" w:rsidR="00E46B2A" w:rsidRPr="002B100F" w:rsidRDefault="00E46B2A" w:rsidP="00E46B2A">
      <w:pPr>
        <w:jc w:val="center"/>
        <w:rPr>
          <w:b/>
          <w:szCs w:val="24"/>
          <w:lang w:val="id-ID"/>
        </w:rPr>
      </w:pPr>
      <w:proofErr w:type="spellStart"/>
      <w:r w:rsidRPr="002B100F">
        <w:rPr>
          <w:b/>
          <w:szCs w:val="24"/>
        </w:rPr>
        <w:t>Fakultas</w:t>
      </w:r>
      <w:proofErr w:type="spellEnd"/>
    </w:p>
    <w:p w14:paraId="6F316962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55A4D2B4" w14:textId="77777777" w:rsidR="00E46B2A" w:rsidRPr="002B100F" w:rsidRDefault="00E46B2A" w:rsidP="00E46B2A">
      <w:pPr>
        <w:jc w:val="center"/>
        <w:rPr>
          <w:b/>
          <w:szCs w:val="24"/>
        </w:rPr>
      </w:pPr>
      <w:r w:rsidRPr="002B100F">
        <w:rPr>
          <w:b/>
          <w:szCs w:val="24"/>
        </w:rPr>
        <w:t>Universitas Indonesia</w:t>
      </w:r>
    </w:p>
    <w:p w14:paraId="2F343835" w14:textId="77777777" w:rsidR="00E46B2A" w:rsidRPr="002B100F" w:rsidRDefault="00E46B2A" w:rsidP="00E46B2A">
      <w:pPr>
        <w:jc w:val="center"/>
        <w:rPr>
          <w:szCs w:val="24"/>
        </w:rPr>
      </w:pPr>
      <w:r w:rsidRPr="002B100F">
        <w:rPr>
          <w:szCs w:val="24"/>
        </w:rPr>
        <w:t xml:space="preserve">(Times New Roman size 12 </w:t>
      </w:r>
      <w:proofErr w:type="spellStart"/>
      <w:r w:rsidRPr="002B100F">
        <w:rPr>
          <w:szCs w:val="24"/>
        </w:rPr>
        <w:t>pt</w:t>
      </w:r>
      <w:proofErr w:type="spellEnd"/>
      <w:r w:rsidRPr="002B100F">
        <w:rPr>
          <w:szCs w:val="24"/>
        </w:rPr>
        <w:t xml:space="preserve">, bold, </w:t>
      </w:r>
      <w:proofErr w:type="spellStart"/>
      <w:r w:rsidRPr="002B100F">
        <w:rPr>
          <w:szCs w:val="24"/>
        </w:rPr>
        <w:t>centered</w:t>
      </w:r>
      <w:proofErr w:type="spellEnd"/>
      <w:r w:rsidRPr="002B100F">
        <w:rPr>
          <w:szCs w:val="24"/>
        </w:rPr>
        <w:t>)</w:t>
      </w:r>
    </w:p>
    <w:p w14:paraId="015D038D" w14:textId="717A2362" w:rsidR="00E46B2A" w:rsidRPr="00FA56F9" w:rsidRDefault="00E46B2A" w:rsidP="00E46B2A">
      <w:pPr>
        <w:jc w:val="center"/>
        <w:rPr>
          <w:b/>
          <w:szCs w:val="24"/>
          <w:lang w:val="en-US"/>
        </w:rPr>
      </w:pPr>
      <w:proofErr w:type="spellStart"/>
      <w:r w:rsidRPr="002B100F">
        <w:rPr>
          <w:b/>
          <w:szCs w:val="24"/>
        </w:rPr>
        <w:t>Tahun</w:t>
      </w:r>
      <w:proofErr w:type="spellEnd"/>
      <w:r w:rsidRPr="002B100F">
        <w:rPr>
          <w:b/>
          <w:szCs w:val="24"/>
          <w:lang w:val="id-ID"/>
        </w:rPr>
        <w:t xml:space="preserve"> </w:t>
      </w:r>
      <w:r w:rsidRPr="002B100F">
        <w:rPr>
          <w:b/>
          <w:szCs w:val="24"/>
        </w:rPr>
        <w:t>20</w:t>
      </w:r>
      <w:r w:rsidRPr="002B100F">
        <w:rPr>
          <w:b/>
          <w:szCs w:val="24"/>
          <w:lang w:val="id-ID"/>
        </w:rPr>
        <w:t>2</w:t>
      </w:r>
      <w:r w:rsidR="00FA56F9">
        <w:rPr>
          <w:b/>
          <w:szCs w:val="24"/>
          <w:lang w:val="en-US"/>
        </w:rPr>
        <w:t>2</w:t>
      </w:r>
    </w:p>
    <w:p w14:paraId="685DF7D6" w14:textId="77777777" w:rsidR="00E46B2A" w:rsidRPr="002B100F" w:rsidRDefault="00E46B2A" w:rsidP="00E46B2A">
      <w:pPr>
        <w:rPr>
          <w:szCs w:val="24"/>
        </w:rPr>
      </w:pPr>
    </w:p>
    <w:p w14:paraId="77F9AEBF" w14:textId="77777777" w:rsidR="00E46B2A" w:rsidRPr="002B100F" w:rsidRDefault="00E46B2A" w:rsidP="00E46B2A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r w:rsidRPr="002B100F">
        <w:rPr>
          <w:sz w:val="24"/>
          <w:szCs w:val="24"/>
        </w:rPr>
        <w:br w:type="page"/>
      </w:r>
    </w:p>
    <w:p w14:paraId="40B1D12B" w14:textId="77777777" w:rsidR="00E46B2A" w:rsidRPr="002B100F" w:rsidRDefault="00E46B2A" w:rsidP="00666451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00B23B29" w14:textId="73E6864E" w:rsidR="005B5D53" w:rsidRPr="002B100F" w:rsidRDefault="005B5D53" w:rsidP="0073532F">
      <w:pPr>
        <w:pStyle w:val="Heading2"/>
        <w:numPr>
          <w:ilvl w:val="0"/>
          <w:numId w:val="0"/>
        </w:numPr>
        <w:ind w:left="720" w:hanging="360"/>
        <w:rPr>
          <w:i/>
        </w:rPr>
      </w:pPr>
      <w:bookmarkStart w:id="4" w:name="Lampiran_2"/>
      <w:bookmarkStart w:id="5" w:name="_Toc31985973"/>
      <w:bookmarkStart w:id="6" w:name="_Toc92389500"/>
      <w:bookmarkStart w:id="7" w:name="_Toc95928768"/>
      <w:bookmarkEnd w:id="4"/>
      <w:r w:rsidRPr="002B100F">
        <w:rPr>
          <w:rStyle w:val="Heading2Char"/>
          <w:rFonts w:eastAsia="Calibri"/>
          <w:b/>
          <w:szCs w:val="24"/>
        </w:rPr>
        <w:t xml:space="preserve">Lampiran </w:t>
      </w:r>
      <w:r w:rsidR="00A7642A">
        <w:rPr>
          <w:rStyle w:val="Heading2Char"/>
          <w:rFonts w:eastAsia="Calibri"/>
          <w:b/>
          <w:szCs w:val="24"/>
          <w:lang w:val="en-US"/>
        </w:rPr>
        <w:t>3</w:t>
      </w:r>
      <w:r w:rsidRPr="002B100F">
        <w:rPr>
          <w:rStyle w:val="Heading2Char"/>
          <w:rFonts w:eastAsia="Calibri"/>
          <w:b/>
          <w:szCs w:val="24"/>
        </w:rPr>
        <w:t xml:space="preserve">: Lembar </w:t>
      </w:r>
      <w:proofErr w:type="spellStart"/>
      <w:r w:rsidRPr="002B100F">
        <w:rPr>
          <w:rStyle w:val="Heading2Char"/>
          <w:rFonts w:eastAsia="Calibri"/>
          <w:b/>
          <w:szCs w:val="24"/>
        </w:rPr>
        <w:t>Pengesaha</w:t>
      </w:r>
      <w:r w:rsidRPr="002B100F">
        <w:t>n</w:t>
      </w:r>
      <w:bookmarkEnd w:id="5"/>
      <w:bookmarkEnd w:id="6"/>
      <w:bookmarkEnd w:id="7"/>
      <w:proofErr w:type="spellEnd"/>
    </w:p>
    <w:p w14:paraId="509453E2" w14:textId="6C3F258A" w:rsidR="005B5D53" w:rsidRDefault="005B5D53" w:rsidP="005B5D53">
      <w:pPr>
        <w:jc w:val="center"/>
        <w:rPr>
          <w:b/>
          <w:szCs w:val="24"/>
          <w:lang w:val="id-ID"/>
        </w:rPr>
      </w:pPr>
    </w:p>
    <w:p w14:paraId="4D9017FE" w14:textId="77777777" w:rsidR="009D1E0C" w:rsidRPr="002B100F" w:rsidRDefault="009D1E0C" w:rsidP="005B5D53">
      <w:pPr>
        <w:jc w:val="center"/>
        <w:rPr>
          <w:b/>
          <w:szCs w:val="24"/>
          <w:lang w:val="id-ID"/>
        </w:rPr>
      </w:pPr>
    </w:p>
    <w:p w14:paraId="6562E396" w14:textId="433D11F9" w:rsidR="001505AA" w:rsidRDefault="001505AA" w:rsidP="001505AA">
      <w:pPr>
        <w:jc w:val="center"/>
        <w:rPr>
          <w:b/>
          <w:szCs w:val="24"/>
        </w:rPr>
      </w:pPr>
      <w:r w:rsidRPr="002B100F">
        <w:rPr>
          <w:b/>
          <w:szCs w:val="24"/>
        </w:rPr>
        <w:t>LEMBAR PENGESAHAN</w:t>
      </w:r>
    </w:p>
    <w:p w14:paraId="18E76815" w14:textId="77777777" w:rsidR="00E001E0" w:rsidRPr="002B100F" w:rsidRDefault="00E001E0" w:rsidP="001505AA">
      <w:pPr>
        <w:jc w:val="center"/>
        <w:rPr>
          <w:b/>
          <w:szCs w:val="24"/>
        </w:rPr>
      </w:pPr>
    </w:p>
    <w:p w14:paraId="1DC1D8AC" w14:textId="39A84C26" w:rsidR="001505AA" w:rsidRDefault="001505AA" w:rsidP="001505AA">
      <w:pPr>
        <w:jc w:val="center"/>
        <w:outlineLvl w:val="0"/>
        <w:rPr>
          <w:b/>
          <w:szCs w:val="24"/>
          <w:lang w:val="id-ID"/>
        </w:rPr>
      </w:pPr>
    </w:p>
    <w:p w14:paraId="6C9D05ED" w14:textId="4C0EDF46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bookmarkStart w:id="8" w:name="_Toc31985974"/>
      <w:r>
        <w:rPr>
          <w:b/>
          <w:bCs/>
          <w:szCs w:val="24"/>
          <w:lang w:val="id-ID"/>
        </w:rPr>
        <w:t>Judul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1986774" w14:textId="43B52065" w:rsidR="000A65D9" w:rsidRDefault="000A65D9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proofErr w:type="spellStart"/>
      <w:r w:rsidRPr="000A65D9">
        <w:rPr>
          <w:b/>
          <w:bCs/>
          <w:szCs w:val="24"/>
          <w:lang w:val="en-US"/>
        </w:rPr>
        <w:t>Topik</w:t>
      </w:r>
      <w:proofErr w:type="spellEnd"/>
      <w:r w:rsidRPr="000A65D9">
        <w:rPr>
          <w:b/>
          <w:bCs/>
          <w:szCs w:val="24"/>
          <w:lang w:val="en-US"/>
        </w:rPr>
        <w:t xml:space="preserve"> </w:t>
      </w:r>
      <w:proofErr w:type="spellStart"/>
      <w:r w:rsidRPr="000A65D9">
        <w:rPr>
          <w:b/>
          <w:bCs/>
          <w:szCs w:val="24"/>
          <w:lang w:val="en-US"/>
        </w:rPr>
        <w:t>Prioritas</w:t>
      </w:r>
      <w:proofErr w:type="spellEnd"/>
      <w:r w:rsidR="002E1B2D">
        <w:rPr>
          <w:szCs w:val="24"/>
          <w:lang w:val="en-US"/>
        </w:rPr>
        <w:t xml:space="preserve"> </w:t>
      </w:r>
      <w:r w:rsidR="002E1B2D">
        <w:rPr>
          <w:szCs w:val="24"/>
          <w:lang w:val="en-US"/>
        </w:rPr>
        <w:tab/>
      </w:r>
      <w:r w:rsidR="002E1B2D">
        <w:rPr>
          <w:szCs w:val="24"/>
          <w:lang w:val="en-US"/>
        </w:rPr>
        <w:tab/>
      </w:r>
      <w:r w:rsidR="002E1B2D">
        <w:rPr>
          <w:szCs w:val="24"/>
        </w:rPr>
        <w:t>:</w:t>
      </w:r>
      <w:r w:rsidR="002E1B2D">
        <w:rPr>
          <w:szCs w:val="24"/>
          <w:u w:val="dotted"/>
          <w:lang w:val="id-ID"/>
        </w:rPr>
        <w:t xml:space="preserve"> </w:t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  <w:r w:rsidR="002E1B2D">
        <w:rPr>
          <w:szCs w:val="24"/>
          <w:u w:val="dotted"/>
          <w:lang w:val="id-ID"/>
        </w:rPr>
        <w:tab/>
      </w:r>
    </w:p>
    <w:p w14:paraId="5EF950CD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Fokus Riset</w:t>
      </w:r>
      <w:r>
        <w:rPr>
          <w:b/>
          <w:bCs/>
          <w:szCs w:val="24"/>
          <w:lang w:val="en-US"/>
        </w:rPr>
        <w:t xml:space="preserve"> UI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1D9DC47B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Target SDG’s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b/>
          <w:bCs/>
          <w:szCs w:val="24"/>
          <w:lang w:val="id-ID"/>
        </w:rPr>
        <w:tab/>
      </w:r>
    </w:p>
    <w:p w14:paraId="48876DC3" w14:textId="77777777" w:rsidR="00E001E0" w:rsidRDefault="00E001E0" w:rsidP="00E001E0">
      <w:pPr>
        <w:autoSpaceDE w:val="0"/>
        <w:autoSpaceDN w:val="0"/>
        <w:adjustRightInd w:val="0"/>
        <w:rPr>
          <w:b/>
          <w:bCs/>
          <w:szCs w:val="24"/>
          <w:lang w:val="id-ID"/>
        </w:rPr>
      </w:pPr>
      <w:r>
        <w:rPr>
          <w:b/>
          <w:bCs/>
          <w:szCs w:val="24"/>
          <w:lang w:val="id-ID"/>
        </w:rPr>
        <w:t>Skema</w:t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b/>
          <w:bCs/>
          <w:szCs w:val="24"/>
          <w:lang w:val="id-ID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E8AABD5" w14:textId="77777777" w:rsidR="00E001E0" w:rsidRDefault="00E001E0" w:rsidP="00E001E0">
      <w:pPr>
        <w:autoSpaceDE w:val="0"/>
        <w:autoSpaceDN w:val="0"/>
        <w:adjustRightInd w:val="0"/>
        <w:rPr>
          <w:szCs w:val="24"/>
          <w:lang w:val="id-ID"/>
        </w:rPr>
      </w:pPr>
      <w:proofErr w:type="spellStart"/>
      <w:r>
        <w:rPr>
          <w:b/>
          <w:bCs/>
          <w:szCs w:val="24"/>
        </w:rPr>
        <w:t>Rumpun</w:t>
      </w:r>
      <w:proofErr w:type="spellEnd"/>
      <w:r>
        <w:rPr>
          <w:b/>
          <w:bCs/>
          <w:szCs w:val="24"/>
          <w:lang w:val="id-ID"/>
        </w:rPr>
        <w:t xml:space="preserve"> </w:t>
      </w:r>
      <w:proofErr w:type="spellStart"/>
      <w:r>
        <w:rPr>
          <w:b/>
          <w:bCs/>
          <w:szCs w:val="24"/>
        </w:rPr>
        <w:t>Ilmu</w:t>
      </w:r>
      <w:proofErr w:type="spellEnd"/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8EEC39F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  <w:proofErr w:type="spellStart"/>
      <w:r>
        <w:rPr>
          <w:b/>
          <w:szCs w:val="24"/>
        </w:rPr>
        <w:t>Fakultas</w:t>
      </w:r>
      <w:proofErr w:type="spellEnd"/>
      <w:r>
        <w:rPr>
          <w:b/>
          <w:szCs w:val="24"/>
        </w:rPr>
        <w:tab/>
      </w:r>
      <w:r>
        <w:rPr>
          <w:bCs/>
          <w:szCs w:val="24"/>
        </w:rPr>
        <w:tab/>
      </w:r>
      <w:r>
        <w:rPr>
          <w:bCs/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7AD3A245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  <w:r>
        <w:rPr>
          <w:b/>
          <w:szCs w:val="24"/>
          <w:lang w:val="id-ID"/>
        </w:rPr>
        <w:t>Pengusul</w:t>
      </w:r>
      <w:r>
        <w:rPr>
          <w:szCs w:val="24"/>
        </w:rPr>
        <w:tab/>
      </w:r>
      <w:r>
        <w:rPr>
          <w:bCs/>
          <w:szCs w:val="24"/>
        </w:rPr>
        <w:tab/>
      </w:r>
      <w:r>
        <w:rPr>
          <w:bCs/>
          <w:szCs w:val="24"/>
        </w:rPr>
        <w:tab/>
      </w:r>
    </w:p>
    <w:p w14:paraId="2405267B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Nama</w:t>
      </w:r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Lengkap</w:t>
      </w:r>
      <w:proofErr w:type="spellEnd"/>
      <w:r>
        <w:rPr>
          <w:szCs w:val="24"/>
          <w:lang w:val="id-ID"/>
        </w:rPr>
        <w:tab/>
      </w:r>
      <w:r>
        <w:rPr>
          <w:szCs w:val="24"/>
          <w:lang w:val="id-ID"/>
        </w:rPr>
        <w:tab/>
        <w:t>: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</w:rPr>
        <w:tab/>
      </w:r>
    </w:p>
    <w:p w14:paraId="74A2086F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NIP/NUP</w:t>
      </w:r>
      <w:r>
        <w:rPr>
          <w:szCs w:val="24"/>
          <w:lang w:val="id-ID"/>
        </w:rPr>
        <w:tab/>
      </w:r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72A7CAB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proofErr w:type="spellStart"/>
      <w:r>
        <w:rPr>
          <w:szCs w:val="24"/>
        </w:rPr>
        <w:t>Jabatan</w:t>
      </w:r>
      <w:proofErr w:type="spellEnd"/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Fungsional</w:t>
      </w:r>
      <w:proofErr w:type="spellEnd"/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03FD66CB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 xml:space="preserve">Program </w:t>
      </w:r>
      <w:proofErr w:type="spellStart"/>
      <w:r>
        <w:rPr>
          <w:szCs w:val="24"/>
        </w:rPr>
        <w:t>Studi</w:t>
      </w:r>
      <w:proofErr w:type="spellEnd"/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2B5D35D7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proofErr w:type="spellStart"/>
      <w:r>
        <w:rPr>
          <w:szCs w:val="24"/>
        </w:rPr>
        <w:t>Nomor</w:t>
      </w:r>
      <w:proofErr w:type="spellEnd"/>
      <w:r>
        <w:rPr>
          <w:szCs w:val="24"/>
          <w:lang w:val="id-ID"/>
        </w:rPr>
        <w:t xml:space="preserve"> </w:t>
      </w:r>
      <w:r>
        <w:rPr>
          <w:szCs w:val="24"/>
        </w:rPr>
        <w:t>HP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31E74682" w14:textId="77777777" w:rsidR="00E001E0" w:rsidRDefault="00E001E0" w:rsidP="002D4B8E">
      <w:pPr>
        <w:numPr>
          <w:ilvl w:val="0"/>
          <w:numId w:val="9"/>
        </w:numPr>
        <w:autoSpaceDE w:val="0"/>
        <w:autoSpaceDN w:val="0"/>
        <w:adjustRightInd w:val="0"/>
        <w:ind w:left="360"/>
        <w:rPr>
          <w:szCs w:val="24"/>
        </w:rPr>
      </w:pPr>
      <w:r>
        <w:rPr>
          <w:szCs w:val="24"/>
        </w:rPr>
        <w:t>Alamat</w:t>
      </w:r>
      <w:r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surel</w:t>
      </w:r>
      <w:proofErr w:type="spellEnd"/>
      <w:r>
        <w:rPr>
          <w:szCs w:val="24"/>
        </w:rPr>
        <w:t xml:space="preserve"> (e-mail)</w:t>
      </w:r>
      <w:r>
        <w:rPr>
          <w:szCs w:val="24"/>
        </w:rPr>
        <w:tab/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1088B50F" w14:textId="77777777" w:rsidR="00E001E0" w:rsidRDefault="00E001E0" w:rsidP="00E001E0">
      <w:pPr>
        <w:autoSpaceDE w:val="0"/>
        <w:autoSpaceDN w:val="0"/>
        <w:adjustRightInd w:val="0"/>
        <w:rPr>
          <w:szCs w:val="24"/>
          <w:u w:val="dotted"/>
          <w:lang w:val="id-ID"/>
        </w:rPr>
      </w:pPr>
      <w:r>
        <w:rPr>
          <w:b/>
          <w:bCs/>
          <w:szCs w:val="24"/>
          <w:lang w:val="id-ID"/>
        </w:rPr>
        <w:t>Total b</w:t>
      </w:r>
      <w:proofErr w:type="spellStart"/>
      <w:r>
        <w:rPr>
          <w:b/>
          <w:bCs/>
          <w:szCs w:val="24"/>
        </w:rPr>
        <w:t>iaya</w:t>
      </w:r>
      <w:proofErr w:type="spellEnd"/>
      <w:r>
        <w:rPr>
          <w:b/>
          <w:bCs/>
          <w:szCs w:val="24"/>
        </w:rPr>
        <w:t xml:space="preserve"> yang </w:t>
      </w:r>
      <w:proofErr w:type="spellStart"/>
      <w:r>
        <w:rPr>
          <w:b/>
          <w:bCs/>
          <w:szCs w:val="24"/>
        </w:rPr>
        <w:t>diusulkan</w:t>
      </w:r>
      <w:proofErr w:type="spellEnd"/>
      <w:r>
        <w:rPr>
          <w:b/>
          <w:bCs/>
          <w:szCs w:val="24"/>
        </w:rPr>
        <w:tab/>
      </w:r>
      <w:r>
        <w:rPr>
          <w:szCs w:val="24"/>
        </w:rPr>
        <w:t>:</w:t>
      </w:r>
      <w:r>
        <w:rPr>
          <w:szCs w:val="24"/>
          <w:u w:val="dotted"/>
          <w:lang w:val="id-ID"/>
        </w:rPr>
        <w:t xml:space="preserve">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</w:p>
    <w:p w14:paraId="6796AD08" w14:textId="77777777" w:rsidR="00E001E0" w:rsidRDefault="00E001E0" w:rsidP="00E001E0">
      <w:pPr>
        <w:autoSpaceDE w:val="0"/>
        <w:autoSpaceDN w:val="0"/>
        <w:adjustRightInd w:val="0"/>
        <w:rPr>
          <w:szCs w:val="24"/>
        </w:rPr>
      </w:pPr>
    </w:p>
    <w:p w14:paraId="1A78E8AC" w14:textId="77777777" w:rsidR="00E001E0" w:rsidRDefault="00E001E0" w:rsidP="00E001E0">
      <w:pPr>
        <w:autoSpaceDE w:val="0"/>
        <w:autoSpaceDN w:val="0"/>
        <w:adjustRightInd w:val="0"/>
        <w:ind w:left="5040"/>
        <w:rPr>
          <w:szCs w:val="24"/>
        </w:rPr>
      </w:pPr>
    </w:p>
    <w:p w14:paraId="2B82BD04" w14:textId="724CBA71" w:rsidR="00E001E0" w:rsidRPr="00FA56F9" w:rsidRDefault="00E001E0" w:rsidP="00E001E0">
      <w:pPr>
        <w:autoSpaceDE w:val="0"/>
        <w:autoSpaceDN w:val="0"/>
        <w:adjustRightInd w:val="0"/>
        <w:ind w:left="5040"/>
        <w:jc w:val="right"/>
        <w:rPr>
          <w:szCs w:val="24"/>
          <w:lang w:val="en-US"/>
        </w:rPr>
      </w:pPr>
      <w:r>
        <w:rPr>
          <w:szCs w:val="24"/>
        </w:rPr>
        <w:t>Depok</w:t>
      </w:r>
      <w:r>
        <w:rPr>
          <w:szCs w:val="24"/>
          <w:lang w:val="id-ID"/>
        </w:rPr>
        <w:t xml:space="preserve">, </w:t>
      </w:r>
      <w:r>
        <w:rPr>
          <w:szCs w:val="24"/>
          <w:u w:val="dotted"/>
          <w:lang w:val="id-ID"/>
        </w:rPr>
        <w:tab/>
      </w:r>
      <w:r>
        <w:rPr>
          <w:szCs w:val="24"/>
          <w:u w:val="dotted"/>
          <w:lang w:val="id-ID"/>
        </w:rPr>
        <w:tab/>
      </w:r>
      <w:r>
        <w:rPr>
          <w:szCs w:val="24"/>
        </w:rPr>
        <w:t>20</w:t>
      </w:r>
      <w:r>
        <w:rPr>
          <w:szCs w:val="24"/>
          <w:lang w:val="id-ID"/>
        </w:rPr>
        <w:t>2</w:t>
      </w:r>
      <w:r w:rsidR="00FA56F9">
        <w:rPr>
          <w:szCs w:val="24"/>
          <w:lang w:val="en-US"/>
        </w:rPr>
        <w:t>2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49"/>
        <w:gridCol w:w="2991"/>
        <w:gridCol w:w="3026"/>
      </w:tblGrid>
      <w:tr w:rsidR="00E001E0" w14:paraId="56671C2E" w14:textId="77777777" w:rsidTr="00E001E0">
        <w:trPr>
          <w:trHeight w:val="347"/>
        </w:trPr>
        <w:tc>
          <w:tcPr>
            <w:tcW w:w="3094" w:type="dxa"/>
            <w:hideMark/>
          </w:tcPr>
          <w:p w14:paraId="519A149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Men</w:t>
            </w:r>
            <w:r>
              <w:rPr>
                <w:szCs w:val="24"/>
                <w:lang w:val="id-ID"/>
              </w:rPr>
              <w:t>yetujui</w:t>
            </w:r>
            <w:r>
              <w:rPr>
                <w:szCs w:val="24"/>
              </w:rPr>
              <w:t>,</w:t>
            </w:r>
          </w:p>
        </w:tc>
        <w:tc>
          <w:tcPr>
            <w:tcW w:w="3092" w:type="dxa"/>
          </w:tcPr>
          <w:p w14:paraId="1F14283E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  <w:tc>
          <w:tcPr>
            <w:tcW w:w="3094" w:type="dxa"/>
          </w:tcPr>
          <w:p w14:paraId="63588805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</w:tr>
      <w:tr w:rsidR="00E001E0" w14:paraId="6BA882E9" w14:textId="77777777" w:rsidTr="00E001E0">
        <w:tc>
          <w:tcPr>
            <w:tcW w:w="3094" w:type="dxa"/>
          </w:tcPr>
          <w:p w14:paraId="4CB0EDEC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id-ID"/>
              </w:rPr>
              <w:t>Wakil Dekan I Fakultas</w:t>
            </w:r>
            <w:r>
              <w:rPr>
                <w:b/>
                <w:szCs w:val="24"/>
                <w:lang w:val="en-US"/>
              </w:rPr>
              <w:t xml:space="preserve">/Wakil </w:t>
            </w:r>
            <w:proofErr w:type="spellStart"/>
            <w:r>
              <w:rPr>
                <w:b/>
                <w:szCs w:val="24"/>
                <w:lang w:val="en-US"/>
              </w:rPr>
              <w:t>Direktur</w:t>
            </w:r>
            <w:proofErr w:type="spellEnd"/>
            <w:r>
              <w:rPr>
                <w:b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szCs w:val="24"/>
                <w:lang w:val="en-US"/>
              </w:rPr>
              <w:t>Sekolah</w:t>
            </w:r>
            <w:proofErr w:type="spellEnd"/>
          </w:p>
          <w:p w14:paraId="3AA44F1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4C7A6BA9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color w:val="A6A6A6"/>
                <w:szCs w:val="24"/>
                <w:lang w:val="id-ID"/>
              </w:rPr>
              <w:t>Tanda tangan dan Cap</w:t>
            </w:r>
          </w:p>
          <w:p w14:paraId="0F81117B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6588626A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3C346855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419346F7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  <w:p w14:paraId="4A16538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2" w:type="dxa"/>
          </w:tcPr>
          <w:p w14:paraId="558EA40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4" w:type="dxa"/>
          </w:tcPr>
          <w:p w14:paraId="5C3684EA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</w:rPr>
            </w:pPr>
          </w:p>
          <w:p w14:paraId="3295FAF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</w:rPr>
              <w:t>Pe</w:t>
            </w:r>
            <w:r>
              <w:rPr>
                <w:b/>
                <w:szCs w:val="24"/>
                <w:lang w:val="id-ID"/>
              </w:rPr>
              <w:t>riset Utama</w:t>
            </w:r>
          </w:p>
          <w:p w14:paraId="3EC8EC0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3D12D74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16D899E1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0E94083C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600CA1D0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FA8955B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6176BA5E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  <w:p w14:paraId="22D8A116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</w:tr>
    </w:tbl>
    <w:p w14:paraId="3AB30E25" w14:textId="77777777" w:rsidR="00E001E0" w:rsidRDefault="00E001E0" w:rsidP="00E001E0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</w:rPr>
      </w:pPr>
    </w:p>
    <w:p w14:paraId="023271B2" w14:textId="77777777" w:rsidR="00E001E0" w:rsidRDefault="00E001E0" w:rsidP="00E001E0">
      <w:pPr>
        <w:spacing w:after="200" w:line="276" w:lineRule="auto"/>
        <w:rPr>
          <w:rFonts w:ascii="Arial Narrow" w:eastAsia="MS Mincho" w:hAnsi="Arial Narrow"/>
          <w:b/>
          <w:szCs w:val="24"/>
          <w:lang w:val="en-US"/>
        </w:rPr>
      </w:pPr>
      <w:r>
        <w:rPr>
          <w:szCs w:val="24"/>
        </w:rPr>
        <w:br w:type="page"/>
      </w:r>
    </w:p>
    <w:p w14:paraId="609E0F12" w14:textId="473DD06E" w:rsidR="005B5D53" w:rsidRPr="002B100F" w:rsidRDefault="005B5D53" w:rsidP="0073532F">
      <w:pPr>
        <w:pStyle w:val="Heading2"/>
        <w:numPr>
          <w:ilvl w:val="0"/>
          <w:numId w:val="0"/>
        </w:numPr>
        <w:rPr>
          <w:lang w:val="id-ID"/>
        </w:rPr>
      </w:pPr>
      <w:bookmarkStart w:id="9" w:name="_Toc92389501"/>
      <w:bookmarkStart w:id="10" w:name="_Toc95928769"/>
      <w:r w:rsidRPr="002B100F">
        <w:lastRenderedPageBreak/>
        <w:t xml:space="preserve">Lampiran </w:t>
      </w:r>
      <w:r w:rsidR="00A7642A">
        <w:rPr>
          <w:lang w:val="en-US"/>
        </w:rPr>
        <w:t>4</w:t>
      </w:r>
      <w:r w:rsidRPr="002B100F">
        <w:t xml:space="preserve">: </w:t>
      </w:r>
      <w:proofErr w:type="spellStart"/>
      <w:r w:rsidR="00F90235" w:rsidRPr="002B100F">
        <w:t>S</w:t>
      </w:r>
      <w:bookmarkStart w:id="11" w:name="Lampiran_3"/>
      <w:bookmarkEnd w:id="11"/>
      <w:r w:rsidR="00F90235" w:rsidRPr="002B100F">
        <w:t>ubstansi</w:t>
      </w:r>
      <w:proofErr w:type="spellEnd"/>
      <w:r w:rsidR="00F90235" w:rsidRPr="002B100F">
        <w:t xml:space="preserve"> </w:t>
      </w:r>
      <w:r w:rsidR="00934496" w:rsidRPr="002B100F">
        <w:rPr>
          <w:lang w:val="id-ID"/>
        </w:rPr>
        <w:t>(maksimal 3 halaman)</w:t>
      </w:r>
      <w:bookmarkEnd w:id="8"/>
      <w:bookmarkEnd w:id="9"/>
      <w:bookmarkEnd w:id="10"/>
    </w:p>
    <w:p w14:paraId="2AB50663" w14:textId="77777777" w:rsidR="006E6A73" w:rsidRPr="002B100F" w:rsidRDefault="006E6A73" w:rsidP="00491A45">
      <w:pPr>
        <w:pStyle w:val="Heading2dnw"/>
        <w:numPr>
          <w:ilvl w:val="0"/>
          <w:numId w:val="0"/>
        </w:numPr>
        <w:ind w:left="426" w:hanging="426"/>
        <w:rPr>
          <w:rFonts w:ascii="Times New Roman" w:hAnsi="Times New Roman"/>
          <w:sz w:val="24"/>
          <w:szCs w:val="24"/>
          <w:lang w:val="id-I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6"/>
      </w:tblGrid>
      <w:tr w:rsidR="002E1B2D" w:rsidRPr="002B100F" w14:paraId="094D8515" w14:textId="77777777" w:rsidTr="001C52DF">
        <w:trPr>
          <w:trHeight w:val="1345"/>
        </w:trPr>
        <w:tc>
          <w:tcPr>
            <w:tcW w:w="9063" w:type="dxa"/>
          </w:tcPr>
          <w:p w14:paraId="48BA4D06" w14:textId="647EC591" w:rsidR="002E1B2D" w:rsidRDefault="002E1B2D" w:rsidP="001C52D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</w:pP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Topik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Prioritas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(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pilih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 xml:space="preserve"> salah </w:t>
            </w:r>
            <w:proofErr w:type="spellStart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satu</w:t>
            </w:r>
            <w:proofErr w:type="spellEnd"/>
            <w:r>
              <w:rPr>
                <w:rFonts w:eastAsiaTheme="minorHAnsi"/>
                <w:b/>
                <w:bCs/>
                <w:color w:val="000000"/>
                <w:szCs w:val="24"/>
                <w:lang w:val="en-US" w:eastAsia="en-US"/>
              </w:rPr>
              <w:t>)</w:t>
            </w:r>
          </w:p>
          <w:p w14:paraId="2E29AB62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Emerging diseases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: </w:t>
            </w: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Covid-19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 and </w:t>
            </w: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post covid-</w:t>
            </w:r>
            <w:proofErr w:type="gramStart"/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19</w:t>
            </w:r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0FA09E07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Mitiga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Perubah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Iklim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1FDB3AB4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Energ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berkelanjut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kesiap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masa </w:t>
            </w:r>
            <w:proofErr w:type="spellStart"/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depan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3867BBCC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Disrup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transformasi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proofErr w:type="gramStart"/>
            <w:r w:rsidRPr="002E1B2D">
              <w:rPr>
                <w:color w:val="000000"/>
                <w:szCs w:val="24"/>
                <w:lang w:val="en-US" w:eastAsia="id-ID"/>
              </w:rPr>
              <w:t>sosial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</w:t>
            </w:r>
            <w:proofErr w:type="gram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</w:p>
          <w:p w14:paraId="7E9C419F" w14:textId="77777777" w:rsidR="002E1B2D" w:rsidRPr="002E1B2D" w:rsidRDefault="002E1B2D" w:rsidP="002E1B2D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Stunting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,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obesitas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dan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penyakit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tidak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2E1B2D">
              <w:rPr>
                <w:color w:val="000000"/>
                <w:szCs w:val="24"/>
                <w:lang w:val="en-US" w:eastAsia="id-ID"/>
              </w:rPr>
              <w:t>menular</w:t>
            </w:r>
            <w:proofErr w:type="spellEnd"/>
            <w:r w:rsidRPr="002E1B2D">
              <w:rPr>
                <w:color w:val="000000"/>
                <w:szCs w:val="24"/>
                <w:lang w:val="en-US" w:eastAsia="id-ID"/>
              </w:rPr>
              <w:t>; dan</w:t>
            </w:r>
          </w:p>
          <w:p w14:paraId="51962D1D" w14:textId="7778C333" w:rsidR="002E1B2D" w:rsidRPr="00BD3CA6" w:rsidRDefault="002E1B2D" w:rsidP="001C52DF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line="300" w:lineRule="auto"/>
              <w:jc w:val="both"/>
              <w:rPr>
                <w:color w:val="000000"/>
                <w:szCs w:val="24"/>
                <w:lang w:val="en-US" w:eastAsia="id-ID"/>
              </w:rPr>
            </w:pPr>
            <w:r w:rsidRPr="002E1B2D">
              <w:rPr>
                <w:i/>
                <w:iCs/>
                <w:color w:val="000000"/>
                <w:szCs w:val="24"/>
                <w:lang w:val="en-US" w:eastAsia="id-ID"/>
              </w:rPr>
              <w:t>Digital economy</w:t>
            </w:r>
            <w:r w:rsidRPr="002E1B2D">
              <w:rPr>
                <w:color w:val="000000"/>
                <w:szCs w:val="24"/>
                <w:lang w:val="en-US" w:eastAsia="id-ID"/>
              </w:rPr>
              <w:t xml:space="preserve">. </w:t>
            </w:r>
          </w:p>
        </w:tc>
      </w:tr>
      <w:tr w:rsidR="001C52DF" w:rsidRPr="002B100F" w14:paraId="47AF8079" w14:textId="77777777" w:rsidTr="002E1B2D">
        <w:trPr>
          <w:trHeight w:val="1042"/>
        </w:trPr>
        <w:tc>
          <w:tcPr>
            <w:tcW w:w="9063" w:type="dxa"/>
          </w:tcPr>
          <w:p w14:paraId="7DC2C1DA" w14:textId="77777777" w:rsidR="001C52DF" w:rsidRPr="002B100F" w:rsidRDefault="001C52DF" w:rsidP="001C52D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</w:pPr>
            <w:r w:rsidRPr="002B100F"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  <w:t>Judul (</w:t>
            </w:r>
            <w:r w:rsidRPr="002B100F">
              <w:rPr>
                <w:rFonts w:eastAsiaTheme="minorHAnsi"/>
                <w:b/>
                <w:bCs/>
                <w:i/>
                <w:iCs/>
                <w:color w:val="000000"/>
                <w:szCs w:val="24"/>
                <w:lang w:val="id-ID" w:eastAsia="en-US"/>
              </w:rPr>
              <w:t>Title</w:t>
            </w:r>
            <w:r w:rsidRPr="002B100F">
              <w:rPr>
                <w:rFonts w:eastAsiaTheme="minorHAnsi"/>
                <w:b/>
                <w:bCs/>
                <w:color w:val="000000"/>
                <w:szCs w:val="24"/>
                <w:lang w:val="id-ID" w:eastAsia="en-US"/>
              </w:rPr>
              <w:t xml:space="preserve">) </w:t>
            </w:r>
          </w:p>
          <w:p w14:paraId="3393C9B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5B5D53" w:rsidRPr="002B100F" w14:paraId="5D7CEF1E" w14:textId="77777777" w:rsidTr="002E1B2D">
        <w:trPr>
          <w:trHeight w:val="972"/>
        </w:trPr>
        <w:tc>
          <w:tcPr>
            <w:tcW w:w="9063" w:type="dxa"/>
          </w:tcPr>
          <w:p w14:paraId="6A55E321" w14:textId="5CD40E1D" w:rsidR="00622BE6" w:rsidRPr="002E1B2D" w:rsidRDefault="00693EF4" w:rsidP="002E1B2D">
            <w:pPr>
              <w:spacing w:line="300" w:lineRule="auto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A</w:t>
            </w:r>
            <w:r w:rsidR="001C52DF" w:rsidRPr="002B100F">
              <w:rPr>
                <w:b/>
                <w:szCs w:val="24"/>
                <w:lang w:val="id-ID"/>
              </w:rPr>
              <w:t>bstrak</w:t>
            </w:r>
            <w:r w:rsidR="00D45425" w:rsidRPr="002B100F">
              <w:rPr>
                <w:b/>
                <w:szCs w:val="24"/>
                <w:lang w:val="id-ID"/>
              </w:rPr>
              <w:t xml:space="preserve"> (100—250 </w:t>
            </w:r>
            <w:r w:rsidR="001C52DF" w:rsidRPr="002B100F">
              <w:rPr>
                <w:b/>
                <w:szCs w:val="24"/>
                <w:lang w:val="id-ID"/>
              </w:rPr>
              <w:t>kata</w:t>
            </w:r>
            <w:r w:rsidR="00F07254" w:rsidRPr="002B100F">
              <w:rPr>
                <w:b/>
                <w:szCs w:val="24"/>
                <w:lang w:val="id-ID"/>
              </w:rPr>
              <w:t>)</w:t>
            </w:r>
          </w:p>
          <w:p w14:paraId="7BF768D0" w14:textId="77777777" w:rsidR="0020439D" w:rsidRPr="002B100F" w:rsidRDefault="0020439D" w:rsidP="00491A45">
            <w:pPr>
              <w:pStyle w:val="Style7"/>
              <w:rPr>
                <w:color w:val="000000"/>
                <w:sz w:val="24"/>
                <w:szCs w:val="24"/>
                <w:lang w:val="id-ID"/>
              </w:rPr>
            </w:pPr>
          </w:p>
        </w:tc>
      </w:tr>
      <w:tr w:rsidR="005B5D53" w:rsidRPr="002B100F" w14:paraId="0F90399C" w14:textId="77777777" w:rsidTr="00BD3CA6">
        <w:trPr>
          <w:trHeight w:val="1125"/>
        </w:trPr>
        <w:tc>
          <w:tcPr>
            <w:tcW w:w="9063" w:type="dxa"/>
          </w:tcPr>
          <w:p w14:paraId="7B18E069" w14:textId="4E2E55DC" w:rsidR="004C6A5C" w:rsidRPr="002E1B2D" w:rsidRDefault="001C52DF" w:rsidP="002E1B2D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Latar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Belakang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Background</w:t>
            </w:r>
            <w:r w:rsidRPr="002B100F">
              <w:rPr>
                <w:b/>
                <w:szCs w:val="24"/>
              </w:rPr>
              <w:t>)</w:t>
            </w:r>
          </w:p>
          <w:p w14:paraId="1E251480" w14:textId="77777777" w:rsidR="005B5D53" w:rsidRPr="002B100F" w:rsidRDefault="005B5D53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04472EF1" w14:textId="77777777" w:rsidTr="001730EA">
        <w:trPr>
          <w:trHeight w:val="1142"/>
        </w:trPr>
        <w:tc>
          <w:tcPr>
            <w:tcW w:w="9063" w:type="dxa"/>
          </w:tcPr>
          <w:p w14:paraId="2AFED79C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Tujuan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Riset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Objective</w:t>
            </w:r>
            <w:r w:rsidRPr="002B100F">
              <w:rPr>
                <w:b/>
                <w:szCs w:val="24"/>
              </w:rPr>
              <w:t>)</w:t>
            </w:r>
          </w:p>
          <w:p w14:paraId="26D15E9C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  <w:p w14:paraId="4927507A" w14:textId="77777777" w:rsidR="001C52DF" w:rsidRPr="002B100F" w:rsidRDefault="001C52DF" w:rsidP="001C52DF">
            <w:pPr>
              <w:rPr>
                <w:b/>
                <w:szCs w:val="24"/>
                <w:lang w:val="id-ID"/>
              </w:rPr>
            </w:pPr>
          </w:p>
        </w:tc>
      </w:tr>
      <w:tr w:rsidR="001C52DF" w:rsidRPr="002B100F" w14:paraId="583E9461" w14:textId="77777777" w:rsidTr="001730EA">
        <w:trPr>
          <w:trHeight w:val="1211"/>
        </w:trPr>
        <w:tc>
          <w:tcPr>
            <w:tcW w:w="9063" w:type="dxa"/>
          </w:tcPr>
          <w:p w14:paraId="39E08621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Kebaruan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Novelty</w:t>
            </w:r>
            <w:r w:rsidRPr="002B100F">
              <w:rPr>
                <w:b/>
                <w:szCs w:val="24"/>
              </w:rPr>
              <w:t>)</w:t>
            </w:r>
          </w:p>
          <w:p w14:paraId="75866AC4" w14:textId="77777777" w:rsidR="001C52DF" w:rsidRPr="002B100F" w:rsidRDefault="001C52DF" w:rsidP="001C52DF">
            <w:pPr>
              <w:rPr>
                <w:color w:val="000000"/>
                <w:szCs w:val="24"/>
                <w:lang w:val="id-ID"/>
              </w:rPr>
            </w:pPr>
            <w:r w:rsidRPr="002B100F">
              <w:rPr>
                <w:color w:val="000000"/>
                <w:szCs w:val="24"/>
                <w:lang w:val="id-ID"/>
              </w:rPr>
              <w:t>Jelaskan posisi riset terhadap hasil-hasil riset di publikasi di jurnal internasional yang sudah ada dan sebutkan kebaruannya</w:t>
            </w:r>
          </w:p>
          <w:p w14:paraId="40BAC5A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396C365B" w14:textId="77777777" w:rsidTr="001C52DF">
        <w:trPr>
          <w:trHeight w:val="1258"/>
        </w:trPr>
        <w:tc>
          <w:tcPr>
            <w:tcW w:w="9063" w:type="dxa"/>
          </w:tcPr>
          <w:p w14:paraId="73CF23DA" w14:textId="77777777" w:rsidR="001C52DF" w:rsidRPr="002B100F" w:rsidRDefault="001C52DF" w:rsidP="001C52DF">
            <w:pPr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Metodologi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Method</w:t>
            </w:r>
            <w:r w:rsidRPr="002B100F">
              <w:rPr>
                <w:b/>
                <w:szCs w:val="24"/>
              </w:rPr>
              <w:t>)</w:t>
            </w:r>
          </w:p>
          <w:p w14:paraId="6C9F617F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1C52DF" w:rsidRPr="002B100F" w14:paraId="65A2FA20" w14:textId="77777777" w:rsidTr="001730EA">
        <w:trPr>
          <w:trHeight w:val="1418"/>
        </w:trPr>
        <w:tc>
          <w:tcPr>
            <w:tcW w:w="9063" w:type="dxa"/>
          </w:tcPr>
          <w:p w14:paraId="076E0639" w14:textId="77777777" w:rsidR="001C52DF" w:rsidRPr="002B100F" w:rsidRDefault="001C52DF" w:rsidP="001C52DF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  <w:lang w:val="id-ID"/>
              </w:rPr>
              <w:t xml:space="preserve">Target </w:t>
            </w:r>
            <w:proofErr w:type="spellStart"/>
            <w:r w:rsidRPr="002B100F">
              <w:rPr>
                <w:b/>
                <w:szCs w:val="24"/>
              </w:rPr>
              <w:t>Luaran</w:t>
            </w:r>
            <w:proofErr w:type="spellEnd"/>
            <w:r w:rsidRPr="002B100F">
              <w:rPr>
                <w:b/>
                <w:szCs w:val="24"/>
              </w:rPr>
              <w:t xml:space="preserve"> </w:t>
            </w:r>
            <w:proofErr w:type="spellStart"/>
            <w:r w:rsidRPr="002B100F">
              <w:rPr>
                <w:b/>
                <w:szCs w:val="24"/>
              </w:rPr>
              <w:t>Publikasi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r w:rsidRPr="002B100F">
              <w:rPr>
                <w:b/>
                <w:i/>
                <w:szCs w:val="24"/>
              </w:rPr>
              <w:t>Output</w:t>
            </w:r>
            <w:r w:rsidRPr="002B100F">
              <w:rPr>
                <w:b/>
                <w:szCs w:val="24"/>
              </w:rPr>
              <w:t>)</w:t>
            </w:r>
          </w:p>
          <w:p w14:paraId="22F15EEC" w14:textId="77777777" w:rsidR="001C52DF" w:rsidRPr="002B100F" w:rsidRDefault="001C52DF" w:rsidP="001C52DF">
            <w:pPr>
              <w:autoSpaceDE w:val="0"/>
              <w:autoSpaceDN w:val="0"/>
              <w:adjustRightInd w:val="0"/>
              <w:rPr>
                <w:rFonts w:eastAsiaTheme="minorHAnsi"/>
                <w:iCs/>
                <w:color w:val="000000"/>
                <w:szCs w:val="24"/>
                <w:lang w:val="id-ID" w:eastAsia="en-US"/>
              </w:rPr>
            </w:pPr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>Cantumkan target publikasi sesuai kriteria skema</w:t>
            </w:r>
          </w:p>
          <w:p w14:paraId="20D34FA4" w14:textId="77777777" w:rsidR="001C52DF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</w:p>
        </w:tc>
      </w:tr>
      <w:tr w:rsidR="005B5D53" w:rsidRPr="002B100F" w14:paraId="70C9FEDF" w14:textId="77777777" w:rsidTr="001730EA">
        <w:trPr>
          <w:trHeight w:val="1144"/>
        </w:trPr>
        <w:tc>
          <w:tcPr>
            <w:tcW w:w="9063" w:type="dxa"/>
          </w:tcPr>
          <w:p w14:paraId="38629CA1" w14:textId="77777777" w:rsidR="001C52DF" w:rsidRPr="002B100F" w:rsidRDefault="001C52DF" w:rsidP="001C52DF">
            <w:pPr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Pustaka (</w:t>
            </w:r>
            <w:r w:rsidRPr="002B100F">
              <w:rPr>
                <w:b/>
                <w:i/>
                <w:szCs w:val="24"/>
              </w:rPr>
              <w:t>References</w:t>
            </w:r>
            <w:r w:rsidRPr="002B100F">
              <w:rPr>
                <w:b/>
                <w:szCs w:val="24"/>
              </w:rPr>
              <w:t>)</w:t>
            </w:r>
          </w:p>
          <w:p w14:paraId="3A1FA1C2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  <w:p w14:paraId="6A8D5E13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  <w:p w14:paraId="4C5EED7F" w14:textId="77777777" w:rsidR="005B5D53" w:rsidRPr="002B100F" w:rsidRDefault="005B5D53" w:rsidP="00491A45">
            <w:pPr>
              <w:spacing w:line="300" w:lineRule="auto"/>
              <w:rPr>
                <w:szCs w:val="24"/>
                <w:lang w:val="id-ID"/>
              </w:rPr>
            </w:pPr>
          </w:p>
        </w:tc>
      </w:tr>
      <w:tr w:rsidR="005B5D53" w:rsidRPr="002B100F" w14:paraId="7AAD5DC4" w14:textId="77777777" w:rsidTr="001C52DF">
        <w:trPr>
          <w:trHeight w:val="1532"/>
        </w:trPr>
        <w:tc>
          <w:tcPr>
            <w:tcW w:w="9063" w:type="dxa"/>
          </w:tcPr>
          <w:p w14:paraId="104393C5" w14:textId="77777777" w:rsidR="005B5D53" w:rsidRPr="002B100F" w:rsidRDefault="001C52DF" w:rsidP="00491A45">
            <w:pPr>
              <w:spacing w:line="300" w:lineRule="auto"/>
              <w:rPr>
                <w:b/>
                <w:szCs w:val="24"/>
                <w:lang w:val="id-ID"/>
              </w:rPr>
            </w:pPr>
            <w:r w:rsidRPr="002B100F">
              <w:rPr>
                <w:b/>
                <w:szCs w:val="24"/>
                <w:lang w:val="id-ID"/>
              </w:rPr>
              <w:t>Kata Kunci (</w:t>
            </w:r>
            <w:r w:rsidR="005B5D53" w:rsidRPr="002B100F">
              <w:rPr>
                <w:b/>
                <w:i/>
                <w:szCs w:val="24"/>
              </w:rPr>
              <w:t>Keywords</w:t>
            </w:r>
            <w:r w:rsidRPr="002B100F">
              <w:rPr>
                <w:b/>
                <w:szCs w:val="24"/>
                <w:lang w:val="id-ID"/>
              </w:rPr>
              <w:t>)</w:t>
            </w:r>
          </w:p>
          <w:p w14:paraId="0B88AFA1" w14:textId="77777777" w:rsidR="005B5D53" w:rsidRPr="002B100F" w:rsidRDefault="001C52DF" w:rsidP="00491A45">
            <w:pPr>
              <w:spacing w:line="300" w:lineRule="auto"/>
              <w:rPr>
                <w:szCs w:val="24"/>
                <w:lang w:val="id-ID"/>
              </w:rPr>
            </w:pPr>
            <w:r w:rsidRPr="002B100F">
              <w:rPr>
                <w:rFonts w:eastAsiaTheme="minorHAnsi"/>
                <w:iCs/>
                <w:color w:val="000000"/>
                <w:szCs w:val="24"/>
                <w:lang w:val="id-ID" w:eastAsia="en-US"/>
              </w:rPr>
              <w:t xml:space="preserve">Cantumkan 5 kata kunci yang digunakan dalam fitur pencarian riset Anda dalam database riset </w:t>
            </w:r>
          </w:p>
          <w:p w14:paraId="15C67CC5" w14:textId="77777777" w:rsidR="005B5D53" w:rsidRPr="002B100F" w:rsidRDefault="005B5D53" w:rsidP="00491A45">
            <w:pPr>
              <w:spacing w:line="300" w:lineRule="auto"/>
              <w:rPr>
                <w:szCs w:val="24"/>
              </w:rPr>
            </w:pPr>
          </w:p>
        </w:tc>
      </w:tr>
    </w:tbl>
    <w:p w14:paraId="7F9E35CB" w14:textId="11DA3787" w:rsidR="005B5D53" w:rsidRPr="002B100F" w:rsidRDefault="005B5D53" w:rsidP="0073532F">
      <w:pPr>
        <w:pStyle w:val="Heading2"/>
        <w:numPr>
          <w:ilvl w:val="0"/>
          <w:numId w:val="0"/>
        </w:numPr>
        <w:rPr>
          <w:lang w:val="id-ID"/>
        </w:rPr>
      </w:pPr>
      <w:bookmarkStart w:id="12" w:name="_Toc31985976"/>
      <w:bookmarkStart w:id="13" w:name="_Toc92389502"/>
      <w:bookmarkStart w:id="14" w:name="_Toc95928770"/>
      <w:r w:rsidRPr="002B100F">
        <w:lastRenderedPageBreak/>
        <w:t>Lampira</w:t>
      </w:r>
      <w:bookmarkStart w:id="15" w:name="Lampiran_5"/>
      <w:bookmarkEnd w:id="15"/>
      <w:r w:rsidRPr="002B100F">
        <w:t xml:space="preserve">n </w:t>
      </w:r>
      <w:r w:rsidR="00A7642A">
        <w:rPr>
          <w:lang w:val="en-US"/>
        </w:rPr>
        <w:t>5</w:t>
      </w:r>
      <w:r w:rsidRPr="002B100F">
        <w:t xml:space="preserve">: </w:t>
      </w:r>
      <w:proofErr w:type="spellStart"/>
      <w:r w:rsidRPr="002B100F">
        <w:t>Rencana</w:t>
      </w:r>
      <w:proofErr w:type="spellEnd"/>
      <w:r w:rsidRPr="002B100F">
        <w:t xml:space="preserve"> </w:t>
      </w:r>
      <w:proofErr w:type="spellStart"/>
      <w:r w:rsidRPr="002B100F">
        <w:t>Anggaran</w:t>
      </w:r>
      <w:proofErr w:type="spellEnd"/>
      <w:r w:rsidRPr="002B100F">
        <w:t xml:space="preserve"> </w:t>
      </w:r>
      <w:proofErr w:type="spellStart"/>
      <w:r w:rsidRPr="002B100F">
        <w:t>Biaya</w:t>
      </w:r>
      <w:proofErr w:type="spellEnd"/>
      <w:r w:rsidRPr="002B100F">
        <w:t xml:space="preserve"> (RAB) dan </w:t>
      </w:r>
      <w:proofErr w:type="spellStart"/>
      <w:r w:rsidRPr="002B100F">
        <w:t>rinciannya</w:t>
      </w:r>
      <w:bookmarkEnd w:id="12"/>
      <w:bookmarkEnd w:id="13"/>
      <w:bookmarkEnd w:id="14"/>
      <w:proofErr w:type="spellEnd"/>
    </w:p>
    <w:p w14:paraId="7382B8DC" w14:textId="77777777" w:rsidR="00B0333B" w:rsidRPr="002B100F" w:rsidRDefault="00B0333B" w:rsidP="008053C9">
      <w:pPr>
        <w:rPr>
          <w:szCs w:val="24"/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5410"/>
      </w:tblGrid>
      <w:tr w:rsidR="00A16834" w:rsidRPr="002B100F" w14:paraId="0816F851" w14:textId="77777777" w:rsidTr="00A16834">
        <w:trPr>
          <w:trHeight w:val="342"/>
        </w:trPr>
        <w:tc>
          <w:tcPr>
            <w:tcW w:w="2376" w:type="dxa"/>
            <w:vAlign w:val="center"/>
          </w:tcPr>
          <w:p w14:paraId="78FAC388" w14:textId="3D1353AD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Judul </w:t>
            </w:r>
          </w:p>
        </w:tc>
        <w:tc>
          <w:tcPr>
            <w:tcW w:w="5410" w:type="dxa"/>
            <w:vAlign w:val="center"/>
          </w:tcPr>
          <w:p w14:paraId="472C4319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2AF761FF" w14:textId="77777777" w:rsidTr="00A16834">
        <w:trPr>
          <w:trHeight w:val="342"/>
        </w:trPr>
        <w:tc>
          <w:tcPr>
            <w:tcW w:w="2376" w:type="dxa"/>
            <w:vAlign w:val="center"/>
          </w:tcPr>
          <w:p w14:paraId="7440F3EB" w14:textId="68F41F29" w:rsidR="00A16834" w:rsidRPr="002B100F" w:rsidRDefault="00CD3AE3" w:rsidP="008053C9">
            <w:pPr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Pengusul</w:t>
            </w:r>
          </w:p>
        </w:tc>
        <w:tc>
          <w:tcPr>
            <w:tcW w:w="5410" w:type="dxa"/>
            <w:vAlign w:val="center"/>
          </w:tcPr>
          <w:p w14:paraId="7ADA7CEC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194301B0" w14:textId="77777777" w:rsidTr="00A16834">
        <w:trPr>
          <w:trHeight w:val="328"/>
        </w:trPr>
        <w:tc>
          <w:tcPr>
            <w:tcW w:w="2376" w:type="dxa"/>
            <w:vAlign w:val="center"/>
          </w:tcPr>
          <w:p w14:paraId="6F773BA4" w14:textId="7866F293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Skema</w:t>
            </w:r>
          </w:p>
        </w:tc>
        <w:tc>
          <w:tcPr>
            <w:tcW w:w="5410" w:type="dxa"/>
            <w:vAlign w:val="center"/>
          </w:tcPr>
          <w:p w14:paraId="4C37F1C5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  <w:tr w:rsidR="00A16834" w:rsidRPr="002B100F" w14:paraId="7F8E1337" w14:textId="77777777" w:rsidTr="00A16834">
        <w:trPr>
          <w:trHeight w:val="356"/>
        </w:trPr>
        <w:tc>
          <w:tcPr>
            <w:tcW w:w="2376" w:type="dxa"/>
            <w:vAlign w:val="center"/>
          </w:tcPr>
          <w:p w14:paraId="3AA47EBA" w14:textId="77777777" w:rsidR="00A16834" w:rsidRPr="002B100F" w:rsidRDefault="0078516A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akultas</w:t>
            </w:r>
          </w:p>
        </w:tc>
        <w:tc>
          <w:tcPr>
            <w:tcW w:w="5410" w:type="dxa"/>
            <w:vAlign w:val="center"/>
          </w:tcPr>
          <w:p w14:paraId="539E6B7A" w14:textId="77777777" w:rsidR="00A16834" w:rsidRPr="002B100F" w:rsidRDefault="00A16834" w:rsidP="008053C9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 xml:space="preserve">: </w:t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  <w:r w:rsidRPr="002B100F">
              <w:rPr>
                <w:szCs w:val="24"/>
                <w:u w:val="dotted"/>
                <w:lang w:val="id-ID"/>
              </w:rPr>
              <w:tab/>
            </w:r>
          </w:p>
        </w:tc>
      </w:tr>
    </w:tbl>
    <w:p w14:paraId="14B9B473" w14:textId="77777777" w:rsidR="00E001E0" w:rsidRDefault="00E001E0" w:rsidP="00E001E0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  <w:bookmarkStart w:id="16" w:name="_Toc31985977"/>
    </w:p>
    <w:tbl>
      <w:tblPr>
        <w:tblW w:w="9116" w:type="dxa"/>
        <w:tblInd w:w="93" w:type="dxa"/>
        <w:tblLook w:val="04A0" w:firstRow="1" w:lastRow="0" w:firstColumn="1" w:lastColumn="0" w:noHBand="0" w:noVBand="1"/>
      </w:tblPr>
      <w:tblGrid>
        <w:gridCol w:w="4297"/>
        <w:gridCol w:w="2409"/>
        <w:gridCol w:w="2410"/>
      </w:tblGrid>
      <w:tr w:rsidR="00E77F53" w14:paraId="331F9D6A" w14:textId="79F28067" w:rsidTr="00E77F53">
        <w:trPr>
          <w:trHeight w:val="427"/>
        </w:trPr>
        <w:tc>
          <w:tcPr>
            <w:tcW w:w="42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34C5A73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Deskripsi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4E13B" w14:textId="39FCD2E9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Biaya</w:t>
            </w:r>
          </w:p>
        </w:tc>
      </w:tr>
      <w:tr w:rsidR="00E77F53" w14:paraId="3DD351EE" w14:textId="77777777" w:rsidTr="00E77F53">
        <w:trPr>
          <w:trHeight w:val="427"/>
        </w:trPr>
        <w:tc>
          <w:tcPr>
            <w:tcW w:w="4297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C78BDF8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1CC296" w14:textId="1DEA8593" w:rsidR="00E77F53" w:rsidRP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2</w:t>
            </w:r>
            <w:r w:rsidR="00556D14">
              <w:rPr>
                <w:b/>
                <w:bCs/>
                <w:color w:val="000000"/>
                <w:szCs w:val="24"/>
                <w:lang w:val="en-US" w:eastAsia="id-ID"/>
              </w:rPr>
              <w:t>*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(8</w:t>
            </w:r>
            <w:r w:rsidR="003A2DB9">
              <w:rPr>
                <w:b/>
                <w:bCs/>
                <w:color w:val="000000"/>
                <w:szCs w:val="24"/>
                <w:lang w:val="en-US" w:eastAsia="id-ID"/>
              </w:rPr>
              <w:t>5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>%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61D91F" w14:textId="161EC004" w:rsidR="00E77F53" w:rsidRP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3 (</w:t>
            </w:r>
            <w:r w:rsidR="003A2DB9">
              <w:rPr>
                <w:b/>
                <w:bCs/>
                <w:color w:val="000000"/>
                <w:szCs w:val="24"/>
                <w:lang w:val="en-US" w:eastAsia="id-ID"/>
              </w:rPr>
              <w:t>15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>%)</w:t>
            </w:r>
          </w:p>
        </w:tc>
      </w:tr>
      <w:tr w:rsidR="00E77F53" w14:paraId="73288FF2" w14:textId="72B19156" w:rsidTr="00E77F53">
        <w:trPr>
          <w:trHeight w:val="19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7159394" w14:textId="131F4CD8" w:rsidR="00E77F53" w:rsidRPr="00100D45" w:rsidRDefault="00E77F53" w:rsidP="00100D45">
            <w:pPr>
              <w:spacing w:line="276" w:lineRule="auto"/>
              <w:rPr>
                <w:color w:val="000000"/>
                <w:szCs w:val="24"/>
                <w:lang w:val="en-US" w:eastAsia="id-ID"/>
              </w:rPr>
            </w:pPr>
            <w:r w:rsidRPr="00100D45">
              <w:rPr>
                <w:color w:val="000000"/>
                <w:szCs w:val="24"/>
                <w:lang w:val="en-US" w:eastAsia="id-ID"/>
              </w:rPr>
              <w:t>Honor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CB6684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218894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  <w:tr w:rsidR="00E77F53" w14:paraId="741DFE4E" w14:textId="1E8164D1" w:rsidTr="00E77F53">
        <w:trPr>
          <w:trHeight w:val="427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BE3B960" w14:textId="50638321" w:rsidR="00E77F53" w:rsidRPr="00100D45" w:rsidRDefault="00E77F53" w:rsidP="00100D45">
            <w:pPr>
              <w:spacing w:line="276" w:lineRule="auto"/>
              <w:rPr>
                <w:color w:val="000000"/>
                <w:szCs w:val="24"/>
                <w:lang w:val="en-US" w:eastAsia="id-ID"/>
              </w:rPr>
            </w:pPr>
            <w:proofErr w:type="spellStart"/>
            <w:r w:rsidRPr="00100D45">
              <w:rPr>
                <w:color w:val="000000"/>
                <w:szCs w:val="24"/>
                <w:lang w:val="en-US" w:eastAsia="id-ID"/>
              </w:rPr>
              <w:t>Biaya</w:t>
            </w:r>
            <w:proofErr w:type="spellEnd"/>
            <w:r w:rsidRPr="00100D45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100D45">
              <w:rPr>
                <w:color w:val="000000"/>
                <w:szCs w:val="24"/>
                <w:lang w:val="en-US" w:eastAsia="id-ID"/>
              </w:rPr>
              <w:t>Bahan</w:t>
            </w:r>
            <w:proofErr w:type="spellEnd"/>
            <w:r w:rsidRPr="00100D45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100D45">
              <w:rPr>
                <w:color w:val="000000"/>
                <w:szCs w:val="24"/>
                <w:lang w:val="en-US" w:eastAsia="id-ID"/>
              </w:rPr>
              <w:t>Habis</w:t>
            </w:r>
            <w:proofErr w:type="spellEnd"/>
            <w:r w:rsidRPr="00100D45">
              <w:rPr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100D45">
              <w:rPr>
                <w:color w:val="000000"/>
                <w:szCs w:val="24"/>
                <w:lang w:val="en-US" w:eastAsia="id-ID"/>
              </w:rPr>
              <w:t>Pakai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4B4189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05719A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  <w:tr w:rsidR="00E77F53" w14:paraId="0AB924E6" w14:textId="1CE40C52" w:rsidTr="00E77F53">
        <w:trPr>
          <w:trHeight w:val="255"/>
        </w:trPr>
        <w:tc>
          <w:tcPr>
            <w:tcW w:w="4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9086B" w14:textId="09B4DE6F" w:rsidR="00E77F53" w:rsidRPr="00100D45" w:rsidRDefault="00E77F53">
            <w:pPr>
              <w:spacing w:line="276" w:lineRule="auto"/>
              <w:jc w:val="both"/>
              <w:rPr>
                <w:color w:val="000000"/>
                <w:szCs w:val="24"/>
                <w:lang w:val="en-US" w:eastAsia="id-ID"/>
              </w:rPr>
            </w:pPr>
            <w:r>
              <w:rPr>
                <w:color w:val="000000"/>
                <w:szCs w:val="24"/>
                <w:lang w:val="id-ID" w:eastAsia="id-ID"/>
              </w:rPr>
              <w:t>Biaya P</w:t>
            </w:r>
            <w:proofErr w:type="spellStart"/>
            <w:r>
              <w:rPr>
                <w:color w:val="000000"/>
                <w:szCs w:val="24"/>
                <w:lang w:val="en-US" w:eastAsia="id-ID"/>
              </w:rPr>
              <w:t>erjalanan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44E95B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B9646D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E77F53" w14:paraId="6AC51D47" w14:textId="2A4EA41B" w:rsidTr="00E77F53">
        <w:trPr>
          <w:trHeight w:val="255"/>
        </w:trPr>
        <w:tc>
          <w:tcPr>
            <w:tcW w:w="4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9410D" w14:textId="77777777" w:rsidR="00E77F53" w:rsidRDefault="00E77F53">
            <w:pPr>
              <w:spacing w:line="276" w:lineRule="auto"/>
              <w:jc w:val="both"/>
              <w:rPr>
                <w:color w:val="000000"/>
                <w:szCs w:val="24"/>
                <w:lang w:val="id-ID" w:eastAsia="id-ID"/>
              </w:rPr>
            </w:pPr>
            <w:r>
              <w:rPr>
                <w:color w:val="000000"/>
                <w:szCs w:val="24"/>
                <w:lang w:val="id-ID" w:eastAsia="id-ID"/>
              </w:rPr>
              <w:t>Biaya Operasional Lainnya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2D18415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FA790D" w14:textId="77777777" w:rsidR="00E77F53" w:rsidRDefault="00E77F53">
            <w:pPr>
              <w:spacing w:line="276" w:lineRule="auto"/>
              <w:jc w:val="right"/>
              <w:rPr>
                <w:color w:val="000000"/>
                <w:szCs w:val="24"/>
                <w:lang w:val="id-ID" w:eastAsia="id-ID"/>
              </w:rPr>
            </w:pPr>
          </w:p>
        </w:tc>
      </w:tr>
      <w:tr w:rsidR="00E77F53" w14:paraId="34C3D7DA" w14:textId="1502A804" w:rsidTr="00E77F53">
        <w:trPr>
          <w:trHeight w:val="255"/>
        </w:trPr>
        <w:tc>
          <w:tcPr>
            <w:tcW w:w="42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010C2E" w14:textId="77777777" w:rsidR="00E77F53" w:rsidRDefault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id-ID" w:eastAsia="id-ID"/>
              </w:rPr>
            </w:pPr>
            <w:r>
              <w:rPr>
                <w:b/>
                <w:bCs/>
                <w:color w:val="000000"/>
                <w:szCs w:val="24"/>
                <w:lang w:val="id-ID" w:eastAsia="id-ID"/>
              </w:rPr>
              <w:t>Total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E3CFD07" w14:textId="77777777" w:rsidR="00E77F53" w:rsidRDefault="00E77F53">
            <w:pPr>
              <w:spacing w:line="276" w:lineRule="auto"/>
              <w:jc w:val="right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F44F16" w14:textId="77777777" w:rsidR="00E77F53" w:rsidRDefault="00E77F53">
            <w:pPr>
              <w:spacing w:line="276" w:lineRule="auto"/>
              <w:jc w:val="right"/>
              <w:rPr>
                <w:b/>
                <w:bCs/>
                <w:color w:val="000000"/>
                <w:szCs w:val="24"/>
                <w:lang w:val="id-ID" w:eastAsia="id-ID"/>
              </w:rPr>
            </w:pPr>
          </w:p>
        </w:tc>
      </w:tr>
    </w:tbl>
    <w:p w14:paraId="24E07877" w14:textId="07DE7C53" w:rsidR="00E001E0" w:rsidRDefault="00E001E0" w:rsidP="00E001E0">
      <w:pPr>
        <w:rPr>
          <w:szCs w:val="24"/>
          <w:lang w:val="id-ID"/>
        </w:rPr>
      </w:pPr>
    </w:p>
    <w:p w14:paraId="7D5423DC" w14:textId="1FF0B977" w:rsidR="00E77F53" w:rsidRDefault="00E77F53" w:rsidP="00E001E0">
      <w:pPr>
        <w:rPr>
          <w:szCs w:val="24"/>
          <w:lang w:val="id-ID"/>
        </w:rPr>
      </w:pPr>
    </w:p>
    <w:p w14:paraId="7107DE86" w14:textId="7D0F95A2" w:rsidR="00E77F53" w:rsidRPr="00E77F53" w:rsidRDefault="00E77F53" w:rsidP="00E77F53">
      <w:pPr>
        <w:ind w:left="142"/>
        <w:rPr>
          <w:b/>
          <w:bCs/>
          <w:szCs w:val="24"/>
          <w:lang w:val="en-US"/>
        </w:rPr>
      </w:pPr>
      <w:proofErr w:type="spellStart"/>
      <w:r w:rsidRPr="00E77F53">
        <w:rPr>
          <w:b/>
          <w:bCs/>
          <w:szCs w:val="24"/>
          <w:lang w:val="en-US"/>
        </w:rPr>
        <w:t>Rincian</w:t>
      </w:r>
      <w:proofErr w:type="spellEnd"/>
      <w:r w:rsidRPr="00E77F53">
        <w:rPr>
          <w:b/>
          <w:bCs/>
          <w:szCs w:val="24"/>
          <w:lang w:val="en-US"/>
        </w:rPr>
        <w:t xml:space="preserve"> RAB</w:t>
      </w:r>
    </w:p>
    <w:p w14:paraId="59EC63B5" w14:textId="77777777" w:rsidR="00E77F53" w:rsidRPr="00E77F53" w:rsidRDefault="00E77F53" w:rsidP="00E001E0">
      <w:pPr>
        <w:rPr>
          <w:szCs w:val="24"/>
          <w:lang w:val="en-US"/>
        </w:rPr>
      </w:pPr>
    </w:p>
    <w:tbl>
      <w:tblPr>
        <w:tblW w:w="938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1559"/>
        <w:gridCol w:w="1276"/>
        <w:gridCol w:w="1276"/>
        <w:gridCol w:w="1559"/>
        <w:gridCol w:w="1562"/>
      </w:tblGrid>
      <w:tr w:rsidR="00E77F53" w14:paraId="4D980940" w14:textId="7B072EA2" w:rsidTr="00E77F53">
        <w:trPr>
          <w:trHeight w:val="689"/>
        </w:trPr>
        <w:tc>
          <w:tcPr>
            <w:tcW w:w="21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27A3F6D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Deskripsi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6E01C67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Justifikasi Pemakaian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EAE7329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Kuantitas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584BA46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Harga Satuan</w:t>
            </w:r>
          </w:p>
          <w:p w14:paraId="1FEAC2C2" w14:textId="77777777" w:rsidR="00E77F53" w:rsidRDefault="00E77F53">
            <w:pPr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(Rp)</w:t>
            </w:r>
          </w:p>
        </w:tc>
        <w:tc>
          <w:tcPr>
            <w:tcW w:w="3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4F3E9" w14:textId="524191B6" w:rsidR="00E77F53" w:rsidRDefault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Biaya (Rp)</w:t>
            </w:r>
          </w:p>
        </w:tc>
      </w:tr>
      <w:tr w:rsidR="00E77F53" w14:paraId="14FB6E94" w14:textId="77777777" w:rsidTr="00E77F53">
        <w:trPr>
          <w:trHeight w:val="689"/>
        </w:trPr>
        <w:tc>
          <w:tcPr>
            <w:tcW w:w="215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1F82B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A5CCB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6A30D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9F241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330C" w14:textId="6CE21B9F" w:rsidR="00E77F53" w:rsidRDefault="00E77F53" w:rsidP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2</w:t>
            </w:r>
            <w:r w:rsidR="00556D14">
              <w:rPr>
                <w:b/>
                <w:bCs/>
                <w:color w:val="000000"/>
                <w:szCs w:val="24"/>
                <w:lang w:val="en-US" w:eastAsia="id-ID"/>
              </w:rPr>
              <w:t>*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</w:p>
          <w:p w14:paraId="1E9F7ADC" w14:textId="3977008A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bCs/>
                <w:color w:val="000000"/>
                <w:szCs w:val="24"/>
                <w:lang w:val="en-US" w:eastAsia="id-ID"/>
              </w:rPr>
              <w:t>(8</w:t>
            </w:r>
            <w:r w:rsidR="003A2DB9">
              <w:rPr>
                <w:b/>
                <w:bCs/>
                <w:color w:val="000000"/>
                <w:szCs w:val="24"/>
                <w:lang w:val="en-US" w:eastAsia="id-ID"/>
              </w:rPr>
              <w:t>5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>%)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27B79" w14:textId="77777777" w:rsidR="00E77F53" w:rsidRDefault="00E77F53" w:rsidP="00E77F53">
            <w:pPr>
              <w:spacing w:line="276" w:lineRule="auto"/>
              <w:jc w:val="center"/>
              <w:rPr>
                <w:b/>
                <w:bCs/>
                <w:color w:val="000000"/>
                <w:szCs w:val="24"/>
                <w:lang w:val="en-US" w:eastAsia="id-ID"/>
              </w:rPr>
            </w:pP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Tahun</w:t>
            </w:r>
            <w:proofErr w:type="spellEnd"/>
            <w:r>
              <w:rPr>
                <w:b/>
                <w:bCs/>
                <w:color w:val="000000"/>
                <w:szCs w:val="24"/>
                <w:lang w:val="en-US" w:eastAsia="id-ID"/>
              </w:rPr>
              <w:t xml:space="preserve"> 2023 </w:t>
            </w:r>
          </w:p>
          <w:p w14:paraId="67391C31" w14:textId="67F8B86B" w:rsidR="00E77F53" w:rsidRDefault="00E77F53" w:rsidP="00E77F53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bCs/>
                <w:color w:val="000000"/>
                <w:szCs w:val="24"/>
                <w:lang w:val="en-US" w:eastAsia="id-ID"/>
              </w:rPr>
              <w:t>(</w:t>
            </w:r>
            <w:r w:rsidR="003A2DB9">
              <w:rPr>
                <w:b/>
                <w:bCs/>
                <w:color w:val="000000"/>
                <w:szCs w:val="24"/>
                <w:lang w:val="en-US" w:eastAsia="id-ID"/>
              </w:rPr>
              <w:t>15</w:t>
            </w:r>
            <w:r>
              <w:rPr>
                <w:b/>
                <w:bCs/>
                <w:color w:val="000000"/>
                <w:szCs w:val="24"/>
                <w:lang w:val="en-US" w:eastAsia="id-ID"/>
              </w:rPr>
              <w:t>%)</w:t>
            </w:r>
          </w:p>
        </w:tc>
      </w:tr>
      <w:tr w:rsidR="00E77F53" w14:paraId="399D5B91" w14:textId="365E239D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568E1" w14:textId="4F53F3FD" w:rsidR="00E77F53" w:rsidRPr="00100D45" w:rsidRDefault="00E77F53" w:rsidP="00E77F53">
            <w:pPr>
              <w:spacing w:line="276" w:lineRule="auto"/>
              <w:rPr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Hono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5305E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8FC13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46D7AED7" w14:textId="263B4E07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EA636" w14:textId="4E63013F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en-US"/>
              </w:rPr>
              <w:t xml:space="preserve">Honor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embantu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eriset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B4BF8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E4795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CD47B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032C0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D3650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156D5CA7" w14:textId="7D8977BF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5691F" w14:textId="1DBE4CB3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E8768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3CEAE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1BB5833F" w14:textId="7BDC9916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8D7DB" w14:textId="42754A44" w:rsidR="00E77F53" w:rsidRPr="00B43786" w:rsidRDefault="00E77F53" w:rsidP="00E77F53">
            <w:pPr>
              <w:spacing w:line="276" w:lineRule="auto"/>
              <w:rPr>
                <w:b/>
                <w:bCs/>
                <w:szCs w:val="24"/>
                <w:lang w:val="id-ID"/>
              </w:rPr>
            </w:pP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Biaya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Bahan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Habis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Paka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DDC33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9E3D1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591C419C" w14:textId="1FD5A876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8BEF6" w14:textId="2ACD20D6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>B</w:t>
            </w:r>
            <w:proofErr w:type="spellStart"/>
            <w:r>
              <w:rPr>
                <w:rFonts w:eastAsia="SimSun"/>
                <w:szCs w:val="24"/>
                <w:lang w:val="en-US"/>
              </w:rPr>
              <w:t>ahan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Laboratorium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2AA40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A2CA5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F9627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01256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C810B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03C6C5F3" w14:textId="0EDF7C75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92DBD" w14:textId="6AB8F703" w:rsidR="00E77F53" w:rsidRDefault="00E77F53" w:rsidP="00E77F53">
            <w:pPr>
              <w:spacing w:line="276" w:lineRule="auto"/>
              <w:rPr>
                <w:rFonts w:eastAsia="SimSun"/>
                <w:szCs w:val="24"/>
                <w:lang w:val="id-ID"/>
              </w:rPr>
            </w:pPr>
            <w:r>
              <w:rPr>
                <w:rFonts w:eastAsia="SimSun"/>
                <w:szCs w:val="24"/>
                <w:lang w:val="id-ID"/>
              </w:rPr>
              <w:t>Biaya proofreadin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CA964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B3339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90000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1E83B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658D7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7F56B077" w14:textId="77777777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A471" w14:textId="008CF064" w:rsidR="00E77F53" w:rsidRPr="00E77F53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proofErr w:type="spellStart"/>
            <w:r>
              <w:rPr>
                <w:rFonts w:eastAsia="SimSun"/>
                <w:szCs w:val="24"/>
                <w:lang w:val="en-US"/>
              </w:rPr>
              <w:t>Biaya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Publikas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747C3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8CCF9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C2ABA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FD2E0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9A2C8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454E2F13" w14:textId="247AFCC2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4BCB0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79BBA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F715A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70AC74F7" w14:textId="25EC3920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47B47" w14:textId="2E021667" w:rsidR="00E77F53" w:rsidRPr="00B43786" w:rsidRDefault="00E77F53" w:rsidP="00E77F53">
            <w:pPr>
              <w:spacing w:line="276" w:lineRule="auto"/>
              <w:rPr>
                <w:b/>
                <w:bCs/>
                <w:szCs w:val="24"/>
                <w:lang w:val="id-ID"/>
              </w:rPr>
            </w:pPr>
            <w:proofErr w:type="spellStart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>Biaya</w:t>
            </w:r>
            <w:proofErr w:type="spellEnd"/>
            <w:r w:rsidRPr="00B43786">
              <w:rPr>
                <w:b/>
                <w:bCs/>
                <w:color w:val="000000"/>
                <w:szCs w:val="24"/>
                <w:lang w:val="en-US" w:eastAsia="id-ID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Cs w:val="24"/>
                <w:lang w:val="en-US" w:eastAsia="id-ID"/>
              </w:rPr>
              <w:t>Perjalana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A3EEB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859A3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4D2D7D4D" w14:textId="4273BA53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01F65" w14:textId="2F2B4793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>B</w:t>
            </w:r>
            <w:proofErr w:type="spellStart"/>
            <w:r>
              <w:rPr>
                <w:rFonts w:eastAsia="SimSun"/>
                <w:szCs w:val="24"/>
                <w:lang w:val="en-US"/>
              </w:rPr>
              <w:t>iaya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tiket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11C51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812DD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86E0B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279F5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FE295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0F718108" w14:textId="18646591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CCFE2" w14:textId="17BC8298" w:rsidR="00E77F53" w:rsidRPr="00B43786" w:rsidRDefault="00E77F53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r>
              <w:rPr>
                <w:rFonts w:eastAsia="SimSun"/>
                <w:szCs w:val="24"/>
                <w:lang w:val="id-ID"/>
              </w:rPr>
              <w:t xml:space="preserve">Biaya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akomodasi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F3F0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DE1B4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893FA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1C9A4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933D5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573851" w14:paraId="182197F8" w14:textId="77777777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13AF8" w14:textId="5C41602C" w:rsidR="00573851" w:rsidRPr="00573851" w:rsidRDefault="00573851" w:rsidP="00E77F53">
            <w:pPr>
              <w:spacing w:line="276" w:lineRule="auto"/>
              <w:rPr>
                <w:rFonts w:eastAsia="SimSun"/>
                <w:szCs w:val="24"/>
                <w:lang w:val="en-US"/>
              </w:rPr>
            </w:pPr>
            <w:proofErr w:type="spellStart"/>
            <w:r>
              <w:rPr>
                <w:rFonts w:eastAsia="SimSun"/>
                <w:szCs w:val="24"/>
                <w:lang w:val="en-US"/>
              </w:rPr>
              <w:t>Tansport</w:t>
            </w:r>
            <w:proofErr w:type="spellEnd"/>
            <w:r>
              <w:rPr>
                <w:rFonts w:eastAsia="SimSu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szCs w:val="24"/>
                <w:lang w:val="en-US"/>
              </w:rPr>
              <w:t>lokal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01ACE" w14:textId="77777777" w:rsidR="00573851" w:rsidRDefault="00573851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11B16" w14:textId="77777777" w:rsidR="00573851" w:rsidRDefault="00573851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91B6C" w14:textId="77777777" w:rsidR="00573851" w:rsidRDefault="00573851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DBE9A" w14:textId="77777777" w:rsidR="00573851" w:rsidRDefault="00573851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5CE8C" w14:textId="77777777" w:rsidR="00573851" w:rsidRDefault="00573851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7604CBD4" w14:textId="36664926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12D10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A7630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0F752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15E8802C" w14:textId="5EECC753" w:rsidTr="00E77F53">
        <w:tc>
          <w:tcPr>
            <w:tcW w:w="6266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0B328" w14:textId="77777777" w:rsidR="00E77F53" w:rsidRDefault="00E77F53" w:rsidP="00E77F53">
            <w:pPr>
              <w:spacing w:line="276" w:lineRule="auto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  <w:lang w:val="id-ID"/>
              </w:rPr>
              <w:t>Biaya Operasional Lainny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5FBC4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7A062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0E45160A" w14:textId="05C0924B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9D61A" w14:textId="77777777" w:rsidR="00E77F53" w:rsidRDefault="00E77F53" w:rsidP="00E77F53">
            <w:pPr>
              <w:spacing w:line="276" w:lineRule="auto"/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ATK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76D2D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426FF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8E1B2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75A6E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8EDAF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323AFB43" w14:textId="1C833362" w:rsidTr="00E77F53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B3CA7" w14:textId="77777777" w:rsidR="00E77F53" w:rsidRDefault="00E77F53" w:rsidP="00E77F53">
            <w:pPr>
              <w:spacing w:line="276" w:lineRule="auto"/>
              <w:rPr>
                <w:szCs w:val="24"/>
                <w:lang w:val="id-ID"/>
              </w:rPr>
            </w:pPr>
            <w:r>
              <w:rPr>
                <w:szCs w:val="24"/>
                <w:lang w:val="id-ID"/>
              </w:rPr>
              <w:t>Fotokop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27CEE" w14:textId="77777777" w:rsidR="00E77F53" w:rsidRDefault="00E77F53" w:rsidP="00E77F53">
            <w:pPr>
              <w:spacing w:line="276" w:lineRule="auto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F7B04" w14:textId="77777777" w:rsidR="00E77F53" w:rsidRDefault="00E77F53" w:rsidP="00E77F53">
            <w:pPr>
              <w:spacing w:line="276" w:lineRule="auto"/>
              <w:ind w:right="252"/>
              <w:jc w:val="right"/>
              <w:rPr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F5060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B3988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70426" w14:textId="77777777" w:rsidR="00E77F53" w:rsidRDefault="00E77F53" w:rsidP="00E77F53">
            <w:pPr>
              <w:spacing w:line="276" w:lineRule="auto"/>
              <w:jc w:val="right"/>
              <w:rPr>
                <w:szCs w:val="24"/>
              </w:rPr>
            </w:pPr>
          </w:p>
        </w:tc>
      </w:tr>
      <w:tr w:rsidR="00E77F53" w14:paraId="39C432A3" w14:textId="554725EE" w:rsidTr="00E77F53"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5FF8D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  <w:r>
              <w:rPr>
                <w:b/>
                <w:szCs w:val="24"/>
              </w:rPr>
              <w:t>SUBTOTAL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97F45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70CAE" w14:textId="77777777" w:rsidR="00E77F53" w:rsidRDefault="00E77F53" w:rsidP="00E77F53">
            <w:pPr>
              <w:spacing w:line="276" w:lineRule="auto"/>
              <w:jc w:val="right"/>
              <w:rPr>
                <w:b/>
                <w:szCs w:val="24"/>
              </w:rPr>
            </w:pPr>
          </w:p>
        </w:tc>
      </w:tr>
      <w:tr w:rsidR="00E77F53" w14:paraId="286D051B" w14:textId="48FE344B" w:rsidTr="00E77F53">
        <w:trPr>
          <w:trHeight w:val="361"/>
        </w:trPr>
        <w:tc>
          <w:tcPr>
            <w:tcW w:w="6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77660" w14:textId="77777777" w:rsidR="00E77F53" w:rsidRDefault="00E77F53" w:rsidP="00E77F53">
            <w:pPr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Total </w:t>
            </w:r>
            <w:r>
              <w:rPr>
                <w:b/>
                <w:szCs w:val="24"/>
                <w:lang w:val="id-ID"/>
              </w:rPr>
              <w:t>Anggaran</w:t>
            </w:r>
            <w:r>
              <w:rPr>
                <w:b/>
                <w:szCs w:val="24"/>
              </w:rPr>
              <w:t xml:space="preserve"> (Rp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50E94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90D37" w14:textId="77777777" w:rsidR="00E77F53" w:rsidRDefault="00E77F53" w:rsidP="00E77F53">
            <w:pPr>
              <w:spacing w:line="276" w:lineRule="auto"/>
              <w:jc w:val="center"/>
              <w:rPr>
                <w:szCs w:val="24"/>
              </w:rPr>
            </w:pPr>
          </w:p>
        </w:tc>
      </w:tr>
    </w:tbl>
    <w:p w14:paraId="79699F45" w14:textId="35EAB6F1" w:rsidR="00E001E0" w:rsidRDefault="00E001E0" w:rsidP="00E001E0">
      <w:pPr>
        <w:rPr>
          <w:szCs w:val="24"/>
          <w:lang w:val="id-ID"/>
        </w:rPr>
      </w:pPr>
    </w:p>
    <w:p w14:paraId="08791E76" w14:textId="77777777" w:rsidR="00B43786" w:rsidRDefault="00B43786" w:rsidP="00E001E0">
      <w:pPr>
        <w:rPr>
          <w:szCs w:val="24"/>
          <w:lang w:val="id-ID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038"/>
        <w:gridCol w:w="2998"/>
        <w:gridCol w:w="3030"/>
      </w:tblGrid>
      <w:tr w:rsidR="00E001E0" w14:paraId="4EA3533C" w14:textId="77777777">
        <w:trPr>
          <w:trHeight w:val="347"/>
        </w:trPr>
        <w:tc>
          <w:tcPr>
            <w:tcW w:w="3094" w:type="dxa"/>
            <w:hideMark/>
          </w:tcPr>
          <w:p w14:paraId="64100F54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Men</w:t>
            </w:r>
            <w:r>
              <w:rPr>
                <w:szCs w:val="24"/>
                <w:lang w:val="id-ID"/>
              </w:rPr>
              <w:t>yetujui</w:t>
            </w:r>
            <w:r>
              <w:rPr>
                <w:szCs w:val="24"/>
              </w:rPr>
              <w:t>,</w:t>
            </w:r>
          </w:p>
        </w:tc>
        <w:tc>
          <w:tcPr>
            <w:tcW w:w="3092" w:type="dxa"/>
          </w:tcPr>
          <w:p w14:paraId="5728EDB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</w:rPr>
            </w:pPr>
          </w:p>
        </w:tc>
        <w:tc>
          <w:tcPr>
            <w:tcW w:w="3094" w:type="dxa"/>
          </w:tcPr>
          <w:p w14:paraId="583399E2" w14:textId="46CFE1CD" w:rsidR="00E001E0" w:rsidRPr="00B43786" w:rsidRDefault="00B43786">
            <w:pPr>
              <w:autoSpaceDE w:val="0"/>
              <w:autoSpaceDN w:val="0"/>
              <w:adjustRightInd w:val="0"/>
              <w:spacing w:line="276" w:lineRule="auto"/>
              <w:rPr>
                <w:szCs w:val="24"/>
                <w:u w:val="single"/>
              </w:rPr>
            </w:pPr>
            <w:proofErr w:type="gramStart"/>
            <w:r>
              <w:rPr>
                <w:szCs w:val="24"/>
              </w:rPr>
              <w:t xml:space="preserve">Depok,   </w:t>
            </w:r>
            <w:proofErr w:type="gramEnd"/>
            <w:r>
              <w:rPr>
                <w:szCs w:val="24"/>
              </w:rPr>
              <w:t xml:space="preserve">                        2022</w:t>
            </w:r>
          </w:p>
        </w:tc>
      </w:tr>
      <w:tr w:rsidR="00E001E0" w14:paraId="5D7FBF81" w14:textId="77777777">
        <w:tc>
          <w:tcPr>
            <w:tcW w:w="3094" w:type="dxa"/>
          </w:tcPr>
          <w:p w14:paraId="6ABD005B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  <w:lang w:val="id-ID"/>
              </w:rPr>
              <w:t>Wakil Dekan I Fakultas</w:t>
            </w:r>
          </w:p>
          <w:p w14:paraId="6FC3A1E9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3F275557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color w:val="A6A6A6"/>
                <w:szCs w:val="24"/>
                <w:lang w:val="id-ID"/>
              </w:rPr>
              <w:t>Tanda tangan dan Cap</w:t>
            </w:r>
          </w:p>
          <w:p w14:paraId="6301C17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567204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704D68C1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18EDE703" w14:textId="489B45B6" w:rsidR="00E001E0" w:rsidRDefault="00E001E0" w:rsidP="00B4378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</w:tc>
        <w:tc>
          <w:tcPr>
            <w:tcW w:w="3092" w:type="dxa"/>
          </w:tcPr>
          <w:p w14:paraId="79C41648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3094" w:type="dxa"/>
          </w:tcPr>
          <w:p w14:paraId="7297D133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Cs w:val="24"/>
                <w:lang w:val="id-ID"/>
              </w:rPr>
            </w:pPr>
            <w:r>
              <w:rPr>
                <w:b/>
                <w:szCs w:val="24"/>
              </w:rPr>
              <w:t>Pe</w:t>
            </w:r>
            <w:r>
              <w:rPr>
                <w:b/>
                <w:szCs w:val="24"/>
                <w:lang w:val="id-ID"/>
              </w:rPr>
              <w:t>riset Utama</w:t>
            </w:r>
          </w:p>
          <w:p w14:paraId="454173E8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7B087826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0EF64717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1911E572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</w:p>
          <w:p w14:paraId="5E9C00B5" w14:textId="77777777" w:rsidR="00E001E0" w:rsidRDefault="00E001E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(Nama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lengkap</w:t>
            </w:r>
            <w:proofErr w:type="spellEnd"/>
            <w:r>
              <w:rPr>
                <w:szCs w:val="24"/>
                <w:lang w:val="id-ID"/>
              </w:rPr>
              <w:t xml:space="preserve"> </w:t>
            </w:r>
            <w:r>
              <w:rPr>
                <w:szCs w:val="24"/>
              </w:rPr>
              <w:t>&amp;</w:t>
            </w:r>
            <w:r>
              <w:rPr>
                <w:szCs w:val="24"/>
                <w:lang w:val="id-ID"/>
              </w:rPr>
              <w:t xml:space="preserve"> </w:t>
            </w:r>
            <w:proofErr w:type="spellStart"/>
            <w:r>
              <w:rPr>
                <w:szCs w:val="24"/>
              </w:rPr>
              <w:t>gelar</w:t>
            </w:r>
            <w:proofErr w:type="spellEnd"/>
            <w:r>
              <w:rPr>
                <w:szCs w:val="24"/>
              </w:rPr>
              <w:t>)</w:t>
            </w:r>
          </w:p>
          <w:p w14:paraId="5DECB8F0" w14:textId="07CE3E5F" w:rsidR="00E001E0" w:rsidRDefault="00E001E0" w:rsidP="00B43786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NIP/NUP</w:t>
            </w:r>
          </w:p>
        </w:tc>
      </w:tr>
    </w:tbl>
    <w:p w14:paraId="13FB0C6A" w14:textId="77777777" w:rsidR="00556D14" w:rsidRDefault="00556D14" w:rsidP="0073532F">
      <w:pPr>
        <w:pStyle w:val="Heading2"/>
        <w:numPr>
          <w:ilvl w:val="0"/>
          <w:numId w:val="0"/>
        </w:numPr>
        <w:rPr>
          <w:lang w:val="en-US"/>
        </w:rPr>
      </w:pPr>
    </w:p>
    <w:p w14:paraId="445C6B67" w14:textId="63D18693" w:rsidR="005B5D53" w:rsidRPr="002B100F" w:rsidRDefault="00556D14" w:rsidP="00556D14">
      <w:pPr>
        <w:pStyle w:val="ListParagraph"/>
        <w:ind w:left="0"/>
        <w:rPr>
          <w:lang w:val="id-ID"/>
        </w:rPr>
      </w:pPr>
      <w:r w:rsidRPr="00556D14">
        <w:rPr>
          <w:szCs w:val="24"/>
          <w:lang w:val="en-US"/>
        </w:rPr>
        <w:t>*) Skema</w:t>
      </w:r>
      <w:r w:rsidRPr="00556D14">
        <w:rPr>
          <w:szCs w:val="24"/>
        </w:rPr>
        <w:t xml:space="preserve"> PUTI RA Q1</w:t>
      </w:r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1 (</w:t>
      </w:r>
      <w:proofErr w:type="spellStart"/>
      <w:r>
        <w:t>satu</w:t>
      </w:r>
      <w:proofErr w:type="spellEnd"/>
      <w:r>
        <w:t xml:space="preserve">)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anggaran</w:t>
      </w:r>
      <w:proofErr w:type="spellEnd"/>
      <w:r w:rsidR="00E001E0">
        <w:br w:type="page"/>
      </w:r>
      <w:bookmarkStart w:id="17" w:name="_Toc92389503"/>
      <w:r w:rsidR="005B5D53" w:rsidRPr="002B100F">
        <w:lastRenderedPageBreak/>
        <w:t>Lampi</w:t>
      </w:r>
      <w:bookmarkStart w:id="18" w:name="Lampiran_6"/>
      <w:bookmarkEnd w:id="18"/>
      <w:r w:rsidR="005B5D53" w:rsidRPr="002B100F">
        <w:t xml:space="preserve">ran </w:t>
      </w:r>
      <w:r w:rsidR="00A7642A">
        <w:rPr>
          <w:lang w:val="en-US"/>
        </w:rPr>
        <w:t>6</w:t>
      </w:r>
      <w:r w:rsidR="005B5D53" w:rsidRPr="002B100F">
        <w:t xml:space="preserve">: Data </w:t>
      </w:r>
      <w:proofErr w:type="spellStart"/>
      <w:r w:rsidR="005B5D53" w:rsidRPr="002B100F">
        <w:t>Publikasi</w:t>
      </w:r>
      <w:proofErr w:type="spellEnd"/>
      <w:r w:rsidR="005B5D53" w:rsidRPr="002B100F">
        <w:t xml:space="preserve"> </w:t>
      </w:r>
      <w:r w:rsidR="00594DF0" w:rsidRPr="002B100F">
        <w:rPr>
          <w:lang w:val="id-ID"/>
        </w:rPr>
        <w:t>Pe</w:t>
      </w:r>
      <w:bookmarkEnd w:id="16"/>
      <w:r w:rsidR="00613798">
        <w:rPr>
          <w:lang w:val="id-ID"/>
        </w:rPr>
        <w:t>ngusul</w:t>
      </w:r>
      <w:bookmarkEnd w:id="17"/>
    </w:p>
    <w:p w14:paraId="28913646" w14:textId="77777777" w:rsidR="005B5D53" w:rsidRPr="002B100F" w:rsidRDefault="005B5D53" w:rsidP="005B5D53">
      <w:pPr>
        <w:rPr>
          <w:szCs w:val="24"/>
          <w:lang w:val="id-ID"/>
        </w:rPr>
      </w:pPr>
    </w:p>
    <w:p w14:paraId="65DBDC77" w14:textId="77777777" w:rsidR="005B5D53" w:rsidRPr="002B100F" w:rsidRDefault="00A77794" w:rsidP="002D4B8E">
      <w:pPr>
        <w:numPr>
          <w:ilvl w:val="5"/>
          <w:numId w:val="4"/>
        </w:numPr>
        <w:spacing w:line="276" w:lineRule="auto"/>
        <w:ind w:left="360" w:hanging="360"/>
        <w:jc w:val="both"/>
        <w:rPr>
          <w:b/>
          <w:szCs w:val="24"/>
        </w:rPr>
      </w:pPr>
      <w:r w:rsidRPr="002B100F">
        <w:rPr>
          <w:b/>
          <w:szCs w:val="24"/>
          <w:lang w:val="id-ID"/>
        </w:rPr>
        <w:t>Identitas Diri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9"/>
        <w:gridCol w:w="3397"/>
        <w:gridCol w:w="4822"/>
      </w:tblGrid>
      <w:tr w:rsidR="005B5D53" w:rsidRPr="002B100F" w14:paraId="79BFD7F7" w14:textId="77777777" w:rsidTr="00900873">
        <w:trPr>
          <w:trHeight w:val="409"/>
        </w:trPr>
        <w:tc>
          <w:tcPr>
            <w:tcW w:w="529" w:type="dxa"/>
            <w:vAlign w:val="center"/>
          </w:tcPr>
          <w:p w14:paraId="3EA5B48C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3397" w:type="dxa"/>
            <w:vAlign w:val="center"/>
          </w:tcPr>
          <w:p w14:paraId="760C273D" w14:textId="77777777" w:rsidR="005B5D53" w:rsidRPr="002B100F" w:rsidRDefault="0085073A" w:rsidP="00C33E01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>Nama Lengkap (dengan gelar)</w:t>
            </w:r>
          </w:p>
        </w:tc>
        <w:tc>
          <w:tcPr>
            <w:tcW w:w="4822" w:type="dxa"/>
          </w:tcPr>
          <w:p w14:paraId="4B4A3AD5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3AD2F51B" w14:textId="77777777" w:rsidTr="00900873">
        <w:tc>
          <w:tcPr>
            <w:tcW w:w="529" w:type="dxa"/>
            <w:vAlign w:val="center"/>
          </w:tcPr>
          <w:p w14:paraId="4FCD0FB9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2</w:t>
            </w:r>
          </w:p>
        </w:tc>
        <w:tc>
          <w:tcPr>
            <w:tcW w:w="3397" w:type="dxa"/>
            <w:vAlign w:val="center"/>
          </w:tcPr>
          <w:p w14:paraId="08E102C1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Jenis Kelamin</w:t>
            </w:r>
          </w:p>
        </w:tc>
        <w:tc>
          <w:tcPr>
            <w:tcW w:w="4822" w:type="dxa"/>
          </w:tcPr>
          <w:p w14:paraId="3B3351B9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Laki-laki/ Perempuan</w:t>
            </w:r>
          </w:p>
        </w:tc>
      </w:tr>
      <w:tr w:rsidR="005B5D53" w:rsidRPr="002B100F" w14:paraId="6B61589E" w14:textId="77777777" w:rsidTr="00900873">
        <w:tc>
          <w:tcPr>
            <w:tcW w:w="529" w:type="dxa"/>
            <w:vAlign w:val="center"/>
          </w:tcPr>
          <w:p w14:paraId="4A11F0EA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3</w:t>
            </w:r>
          </w:p>
        </w:tc>
        <w:tc>
          <w:tcPr>
            <w:tcW w:w="3397" w:type="dxa"/>
            <w:vAlign w:val="center"/>
          </w:tcPr>
          <w:p w14:paraId="2D540E43" w14:textId="77777777" w:rsidR="005B5D53" w:rsidRPr="002B100F" w:rsidRDefault="0085073A" w:rsidP="006F6DA7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Fakultas/ Sekolah dan Prodi</w:t>
            </w:r>
          </w:p>
        </w:tc>
        <w:tc>
          <w:tcPr>
            <w:tcW w:w="4822" w:type="dxa"/>
          </w:tcPr>
          <w:p w14:paraId="0CB3DE3C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07F8DD7E" w14:textId="77777777" w:rsidTr="00900873">
        <w:tc>
          <w:tcPr>
            <w:tcW w:w="529" w:type="dxa"/>
            <w:vAlign w:val="center"/>
          </w:tcPr>
          <w:p w14:paraId="1091A7C7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4</w:t>
            </w:r>
          </w:p>
        </w:tc>
        <w:tc>
          <w:tcPr>
            <w:tcW w:w="3397" w:type="dxa"/>
            <w:vAlign w:val="center"/>
          </w:tcPr>
          <w:p w14:paraId="3EDE32DE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NIP/NUP</w:t>
            </w:r>
          </w:p>
        </w:tc>
        <w:tc>
          <w:tcPr>
            <w:tcW w:w="4822" w:type="dxa"/>
          </w:tcPr>
          <w:p w14:paraId="6D52439D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23103003" w14:textId="77777777" w:rsidTr="00900873">
        <w:tc>
          <w:tcPr>
            <w:tcW w:w="529" w:type="dxa"/>
            <w:vAlign w:val="center"/>
          </w:tcPr>
          <w:p w14:paraId="7155DD33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5</w:t>
            </w:r>
          </w:p>
        </w:tc>
        <w:tc>
          <w:tcPr>
            <w:tcW w:w="3397" w:type="dxa"/>
            <w:vAlign w:val="center"/>
          </w:tcPr>
          <w:p w14:paraId="0613D0BC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E-mail</w:t>
            </w:r>
          </w:p>
        </w:tc>
        <w:tc>
          <w:tcPr>
            <w:tcW w:w="4822" w:type="dxa"/>
          </w:tcPr>
          <w:p w14:paraId="413B82A8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6AB5B3BB" w14:textId="77777777" w:rsidTr="00900873">
        <w:tc>
          <w:tcPr>
            <w:tcW w:w="529" w:type="dxa"/>
            <w:vAlign w:val="center"/>
          </w:tcPr>
          <w:p w14:paraId="3F0EB9C8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6</w:t>
            </w:r>
          </w:p>
        </w:tc>
        <w:tc>
          <w:tcPr>
            <w:tcW w:w="3397" w:type="dxa"/>
            <w:vAlign w:val="center"/>
          </w:tcPr>
          <w:p w14:paraId="32FA0D91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Nomot Telepon/HP</w:t>
            </w:r>
          </w:p>
        </w:tc>
        <w:tc>
          <w:tcPr>
            <w:tcW w:w="4822" w:type="dxa"/>
          </w:tcPr>
          <w:p w14:paraId="3DE73A55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</w:tbl>
    <w:p w14:paraId="57BCF981" w14:textId="77777777" w:rsidR="005B5D53" w:rsidRPr="002B100F" w:rsidRDefault="005B5D53" w:rsidP="005B5D53">
      <w:pPr>
        <w:jc w:val="center"/>
        <w:rPr>
          <w:szCs w:val="24"/>
        </w:rPr>
      </w:pPr>
    </w:p>
    <w:p w14:paraId="07BCAB46" w14:textId="77777777" w:rsidR="005B5D53" w:rsidRPr="002B100F" w:rsidRDefault="005B5D53" w:rsidP="005B5D53">
      <w:pPr>
        <w:jc w:val="center"/>
        <w:rPr>
          <w:szCs w:val="24"/>
        </w:rPr>
      </w:pPr>
    </w:p>
    <w:p w14:paraId="6C035500" w14:textId="77777777" w:rsidR="005B5D53" w:rsidRPr="002B100F" w:rsidRDefault="005B5D53" w:rsidP="005B5D53">
      <w:pPr>
        <w:rPr>
          <w:b/>
          <w:szCs w:val="24"/>
          <w:lang w:val="id-ID"/>
        </w:rPr>
      </w:pPr>
      <w:r w:rsidRPr="002B100F">
        <w:rPr>
          <w:b/>
          <w:szCs w:val="24"/>
        </w:rPr>
        <w:t xml:space="preserve">B. </w:t>
      </w:r>
      <w:r w:rsidR="0085073A" w:rsidRPr="002B100F">
        <w:rPr>
          <w:b/>
          <w:szCs w:val="24"/>
          <w:lang w:val="id-ID"/>
        </w:rPr>
        <w:t>Identitas sebagai penulis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9"/>
        <w:gridCol w:w="3686"/>
        <w:gridCol w:w="4533"/>
      </w:tblGrid>
      <w:tr w:rsidR="005B5D53" w:rsidRPr="002B100F" w14:paraId="7474EBF9" w14:textId="77777777" w:rsidTr="00900873">
        <w:tc>
          <w:tcPr>
            <w:tcW w:w="529" w:type="dxa"/>
            <w:vAlign w:val="center"/>
          </w:tcPr>
          <w:p w14:paraId="56E0C028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3686" w:type="dxa"/>
            <w:vAlign w:val="center"/>
          </w:tcPr>
          <w:p w14:paraId="0738B2C0" w14:textId="77777777" w:rsidR="005B5D53" w:rsidRPr="002B100F" w:rsidRDefault="0085073A" w:rsidP="00900873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Nama yang digunakan dalam publikasi</w:t>
            </w:r>
          </w:p>
        </w:tc>
        <w:tc>
          <w:tcPr>
            <w:tcW w:w="4533" w:type="dxa"/>
            <w:vAlign w:val="center"/>
          </w:tcPr>
          <w:p w14:paraId="252E18AA" w14:textId="77777777" w:rsidR="005B5D53" w:rsidRPr="002B100F" w:rsidRDefault="005B5D53" w:rsidP="00900873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5B5D53" w:rsidRPr="002B100F" w14:paraId="760A4FE4" w14:textId="77777777" w:rsidTr="00900873">
        <w:tc>
          <w:tcPr>
            <w:tcW w:w="529" w:type="dxa"/>
            <w:vAlign w:val="center"/>
          </w:tcPr>
          <w:p w14:paraId="448DB4D4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0B5F0F25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a. </w:t>
            </w:r>
            <w:r w:rsidRPr="002B100F">
              <w:rPr>
                <w:i/>
                <w:szCs w:val="24"/>
              </w:rPr>
              <w:t>Last name</w:t>
            </w:r>
          </w:p>
        </w:tc>
        <w:tc>
          <w:tcPr>
            <w:tcW w:w="4533" w:type="dxa"/>
            <w:vAlign w:val="center"/>
          </w:tcPr>
          <w:p w14:paraId="58D4C805" w14:textId="77777777" w:rsidR="005B5D53" w:rsidRPr="002B100F" w:rsidRDefault="005B5D53" w:rsidP="00900873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5B5D53" w:rsidRPr="002B100F" w14:paraId="537E58F6" w14:textId="77777777" w:rsidTr="00900873">
        <w:tc>
          <w:tcPr>
            <w:tcW w:w="529" w:type="dxa"/>
            <w:vAlign w:val="center"/>
          </w:tcPr>
          <w:p w14:paraId="04A7C323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32F5B902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b. </w:t>
            </w:r>
            <w:r w:rsidRPr="002B100F">
              <w:rPr>
                <w:i/>
                <w:szCs w:val="24"/>
              </w:rPr>
              <w:t>First name/</w:t>
            </w:r>
            <w:r w:rsidR="00826FEC" w:rsidRPr="002B100F">
              <w:rPr>
                <w:i/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abbreviation</w:t>
            </w:r>
          </w:p>
        </w:tc>
        <w:tc>
          <w:tcPr>
            <w:tcW w:w="4533" w:type="dxa"/>
          </w:tcPr>
          <w:p w14:paraId="17C74A69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123E5CAC" w14:textId="77777777" w:rsidTr="00900873">
        <w:tc>
          <w:tcPr>
            <w:tcW w:w="529" w:type="dxa"/>
            <w:vAlign w:val="center"/>
          </w:tcPr>
          <w:p w14:paraId="3127C5C3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2.</w:t>
            </w:r>
          </w:p>
        </w:tc>
        <w:tc>
          <w:tcPr>
            <w:tcW w:w="3686" w:type="dxa"/>
            <w:vAlign w:val="center"/>
          </w:tcPr>
          <w:p w14:paraId="5DDA8EFF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i/>
                <w:szCs w:val="24"/>
              </w:rPr>
              <w:t>Scopus Author</w:t>
            </w:r>
            <w:r w:rsidRPr="002B100F">
              <w:rPr>
                <w:szCs w:val="24"/>
              </w:rPr>
              <w:t xml:space="preserve"> /</w:t>
            </w:r>
            <w:r w:rsidR="00826FEC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Web of Science ID</w:t>
            </w:r>
            <w:r w:rsidRPr="002B100F">
              <w:rPr>
                <w:szCs w:val="24"/>
              </w:rPr>
              <w:t xml:space="preserve"> </w:t>
            </w:r>
          </w:p>
        </w:tc>
        <w:tc>
          <w:tcPr>
            <w:tcW w:w="4533" w:type="dxa"/>
          </w:tcPr>
          <w:p w14:paraId="24ACBF94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7A34197A" w14:textId="77777777" w:rsidTr="00900873">
        <w:tc>
          <w:tcPr>
            <w:tcW w:w="529" w:type="dxa"/>
            <w:vAlign w:val="center"/>
          </w:tcPr>
          <w:p w14:paraId="7D75E608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2F06BFE9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Info Scopus/</w:t>
            </w:r>
            <w:r w:rsidR="00826FEC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i/>
                <w:szCs w:val="24"/>
              </w:rPr>
              <w:t>Web of Science</w:t>
            </w:r>
          </w:p>
        </w:tc>
        <w:tc>
          <w:tcPr>
            <w:tcW w:w="4533" w:type="dxa"/>
          </w:tcPr>
          <w:p w14:paraId="30FD22FD" w14:textId="77777777" w:rsidR="005B5D53" w:rsidRPr="002B100F" w:rsidRDefault="005B5D53" w:rsidP="0085073A">
            <w:pPr>
              <w:rPr>
                <w:szCs w:val="24"/>
              </w:rPr>
            </w:pPr>
            <w:r w:rsidRPr="002B100F">
              <w:rPr>
                <w:szCs w:val="24"/>
              </w:rPr>
              <w:t>h</w:t>
            </w:r>
            <w:r w:rsidRPr="002B100F">
              <w:rPr>
                <w:i/>
                <w:szCs w:val="24"/>
              </w:rPr>
              <w:t>-index</w:t>
            </w:r>
            <w:r w:rsidRPr="002B100F">
              <w:rPr>
                <w:szCs w:val="24"/>
              </w:rPr>
              <w:t>:</w:t>
            </w:r>
            <w:proofErr w:type="gramStart"/>
            <w:r w:rsidRPr="002B100F">
              <w:rPr>
                <w:szCs w:val="24"/>
              </w:rPr>
              <w:t xml:space="preserve">  ,</w:t>
            </w:r>
            <w:proofErr w:type="gramEnd"/>
            <w:r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jumlah dokumen</w:t>
            </w:r>
            <w:r w:rsidRPr="002B100F">
              <w:rPr>
                <w:szCs w:val="24"/>
              </w:rPr>
              <w:t>:</w:t>
            </w:r>
          </w:p>
        </w:tc>
      </w:tr>
      <w:tr w:rsidR="005B5D53" w:rsidRPr="002B100F" w14:paraId="694F4E4E" w14:textId="77777777" w:rsidTr="00900873">
        <w:tc>
          <w:tcPr>
            <w:tcW w:w="529" w:type="dxa"/>
            <w:vAlign w:val="center"/>
          </w:tcPr>
          <w:p w14:paraId="3BC247CB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274914EF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4533" w:type="dxa"/>
          </w:tcPr>
          <w:p w14:paraId="39B4D4AA" w14:textId="77777777" w:rsidR="005B5D53" w:rsidRPr="002B100F" w:rsidRDefault="007847F4" w:rsidP="0085073A">
            <w:pPr>
              <w:rPr>
                <w:szCs w:val="24"/>
                <w:lang w:val="id-ID"/>
              </w:rPr>
            </w:pPr>
            <w:r w:rsidRPr="002B100F">
              <w:rPr>
                <w:szCs w:val="24"/>
                <w:lang w:val="id-ID"/>
              </w:rPr>
              <w:t>t</w:t>
            </w:r>
            <w:proofErr w:type="spellStart"/>
            <w:r w:rsidR="005B5D53" w:rsidRPr="002B100F">
              <w:rPr>
                <w:szCs w:val="24"/>
              </w:rPr>
              <w:t>otal</w:t>
            </w:r>
            <w:proofErr w:type="spellEnd"/>
            <w:r w:rsidRPr="002B100F">
              <w:rPr>
                <w:szCs w:val="24"/>
                <w:lang w:val="id-ID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sitasi</w:t>
            </w:r>
            <w:r w:rsidR="005B5D53" w:rsidRPr="002B100F">
              <w:rPr>
                <w:szCs w:val="24"/>
              </w:rPr>
              <w:t xml:space="preserve">:  </w:t>
            </w:r>
            <w:r w:rsidRPr="002B100F">
              <w:rPr>
                <w:szCs w:val="24"/>
                <w:lang w:val="id-ID"/>
              </w:rPr>
              <w:t>......</w:t>
            </w:r>
            <w:r w:rsidR="005B5D53"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oleh</w:t>
            </w:r>
            <w:r w:rsidR="005B5D53" w:rsidRPr="002B100F">
              <w:rPr>
                <w:szCs w:val="24"/>
                <w:lang w:val="id-ID"/>
              </w:rPr>
              <w:t xml:space="preserve"> </w:t>
            </w:r>
            <w:r w:rsidRPr="002B100F">
              <w:rPr>
                <w:szCs w:val="24"/>
                <w:lang w:val="id-ID"/>
              </w:rPr>
              <w:t xml:space="preserve">....... </w:t>
            </w:r>
            <w:r w:rsidR="0085073A" w:rsidRPr="002B100F">
              <w:rPr>
                <w:szCs w:val="24"/>
                <w:lang w:val="id-ID"/>
              </w:rPr>
              <w:t>dokumen</w:t>
            </w:r>
          </w:p>
        </w:tc>
      </w:tr>
      <w:tr w:rsidR="005B5D53" w:rsidRPr="002B100F" w14:paraId="68110FDA" w14:textId="77777777" w:rsidTr="00900873">
        <w:tc>
          <w:tcPr>
            <w:tcW w:w="529" w:type="dxa"/>
            <w:vAlign w:val="center"/>
          </w:tcPr>
          <w:p w14:paraId="227BEA4B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 xml:space="preserve">3. </w:t>
            </w:r>
          </w:p>
        </w:tc>
        <w:tc>
          <w:tcPr>
            <w:tcW w:w="3686" w:type="dxa"/>
            <w:vAlign w:val="center"/>
          </w:tcPr>
          <w:p w14:paraId="06D7FE90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 xml:space="preserve">ID </w:t>
            </w:r>
            <w:r w:rsidR="005B5D53" w:rsidRPr="002B100F">
              <w:rPr>
                <w:szCs w:val="24"/>
              </w:rPr>
              <w:t>Orchid (</w:t>
            </w:r>
            <w:r w:rsidRPr="002B100F">
              <w:rPr>
                <w:szCs w:val="24"/>
                <w:lang w:val="id-ID"/>
              </w:rPr>
              <w:t>jika ada</w:t>
            </w:r>
            <w:r w:rsidR="005B5D53" w:rsidRPr="002B100F">
              <w:rPr>
                <w:szCs w:val="24"/>
              </w:rPr>
              <w:t>)</w:t>
            </w:r>
          </w:p>
        </w:tc>
        <w:tc>
          <w:tcPr>
            <w:tcW w:w="4533" w:type="dxa"/>
          </w:tcPr>
          <w:p w14:paraId="274DA072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490E8496" w14:textId="77777777" w:rsidTr="00900873">
        <w:tc>
          <w:tcPr>
            <w:tcW w:w="529" w:type="dxa"/>
            <w:vAlign w:val="center"/>
          </w:tcPr>
          <w:p w14:paraId="719A013F" w14:textId="77777777" w:rsidR="005B5D53" w:rsidRPr="002B100F" w:rsidRDefault="005B5D53" w:rsidP="00900873">
            <w:pPr>
              <w:rPr>
                <w:szCs w:val="24"/>
              </w:rPr>
            </w:pPr>
            <w:r w:rsidRPr="002B100F">
              <w:rPr>
                <w:szCs w:val="24"/>
              </w:rPr>
              <w:t>4.</w:t>
            </w:r>
          </w:p>
        </w:tc>
        <w:tc>
          <w:tcPr>
            <w:tcW w:w="3686" w:type="dxa"/>
            <w:vAlign w:val="center"/>
          </w:tcPr>
          <w:p w14:paraId="3C2ED309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 xml:space="preserve">ID </w:t>
            </w:r>
            <w:r w:rsidR="005B5D53" w:rsidRPr="002B100F">
              <w:rPr>
                <w:szCs w:val="24"/>
              </w:rPr>
              <w:t>Google Scholar</w:t>
            </w:r>
          </w:p>
        </w:tc>
        <w:tc>
          <w:tcPr>
            <w:tcW w:w="4533" w:type="dxa"/>
          </w:tcPr>
          <w:p w14:paraId="6B62D190" w14:textId="77777777" w:rsidR="005B5D53" w:rsidRPr="002B100F" w:rsidRDefault="005B5D53" w:rsidP="007847F4">
            <w:pPr>
              <w:rPr>
                <w:szCs w:val="24"/>
                <w:lang w:val="id-ID"/>
              </w:rPr>
            </w:pPr>
            <w:r w:rsidRPr="002B100F">
              <w:rPr>
                <w:szCs w:val="24"/>
              </w:rPr>
              <w:t>h-</w:t>
            </w:r>
            <w:r w:rsidRPr="002B100F">
              <w:rPr>
                <w:i/>
                <w:szCs w:val="24"/>
              </w:rPr>
              <w:t>index</w:t>
            </w:r>
            <w:r w:rsidRPr="002B100F">
              <w:rPr>
                <w:szCs w:val="24"/>
              </w:rPr>
              <w:t xml:space="preserve">:          </w:t>
            </w:r>
            <w:proofErr w:type="gramStart"/>
            <w:r w:rsidRPr="002B100F">
              <w:rPr>
                <w:szCs w:val="24"/>
              </w:rPr>
              <w:t xml:space="preserve">  ,</w:t>
            </w:r>
            <w:proofErr w:type="gramEnd"/>
            <w:r w:rsidRPr="002B100F">
              <w:rPr>
                <w:szCs w:val="24"/>
              </w:rPr>
              <w:t xml:space="preserve"> </w:t>
            </w:r>
            <w:r w:rsidR="0085073A" w:rsidRPr="002B100F">
              <w:rPr>
                <w:szCs w:val="24"/>
                <w:lang w:val="id-ID"/>
              </w:rPr>
              <w:t>jumlah dokumen</w:t>
            </w:r>
          </w:p>
        </w:tc>
      </w:tr>
      <w:tr w:rsidR="005B5D53" w:rsidRPr="002B100F" w14:paraId="7D8AA597" w14:textId="77777777" w:rsidTr="00900873">
        <w:tc>
          <w:tcPr>
            <w:tcW w:w="529" w:type="dxa"/>
            <w:vAlign w:val="center"/>
          </w:tcPr>
          <w:p w14:paraId="4D015152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4699A708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4533" w:type="dxa"/>
          </w:tcPr>
          <w:p w14:paraId="0FA9BB7F" w14:textId="77777777" w:rsidR="005B5D53" w:rsidRPr="002B100F" w:rsidRDefault="0085073A" w:rsidP="0085073A">
            <w:pPr>
              <w:rPr>
                <w:szCs w:val="24"/>
              </w:rPr>
            </w:pPr>
            <w:r w:rsidRPr="002B100F">
              <w:rPr>
                <w:szCs w:val="24"/>
                <w:lang w:val="id-ID"/>
              </w:rPr>
              <w:t>T</w:t>
            </w:r>
            <w:proofErr w:type="spellStart"/>
            <w:r w:rsidRPr="002B100F">
              <w:rPr>
                <w:szCs w:val="24"/>
              </w:rPr>
              <w:t>ota</w:t>
            </w:r>
            <w:proofErr w:type="spellEnd"/>
            <w:r w:rsidRPr="002B100F">
              <w:rPr>
                <w:szCs w:val="24"/>
                <w:lang w:val="id-ID"/>
              </w:rPr>
              <w:t>l sitasi</w:t>
            </w:r>
            <w:r w:rsidR="007847F4" w:rsidRPr="002B100F">
              <w:rPr>
                <w:szCs w:val="24"/>
              </w:rPr>
              <w:t xml:space="preserve">:  </w:t>
            </w:r>
            <w:r w:rsidR="007847F4" w:rsidRPr="002B100F">
              <w:rPr>
                <w:szCs w:val="24"/>
                <w:lang w:val="id-ID"/>
              </w:rPr>
              <w:t>......</w:t>
            </w:r>
            <w:r w:rsidR="007847F4" w:rsidRPr="002B100F">
              <w:rPr>
                <w:szCs w:val="24"/>
              </w:rPr>
              <w:t xml:space="preserve"> </w:t>
            </w:r>
            <w:r w:rsidRPr="002B100F">
              <w:rPr>
                <w:szCs w:val="24"/>
                <w:lang w:val="id-ID"/>
              </w:rPr>
              <w:t>oleh</w:t>
            </w:r>
            <w:r w:rsidR="007847F4" w:rsidRPr="002B100F">
              <w:rPr>
                <w:szCs w:val="24"/>
                <w:lang w:val="id-ID"/>
              </w:rPr>
              <w:t xml:space="preserve"> ....... </w:t>
            </w:r>
            <w:r w:rsidRPr="002B100F">
              <w:rPr>
                <w:szCs w:val="24"/>
                <w:lang w:val="id-ID"/>
              </w:rPr>
              <w:t>dokumen</w:t>
            </w:r>
          </w:p>
        </w:tc>
      </w:tr>
    </w:tbl>
    <w:p w14:paraId="4AFF835F" w14:textId="77777777" w:rsidR="005B5D53" w:rsidRPr="002B100F" w:rsidRDefault="005B5D53" w:rsidP="005B5D53">
      <w:pPr>
        <w:jc w:val="center"/>
        <w:rPr>
          <w:szCs w:val="24"/>
        </w:rPr>
      </w:pPr>
    </w:p>
    <w:p w14:paraId="475FB48B" w14:textId="77777777" w:rsidR="005B5D53" w:rsidRPr="002B100F" w:rsidRDefault="005B5D53" w:rsidP="005B5D53">
      <w:pPr>
        <w:ind w:left="360"/>
        <w:rPr>
          <w:b/>
          <w:szCs w:val="24"/>
        </w:rPr>
      </w:pPr>
    </w:p>
    <w:p w14:paraId="3D9E1AF4" w14:textId="77777777" w:rsidR="0085073A" w:rsidRPr="002B100F" w:rsidRDefault="0085073A" w:rsidP="002D4B8E">
      <w:pPr>
        <w:pStyle w:val="ListParagraph"/>
        <w:numPr>
          <w:ilvl w:val="0"/>
          <w:numId w:val="5"/>
        </w:numPr>
        <w:spacing w:line="276" w:lineRule="auto"/>
        <w:ind w:left="284" w:hanging="284"/>
        <w:jc w:val="both"/>
        <w:rPr>
          <w:b/>
          <w:szCs w:val="24"/>
        </w:rPr>
      </w:pPr>
      <w:proofErr w:type="spellStart"/>
      <w:r w:rsidRPr="002B100F">
        <w:rPr>
          <w:b/>
          <w:szCs w:val="24"/>
        </w:rPr>
        <w:t>Publikasi</w:t>
      </w:r>
      <w:proofErr w:type="spellEnd"/>
      <w:r w:rsidRPr="002B100F">
        <w:rPr>
          <w:b/>
          <w:szCs w:val="24"/>
          <w:lang w:val="id-ID"/>
        </w:rPr>
        <w:t xml:space="preserve"> </w:t>
      </w:r>
      <w:proofErr w:type="spellStart"/>
      <w:r w:rsidRPr="002B100F">
        <w:rPr>
          <w:b/>
          <w:szCs w:val="24"/>
        </w:rPr>
        <w:t>IlmiahTerindeks</w:t>
      </w:r>
      <w:proofErr w:type="spellEnd"/>
      <w:r w:rsidRPr="002B100F">
        <w:rPr>
          <w:b/>
          <w:szCs w:val="24"/>
        </w:rPr>
        <w:t xml:space="preserve"> Scopus (3 </w:t>
      </w:r>
      <w:proofErr w:type="spellStart"/>
      <w:r w:rsidRPr="002B100F">
        <w:rPr>
          <w:b/>
          <w:szCs w:val="24"/>
        </w:rPr>
        <w:t>Tahun</w:t>
      </w:r>
      <w:proofErr w:type="spellEnd"/>
      <w:r w:rsidR="00826FEC" w:rsidRPr="002B100F">
        <w:rPr>
          <w:b/>
          <w:szCs w:val="24"/>
          <w:lang w:val="id-ID"/>
        </w:rPr>
        <w:t xml:space="preserve"> </w:t>
      </w:r>
      <w:proofErr w:type="spellStart"/>
      <w:r w:rsidRPr="002B100F">
        <w:rPr>
          <w:b/>
          <w:szCs w:val="24"/>
        </w:rPr>
        <w:t>Terakhir</w:t>
      </w:r>
      <w:proofErr w:type="spellEnd"/>
      <w:r w:rsidRPr="002B100F">
        <w:rPr>
          <w:b/>
          <w:szCs w:val="24"/>
        </w:rPr>
        <w:t>)</w:t>
      </w:r>
    </w:p>
    <w:tbl>
      <w:tblPr>
        <w:tblW w:w="878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"/>
        <w:gridCol w:w="2178"/>
        <w:gridCol w:w="2268"/>
        <w:gridCol w:w="1843"/>
        <w:gridCol w:w="1843"/>
      </w:tblGrid>
      <w:tr w:rsidR="0085073A" w:rsidRPr="002B100F" w14:paraId="589AE69E" w14:textId="77777777" w:rsidTr="00900873">
        <w:trPr>
          <w:trHeight w:val="790"/>
          <w:tblHeader/>
        </w:trPr>
        <w:tc>
          <w:tcPr>
            <w:tcW w:w="648" w:type="dxa"/>
            <w:shd w:val="clear" w:color="auto" w:fill="auto"/>
            <w:vAlign w:val="center"/>
          </w:tcPr>
          <w:p w14:paraId="757CD00A" w14:textId="77777777" w:rsidR="0085073A" w:rsidRPr="002B100F" w:rsidRDefault="0085073A" w:rsidP="00900873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No.</w:t>
            </w:r>
          </w:p>
        </w:tc>
        <w:tc>
          <w:tcPr>
            <w:tcW w:w="2178" w:type="dxa"/>
            <w:shd w:val="clear" w:color="auto" w:fill="auto"/>
            <w:vAlign w:val="center"/>
          </w:tcPr>
          <w:p w14:paraId="504601D3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Judul</w:t>
            </w:r>
            <w:proofErr w:type="spellEnd"/>
          </w:p>
        </w:tc>
        <w:tc>
          <w:tcPr>
            <w:tcW w:w="2268" w:type="dxa"/>
            <w:shd w:val="clear" w:color="auto" w:fill="auto"/>
            <w:vAlign w:val="center"/>
          </w:tcPr>
          <w:p w14:paraId="28C0CE9A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Bentuk</w:t>
            </w:r>
            <w:proofErr w:type="spellEnd"/>
            <w:r w:rsidRPr="002B100F">
              <w:rPr>
                <w:b/>
                <w:szCs w:val="24"/>
              </w:rPr>
              <w:t xml:space="preserve"> (</w:t>
            </w:r>
            <w:proofErr w:type="spellStart"/>
            <w:r w:rsidRPr="002B100F">
              <w:rPr>
                <w:b/>
                <w:szCs w:val="24"/>
              </w:rPr>
              <w:t>Jurnal</w:t>
            </w:r>
            <w:proofErr w:type="spellEnd"/>
            <w:r w:rsidRPr="002B100F">
              <w:rPr>
                <w:b/>
                <w:szCs w:val="24"/>
              </w:rPr>
              <w:t xml:space="preserve">, </w:t>
            </w:r>
            <w:proofErr w:type="spellStart"/>
            <w:r w:rsidRPr="002B100F">
              <w:rPr>
                <w:b/>
                <w:szCs w:val="24"/>
              </w:rPr>
              <w:t>Prosiding</w:t>
            </w:r>
            <w:proofErr w:type="spellEnd"/>
            <w:r w:rsidRPr="002B100F">
              <w:rPr>
                <w:b/>
                <w:szCs w:val="24"/>
              </w:rPr>
              <w:t xml:space="preserve">, </w:t>
            </w:r>
            <w:r w:rsidRPr="002B100F">
              <w:rPr>
                <w:b/>
                <w:i/>
                <w:szCs w:val="24"/>
              </w:rPr>
              <w:t>Book Chapter</w:t>
            </w:r>
            <w:r w:rsidRPr="002B100F">
              <w:rPr>
                <w:b/>
                <w:szCs w:val="24"/>
              </w:rPr>
              <w:t xml:space="preserve">, </w:t>
            </w:r>
            <w:proofErr w:type="spellStart"/>
            <w:r w:rsidRPr="002B100F">
              <w:rPr>
                <w:b/>
                <w:szCs w:val="24"/>
              </w:rPr>
              <w:t>dll</w:t>
            </w:r>
            <w:proofErr w:type="spellEnd"/>
            <w:r w:rsidRPr="002B100F">
              <w:rPr>
                <w:b/>
                <w:szCs w:val="24"/>
              </w:rPr>
              <w:t>)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7C2A059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 xml:space="preserve">Volume/ </w:t>
            </w:r>
            <w:proofErr w:type="spellStart"/>
            <w:r w:rsidRPr="002B100F">
              <w:rPr>
                <w:b/>
                <w:szCs w:val="24"/>
              </w:rPr>
              <w:t>Nomor</w:t>
            </w:r>
            <w:proofErr w:type="spellEnd"/>
            <w:r w:rsidRPr="002B100F">
              <w:rPr>
                <w:b/>
                <w:szCs w:val="24"/>
              </w:rPr>
              <w:t>/</w:t>
            </w:r>
            <w:proofErr w:type="spellStart"/>
            <w:r w:rsidRPr="002B100F">
              <w:rPr>
                <w:b/>
                <w:szCs w:val="24"/>
              </w:rPr>
              <w:t>Tahun</w:t>
            </w:r>
            <w:proofErr w:type="spellEnd"/>
          </w:p>
        </w:tc>
        <w:tc>
          <w:tcPr>
            <w:tcW w:w="1843" w:type="dxa"/>
          </w:tcPr>
          <w:p w14:paraId="508E24DD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proofErr w:type="spellStart"/>
            <w:r w:rsidRPr="002B100F">
              <w:rPr>
                <w:b/>
                <w:szCs w:val="24"/>
              </w:rPr>
              <w:t>Posisi</w:t>
            </w:r>
            <w:proofErr w:type="spellEnd"/>
          </w:p>
          <w:p w14:paraId="78290467" w14:textId="77777777" w:rsidR="0085073A" w:rsidRPr="002B100F" w:rsidRDefault="0085073A" w:rsidP="0085073A">
            <w:pPr>
              <w:jc w:val="center"/>
              <w:rPr>
                <w:b/>
                <w:szCs w:val="24"/>
              </w:rPr>
            </w:pPr>
            <w:r w:rsidRPr="002B100F">
              <w:rPr>
                <w:b/>
                <w:szCs w:val="24"/>
              </w:rPr>
              <w:t>(</w:t>
            </w:r>
            <w:r w:rsidRPr="002B100F">
              <w:rPr>
                <w:b/>
                <w:i/>
                <w:szCs w:val="24"/>
              </w:rPr>
              <w:t>First /Co-/Corresponding Author</w:t>
            </w:r>
            <w:r w:rsidRPr="002B100F">
              <w:rPr>
                <w:b/>
                <w:szCs w:val="24"/>
              </w:rPr>
              <w:t>)</w:t>
            </w:r>
          </w:p>
        </w:tc>
      </w:tr>
      <w:tr w:rsidR="005B5D53" w:rsidRPr="002B100F" w14:paraId="136A25C1" w14:textId="77777777" w:rsidTr="00900873">
        <w:tc>
          <w:tcPr>
            <w:tcW w:w="648" w:type="dxa"/>
          </w:tcPr>
          <w:p w14:paraId="498E175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1</w:t>
            </w:r>
          </w:p>
        </w:tc>
        <w:tc>
          <w:tcPr>
            <w:tcW w:w="2178" w:type="dxa"/>
          </w:tcPr>
          <w:p w14:paraId="6B221335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2268" w:type="dxa"/>
          </w:tcPr>
          <w:p w14:paraId="1547D7B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002B138C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0F999EB4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39B21836" w14:textId="77777777" w:rsidTr="00900873">
        <w:tc>
          <w:tcPr>
            <w:tcW w:w="648" w:type="dxa"/>
          </w:tcPr>
          <w:p w14:paraId="6A370E18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2</w:t>
            </w:r>
          </w:p>
        </w:tc>
        <w:tc>
          <w:tcPr>
            <w:tcW w:w="2178" w:type="dxa"/>
          </w:tcPr>
          <w:p w14:paraId="5D24AED3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2268" w:type="dxa"/>
          </w:tcPr>
          <w:p w14:paraId="6353CD9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2102D3C7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04833C6F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1FA21C73" w14:textId="77777777" w:rsidTr="00900873">
        <w:tc>
          <w:tcPr>
            <w:tcW w:w="648" w:type="dxa"/>
          </w:tcPr>
          <w:p w14:paraId="005797B4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  <w:r w:rsidRPr="002B100F">
              <w:rPr>
                <w:szCs w:val="24"/>
              </w:rPr>
              <w:t>3</w:t>
            </w:r>
          </w:p>
        </w:tc>
        <w:tc>
          <w:tcPr>
            <w:tcW w:w="2178" w:type="dxa"/>
          </w:tcPr>
          <w:p w14:paraId="3B637DD4" w14:textId="77777777" w:rsidR="005B5D53" w:rsidRPr="002B100F" w:rsidRDefault="005B5D53" w:rsidP="00900873">
            <w:pPr>
              <w:rPr>
                <w:szCs w:val="24"/>
                <w:lang w:val="sv-SE"/>
              </w:rPr>
            </w:pPr>
          </w:p>
        </w:tc>
        <w:tc>
          <w:tcPr>
            <w:tcW w:w="2268" w:type="dxa"/>
          </w:tcPr>
          <w:p w14:paraId="72DEF2A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6E0FC137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6D743F02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  <w:tr w:rsidR="005B5D53" w:rsidRPr="002B100F" w14:paraId="5F94313C" w14:textId="77777777" w:rsidTr="00900873">
        <w:tc>
          <w:tcPr>
            <w:tcW w:w="648" w:type="dxa"/>
          </w:tcPr>
          <w:p w14:paraId="292A30D6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2178" w:type="dxa"/>
          </w:tcPr>
          <w:p w14:paraId="52A0390A" w14:textId="77777777" w:rsidR="005B5D53" w:rsidRPr="002B100F" w:rsidRDefault="005B5D53" w:rsidP="00900873">
            <w:pPr>
              <w:rPr>
                <w:szCs w:val="24"/>
                <w:lang w:val="sv-SE"/>
              </w:rPr>
            </w:pPr>
          </w:p>
        </w:tc>
        <w:tc>
          <w:tcPr>
            <w:tcW w:w="2268" w:type="dxa"/>
          </w:tcPr>
          <w:p w14:paraId="67B9106B" w14:textId="77777777" w:rsidR="005B5D53" w:rsidRPr="002B100F" w:rsidRDefault="005B5D53" w:rsidP="00900873">
            <w:pPr>
              <w:jc w:val="center"/>
              <w:rPr>
                <w:szCs w:val="24"/>
              </w:rPr>
            </w:pPr>
          </w:p>
        </w:tc>
        <w:tc>
          <w:tcPr>
            <w:tcW w:w="1843" w:type="dxa"/>
          </w:tcPr>
          <w:p w14:paraId="41B7C644" w14:textId="77777777" w:rsidR="005B5D53" w:rsidRPr="002B100F" w:rsidRDefault="005B5D53" w:rsidP="00900873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423E0009" w14:textId="77777777" w:rsidR="005B5D53" w:rsidRPr="002B100F" w:rsidRDefault="005B5D53" w:rsidP="00900873">
            <w:pPr>
              <w:rPr>
                <w:szCs w:val="24"/>
              </w:rPr>
            </w:pPr>
          </w:p>
        </w:tc>
      </w:tr>
    </w:tbl>
    <w:p w14:paraId="5331AE13" w14:textId="77777777" w:rsidR="005B5D53" w:rsidRPr="002B100F" w:rsidRDefault="005B5D53" w:rsidP="005B5D53">
      <w:pPr>
        <w:ind w:left="2160" w:right="2520" w:hanging="2160"/>
        <w:rPr>
          <w:b/>
          <w:szCs w:val="24"/>
        </w:rPr>
      </w:pPr>
    </w:p>
    <w:p w14:paraId="33F00298" w14:textId="4D500A2A" w:rsidR="0085073A" w:rsidRPr="00E001E0" w:rsidRDefault="0085073A" w:rsidP="0085073A">
      <w:pPr>
        <w:tabs>
          <w:tab w:val="left" w:pos="8640"/>
        </w:tabs>
        <w:ind w:right="-43"/>
        <w:jc w:val="both"/>
        <w:rPr>
          <w:szCs w:val="24"/>
          <w:lang w:val="en-US"/>
        </w:rPr>
      </w:pPr>
      <w:proofErr w:type="spellStart"/>
      <w:r w:rsidRPr="002B100F">
        <w:rPr>
          <w:szCs w:val="24"/>
        </w:rPr>
        <w:t>Semua</w:t>
      </w:r>
      <w:proofErr w:type="spellEnd"/>
      <w:r w:rsidRPr="002B100F">
        <w:rPr>
          <w:szCs w:val="24"/>
        </w:rPr>
        <w:t xml:space="preserve"> data yang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sikan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ercantum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biodat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la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nar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p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pertanggungjawab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tuk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menuhi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salah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tu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syarat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ngaju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sulan</w:t>
      </w:r>
      <w:proofErr w:type="spellEnd"/>
      <w:r w:rsidRPr="002B100F">
        <w:rPr>
          <w:szCs w:val="24"/>
          <w:lang w:val="id-ID"/>
        </w:rPr>
        <w:t xml:space="preserve"> proposal </w:t>
      </w:r>
      <w:r w:rsidR="00B43786">
        <w:rPr>
          <w:szCs w:val="24"/>
          <w:lang w:val="en-US"/>
        </w:rPr>
        <w:t>PUTI</w:t>
      </w:r>
      <w:r w:rsidR="004D0BEC">
        <w:rPr>
          <w:szCs w:val="24"/>
          <w:lang w:val="en-US"/>
        </w:rPr>
        <w:t>.</w:t>
      </w:r>
    </w:p>
    <w:p w14:paraId="19A04615" w14:textId="77777777" w:rsidR="005B5D53" w:rsidRPr="002B100F" w:rsidRDefault="005B5D53" w:rsidP="005B5D53">
      <w:pPr>
        <w:tabs>
          <w:tab w:val="left" w:pos="8640"/>
        </w:tabs>
        <w:ind w:left="5220" w:right="-43"/>
        <w:rPr>
          <w:szCs w:val="24"/>
        </w:rPr>
      </w:pPr>
    </w:p>
    <w:p w14:paraId="34AD4455" w14:textId="77777777" w:rsidR="005B5D53" w:rsidRPr="002B100F" w:rsidRDefault="005B5D53" w:rsidP="005B5D53">
      <w:pPr>
        <w:tabs>
          <w:tab w:val="left" w:pos="8640"/>
        </w:tabs>
        <w:ind w:left="5220" w:right="-43"/>
        <w:rPr>
          <w:szCs w:val="24"/>
        </w:rPr>
      </w:pPr>
    </w:p>
    <w:p w14:paraId="76234D43" w14:textId="020C9365" w:rsidR="005B5D53" w:rsidRPr="00E001E0" w:rsidRDefault="005B5D53" w:rsidP="005B5D53">
      <w:pPr>
        <w:ind w:left="5103" w:right="-43"/>
        <w:rPr>
          <w:szCs w:val="24"/>
          <w:lang w:val="en-US"/>
        </w:rPr>
      </w:pPr>
      <w:r w:rsidRPr="002B100F">
        <w:rPr>
          <w:szCs w:val="24"/>
        </w:rPr>
        <w:t>Depok,</w:t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Pr="002B100F">
        <w:rPr>
          <w:szCs w:val="24"/>
          <w:u w:val="dotted"/>
          <w:lang w:val="id-ID"/>
        </w:rPr>
        <w:tab/>
      </w:r>
      <w:r w:rsidR="00A16834" w:rsidRPr="002B100F">
        <w:rPr>
          <w:szCs w:val="24"/>
        </w:rPr>
        <w:t>20</w:t>
      </w:r>
      <w:r w:rsidR="00A16834" w:rsidRPr="002B100F">
        <w:rPr>
          <w:szCs w:val="24"/>
          <w:lang w:val="id-ID"/>
        </w:rPr>
        <w:t>2</w:t>
      </w:r>
      <w:r w:rsidR="00E001E0">
        <w:rPr>
          <w:szCs w:val="24"/>
          <w:lang w:val="en-US"/>
        </w:rPr>
        <w:t>2</w:t>
      </w:r>
    </w:p>
    <w:p w14:paraId="4358021E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proofErr w:type="spellStart"/>
      <w:r w:rsidRPr="002B100F">
        <w:rPr>
          <w:szCs w:val="24"/>
        </w:rPr>
        <w:t>Pengusul</w:t>
      </w:r>
      <w:proofErr w:type="spellEnd"/>
      <w:r w:rsidRPr="002B100F">
        <w:rPr>
          <w:szCs w:val="24"/>
        </w:rPr>
        <w:t>,</w:t>
      </w:r>
    </w:p>
    <w:p w14:paraId="22561FA1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5D081816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1A90F177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r w:rsidRPr="002B100F">
        <w:rPr>
          <w:szCs w:val="24"/>
        </w:rPr>
        <w:t>Tand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gan</w:t>
      </w:r>
      <w:proofErr w:type="spellEnd"/>
    </w:p>
    <w:p w14:paraId="458C242B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2C545978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</w:p>
    <w:p w14:paraId="3AF90DE3" w14:textId="77777777" w:rsidR="0085073A" w:rsidRPr="002B100F" w:rsidRDefault="0085073A" w:rsidP="0085073A">
      <w:pPr>
        <w:tabs>
          <w:tab w:val="left" w:pos="8640"/>
        </w:tabs>
        <w:ind w:left="5103" w:right="-43"/>
        <w:rPr>
          <w:szCs w:val="24"/>
        </w:rPr>
      </w:pPr>
      <w:r w:rsidRPr="002B100F">
        <w:rPr>
          <w:szCs w:val="24"/>
        </w:rPr>
        <w:t>(Nam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Lengkap</w:t>
      </w:r>
      <w:proofErr w:type="spellEnd"/>
      <w:r w:rsidRPr="002B100F">
        <w:rPr>
          <w:szCs w:val="24"/>
        </w:rPr>
        <w:t>)</w:t>
      </w:r>
    </w:p>
    <w:p w14:paraId="7F968744" w14:textId="77777777" w:rsidR="005B5D53" w:rsidRPr="002B100F" w:rsidRDefault="005B5D53" w:rsidP="005B5D53">
      <w:pPr>
        <w:tabs>
          <w:tab w:val="left" w:pos="8640"/>
        </w:tabs>
        <w:ind w:right="-43"/>
        <w:rPr>
          <w:szCs w:val="24"/>
        </w:rPr>
      </w:pPr>
    </w:p>
    <w:p w14:paraId="4CD038AF" w14:textId="0A15912D" w:rsidR="005B5D53" w:rsidRPr="002B100F" w:rsidRDefault="005B5D53" w:rsidP="0073532F">
      <w:pPr>
        <w:pStyle w:val="Heading2"/>
        <w:numPr>
          <w:ilvl w:val="0"/>
          <w:numId w:val="0"/>
        </w:numPr>
      </w:pPr>
      <w:r w:rsidRPr="002B100F">
        <w:br w:type="page"/>
      </w:r>
      <w:bookmarkStart w:id="19" w:name="_Toc31985978"/>
      <w:bookmarkStart w:id="20" w:name="_Toc92389504"/>
      <w:bookmarkStart w:id="21" w:name="_Toc95928771"/>
      <w:r w:rsidRPr="002B100F">
        <w:lastRenderedPageBreak/>
        <w:t xml:space="preserve">Lampiran </w:t>
      </w:r>
      <w:r w:rsidR="00A7642A">
        <w:rPr>
          <w:lang w:val="en-US"/>
        </w:rPr>
        <w:t>7</w:t>
      </w:r>
      <w:r w:rsidRPr="002B100F">
        <w:t xml:space="preserve">: Surat </w:t>
      </w:r>
      <w:proofErr w:type="spellStart"/>
      <w:r w:rsidRPr="002B100F">
        <w:t>Per</w:t>
      </w:r>
      <w:bookmarkStart w:id="22" w:name="Lampiran_7"/>
      <w:bookmarkEnd w:id="22"/>
      <w:r w:rsidRPr="002B100F">
        <w:t>nyataan</w:t>
      </w:r>
      <w:bookmarkEnd w:id="19"/>
      <w:proofErr w:type="spellEnd"/>
      <w:r w:rsidR="00B43786">
        <w:t xml:space="preserve"> (</w:t>
      </w:r>
      <w:proofErr w:type="spellStart"/>
      <w:r w:rsidR="00B43786">
        <w:t>periset</w:t>
      </w:r>
      <w:proofErr w:type="spellEnd"/>
      <w:r w:rsidR="00B43786">
        <w:t xml:space="preserve"> </w:t>
      </w:r>
      <w:proofErr w:type="spellStart"/>
      <w:r w:rsidR="00B43786">
        <w:t>utama</w:t>
      </w:r>
      <w:proofErr w:type="spellEnd"/>
      <w:r w:rsidR="00B43786">
        <w:t>)</w:t>
      </w:r>
      <w:bookmarkEnd w:id="20"/>
      <w:bookmarkEnd w:id="21"/>
    </w:p>
    <w:p w14:paraId="6B1B6A83" w14:textId="77777777" w:rsidR="005B5D53" w:rsidRPr="002B100F" w:rsidRDefault="005B5D53" w:rsidP="005B5D53">
      <w:pPr>
        <w:spacing w:line="259" w:lineRule="auto"/>
        <w:rPr>
          <w:szCs w:val="24"/>
          <w:lang w:val="id-ID"/>
        </w:rPr>
      </w:pPr>
    </w:p>
    <w:p w14:paraId="15D214BC" w14:textId="40E555F4" w:rsidR="0085073A" w:rsidRPr="002B100F" w:rsidRDefault="0085073A" w:rsidP="0085073A">
      <w:pPr>
        <w:jc w:val="center"/>
        <w:rPr>
          <w:b/>
          <w:szCs w:val="24"/>
        </w:rPr>
      </w:pPr>
      <w:r w:rsidRPr="002B100F">
        <w:rPr>
          <w:b/>
          <w:szCs w:val="24"/>
        </w:rPr>
        <w:t>SURAT PERNYATAAN</w:t>
      </w:r>
    </w:p>
    <w:p w14:paraId="37722E90" w14:textId="77777777" w:rsidR="0085073A" w:rsidRPr="002B100F" w:rsidRDefault="0085073A" w:rsidP="0085073A">
      <w:pPr>
        <w:pStyle w:val="Style7"/>
        <w:spacing w:line="360" w:lineRule="auto"/>
        <w:rPr>
          <w:sz w:val="24"/>
          <w:szCs w:val="24"/>
          <w:lang w:val="de-DE"/>
        </w:rPr>
      </w:pPr>
    </w:p>
    <w:p w14:paraId="327121FB" w14:textId="77777777" w:rsidR="0085073A" w:rsidRPr="002B100F" w:rsidRDefault="0085073A" w:rsidP="0085073A">
      <w:pPr>
        <w:pStyle w:val="Style7"/>
        <w:spacing w:line="240" w:lineRule="auto"/>
        <w:rPr>
          <w:sz w:val="24"/>
          <w:szCs w:val="24"/>
          <w:lang w:val="de-DE"/>
        </w:rPr>
      </w:pPr>
    </w:p>
    <w:p w14:paraId="39316197" w14:textId="77777777" w:rsidR="0085073A" w:rsidRPr="002B100F" w:rsidRDefault="0085073A" w:rsidP="0085073A">
      <w:pPr>
        <w:pStyle w:val="Style7"/>
        <w:spacing w:line="240" w:lineRule="auto"/>
        <w:rPr>
          <w:sz w:val="24"/>
          <w:szCs w:val="24"/>
          <w:lang w:val="de-DE"/>
        </w:rPr>
      </w:pPr>
      <w:r w:rsidRPr="002B100F">
        <w:rPr>
          <w:sz w:val="24"/>
          <w:szCs w:val="24"/>
          <w:lang w:val="de-DE"/>
        </w:rPr>
        <w:t>Yang bertanda</w:t>
      </w:r>
      <w:r w:rsidR="007C1F6C"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tangan di bawah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ini:</w:t>
      </w:r>
    </w:p>
    <w:p w14:paraId="3679BBA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ama</w:t>
      </w:r>
      <w:r w:rsidRPr="002B100F">
        <w:rPr>
          <w:szCs w:val="24"/>
        </w:rPr>
        <w:tab/>
        <w:t>: ………………………………………………………………….</w:t>
      </w:r>
    </w:p>
    <w:p w14:paraId="7721527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Tempat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Tanggal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Lahir</w:t>
      </w:r>
      <w:r w:rsidRPr="002B100F">
        <w:rPr>
          <w:szCs w:val="24"/>
        </w:rPr>
        <w:tab/>
        <w:t>: ………………………………………………………………….</w:t>
      </w:r>
    </w:p>
    <w:p w14:paraId="54661DD6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/NUP</w:t>
      </w:r>
      <w:r w:rsidRPr="002B100F">
        <w:rPr>
          <w:szCs w:val="24"/>
        </w:rPr>
        <w:tab/>
        <w:t>: ………………………………………………………………….</w:t>
      </w:r>
    </w:p>
    <w:p w14:paraId="6C937CF9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 xml:space="preserve">Program </w:t>
      </w:r>
      <w:proofErr w:type="spellStart"/>
      <w:r w:rsidRPr="002B100F">
        <w:rPr>
          <w:szCs w:val="24"/>
        </w:rPr>
        <w:t>Studi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Fakultas</w:t>
      </w:r>
      <w:proofErr w:type="spellEnd"/>
      <w:r w:rsidRPr="002B100F">
        <w:rPr>
          <w:szCs w:val="24"/>
        </w:rPr>
        <w:tab/>
        <w:t>: ………………………………………………………………….</w:t>
      </w:r>
    </w:p>
    <w:p w14:paraId="712E3B50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Alamat</w:t>
      </w:r>
      <w:r w:rsidRPr="002B100F">
        <w:rPr>
          <w:szCs w:val="24"/>
        </w:rPr>
        <w:tab/>
        <w:t>: ………………………………………………………………….</w:t>
      </w:r>
    </w:p>
    <w:p w14:paraId="15A66AC5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2C5AC10A" w14:textId="77777777" w:rsidR="0085073A" w:rsidRPr="002B100F" w:rsidRDefault="0085073A" w:rsidP="0085073A">
      <w:pPr>
        <w:pStyle w:val="Style7"/>
        <w:tabs>
          <w:tab w:val="left" w:pos="0"/>
        </w:tabs>
        <w:spacing w:line="240" w:lineRule="auto"/>
        <w:rPr>
          <w:sz w:val="24"/>
          <w:szCs w:val="24"/>
          <w:lang w:val="de-DE"/>
        </w:rPr>
      </w:pPr>
    </w:p>
    <w:p w14:paraId="30AC5C53" w14:textId="205747B5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  <w:lang w:val="id-ID"/>
        </w:rPr>
        <w:t>d</w:t>
      </w:r>
      <w:proofErr w:type="spellStart"/>
      <w:r w:rsidRPr="002B100F">
        <w:rPr>
          <w:szCs w:val="24"/>
        </w:rPr>
        <w:t>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yata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juju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ahw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sulan</w:t>
      </w:r>
      <w:proofErr w:type="spellEnd"/>
      <w:r w:rsidR="00CD3AE3">
        <w:rPr>
          <w:szCs w:val="24"/>
          <w:lang w:val="id-ID"/>
        </w:rPr>
        <w:t xml:space="preserve"> proposal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r w:rsidR="00CD3AE3">
        <w:rPr>
          <w:szCs w:val="24"/>
          <w:lang w:val="id-ID"/>
        </w:rPr>
        <w:t>deng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judul</w:t>
      </w:r>
      <w:proofErr w:type="spellEnd"/>
      <w:r w:rsidRPr="002B100F">
        <w:rPr>
          <w:szCs w:val="24"/>
        </w:rPr>
        <w:t>:</w:t>
      </w:r>
    </w:p>
    <w:p w14:paraId="5F5E9EC3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  <w:u w:val="dotted"/>
        </w:rPr>
      </w:pP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</w:p>
    <w:p w14:paraId="4BFD8B09" w14:textId="4026A4B0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r w:rsidRPr="002B100F">
        <w:rPr>
          <w:szCs w:val="24"/>
        </w:rPr>
        <w:t>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aj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lam</w:t>
      </w:r>
      <w:proofErr w:type="spellEnd"/>
      <w:r w:rsidRPr="002B100F">
        <w:rPr>
          <w:szCs w:val="24"/>
          <w:lang w:val="id-ID"/>
        </w:rPr>
        <w:t xml:space="preserve"> Skema </w:t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u w:val="dotted"/>
        </w:rPr>
        <w:tab/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rsifat</w:t>
      </w:r>
      <w:proofErr w:type="spellEnd"/>
      <w:r w:rsidRPr="002B100F">
        <w:rPr>
          <w:b/>
          <w:bCs/>
          <w:szCs w:val="24"/>
        </w:rPr>
        <w:t xml:space="preserve"> original dan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belum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pernah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dibiayai</w:t>
      </w:r>
      <w:proofErr w:type="spellEnd"/>
      <w:r w:rsidRPr="002B100F">
        <w:rPr>
          <w:b/>
          <w:bCs/>
          <w:szCs w:val="24"/>
          <w:lang w:val="id-ID"/>
        </w:rPr>
        <w:t xml:space="preserve"> </w:t>
      </w:r>
      <w:r w:rsidRPr="002B100F">
        <w:rPr>
          <w:b/>
          <w:bCs/>
          <w:szCs w:val="24"/>
        </w:rPr>
        <w:t>oleh</w:t>
      </w:r>
      <w:r w:rsidRPr="002B100F">
        <w:rPr>
          <w:b/>
          <w:bCs/>
          <w:szCs w:val="24"/>
          <w:lang w:val="id-ID"/>
        </w:rPr>
        <w:t xml:space="preserve"> </w:t>
      </w:r>
      <w:proofErr w:type="spellStart"/>
      <w:r w:rsidRPr="002B100F">
        <w:rPr>
          <w:b/>
          <w:bCs/>
          <w:szCs w:val="24"/>
        </w:rPr>
        <w:t>lembaga</w:t>
      </w:r>
      <w:proofErr w:type="spellEnd"/>
      <w:r w:rsidRPr="002B100F">
        <w:rPr>
          <w:b/>
          <w:bCs/>
          <w:szCs w:val="24"/>
        </w:rPr>
        <w:t>/</w:t>
      </w:r>
      <w:r w:rsidRPr="002B100F">
        <w:rPr>
          <w:b/>
          <w:bCs/>
          <w:szCs w:val="24"/>
          <w:lang w:val="id-ID"/>
        </w:rPr>
        <w:t>instansi</w:t>
      </w:r>
      <w:r w:rsidRPr="002B100F">
        <w:rPr>
          <w:b/>
          <w:bCs/>
          <w:szCs w:val="24"/>
        </w:rPr>
        <w:t xml:space="preserve"> lain</w:t>
      </w:r>
      <w:r w:rsidRPr="002B100F">
        <w:rPr>
          <w:szCs w:val="24"/>
        </w:rPr>
        <w:t>.</w:t>
      </w:r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Saya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ikut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hapan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lapor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sil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</w:rPr>
        <w:t xml:space="preserve"> target </w:t>
      </w:r>
      <w:proofErr w:type="spellStart"/>
      <w:r w:rsidRPr="002B100F">
        <w:rPr>
          <w:szCs w:val="24"/>
        </w:rPr>
        <w:t>luar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wajib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ke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ibah</w:t>
      </w:r>
      <w:proofErr w:type="spellEnd"/>
      <w:r w:rsidRPr="002B100F">
        <w:rPr>
          <w:szCs w:val="24"/>
        </w:rPr>
        <w:t>.</w:t>
      </w:r>
    </w:p>
    <w:p w14:paraId="58CBBD32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</w:p>
    <w:p w14:paraId="1B261AB5" w14:textId="4918D389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Bilamana</w:t>
      </w:r>
      <w:proofErr w:type="spellEnd"/>
      <w:r w:rsidRPr="002B100F">
        <w:rPr>
          <w:szCs w:val="24"/>
        </w:rPr>
        <w:t xml:space="preserve"> di </w:t>
      </w:r>
      <w:proofErr w:type="spellStart"/>
      <w:r w:rsidRPr="002B100F">
        <w:rPr>
          <w:szCs w:val="24"/>
        </w:rPr>
        <w:t>kemud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h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mu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idaksesua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</w:rPr>
        <w:t xml:space="preserve">, </w:t>
      </w:r>
      <w:proofErr w:type="spellStart"/>
      <w:r w:rsidRPr="002B100F">
        <w:rPr>
          <w:szCs w:val="24"/>
        </w:rPr>
        <w:t>mak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a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sedi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untut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proses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a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tentuan</w:t>
      </w:r>
      <w:proofErr w:type="spellEnd"/>
      <w:r w:rsidRPr="002B100F">
        <w:rPr>
          <w:szCs w:val="24"/>
        </w:rPr>
        <w:t xml:space="preserve"> yang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erlaku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mengembalik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luru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bia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 xml:space="preserve">yang </w:t>
      </w:r>
      <w:proofErr w:type="spellStart"/>
      <w:r w:rsidRPr="002B100F">
        <w:rPr>
          <w:szCs w:val="24"/>
        </w:rPr>
        <w:t>sudah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terim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ke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kas</w:t>
      </w:r>
      <w:r w:rsidRPr="002B100F">
        <w:rPr>
          <w:szCs w:val="24"/>
          <w:lang w:val="id-ID"/>
        </w:rPr>
        <w:t xml:space="preserve"> Universitas Indonesia</w:t>
      </w:r>
      <w:r w:rsidRPr="002B100F">
        <w:rPr>
          <w:szCs w:val="24"/>
        </w:rPr>
        <w:t>.</w:t>
      </w:r>
    </w:p>
    <w:p w14:paraId="1FDB48AE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</w:p>
    <w:p w14:paraId="3A7FF428" w14:textId="77777777" w:rsidR="0085073A" w:rsidRPr="002B100F" w:rsidRDefault="0085073A" w:rsidP="0085073A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Demik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ngguhn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benar-bena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p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sur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aks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iapapun</w:t>
      </w:r>
      <w:proofErr w:type="spellEnd"/>
      <w:r w:rsidRPr="002B100F">
        <w:rPr>
          <w:szCs w:val="24"/>
        </w:rPr>
        <w:t>.</w:t>
      </w:r>
    </w:p>
    <w:p w14:paraId="59C67E2B" w14:textId="77777777" w:rsidR="0085073A" w:rsidRPr="002B100F" w:rsidRDefault="0085073A" w:rsidP="0085073A">
      <w:pPr>
        <w:autoSpaceDE w:val="0"/>
        <w:autoSpaceDN w:val="0"/>
        <w:adjustRightInd w:val="0"/>
        <w:rPr>
          <w:szCs w:val="24"/>
        </w:rPr>
      </w:pPr>
    </w:p>
    <w:p w14:paraId="2EE31715" w14:textId="77777777" w:rsidR="0085073A" w:rsidRPr="002B100F" w:rsidRDefault="0085073A" w:rsidP="0085073A">
      <w:pPr>
        <w:autoSpaceDE w:val="0"/>
        <w:autoSpaceDN w:val="0"/>
        <w:adjustRightInd w:val="0"/>
        <w:rPr>
          <w:szCs w:val="24"/>
        </w:rPr>
      </w:pPr>
    </w:p>
    <w:p w14:paraId="58F943D7" w14:textId="77777777" w:rsidR="0085073A" w:rsidRPr="002B100F" w:rsidRDefault="0085073A" w:rsidP="0085073A">
      <w:pPr>
        <w:tabs>
          <w:tab w:val="left" w:pos="0"/>
          <w:tab w:val="left" w:pos="2790"/>
        </w:tabs>
        <w:jc w:val="center"/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</w:rPr>
        <w:t xml:space="preserve"> </w:t>
      </w:r>
      <w:proofErr w:type="gramStart"/>
      <w:r w:rsidRPr="002B100F">
        <w:rPr>
          <w:szCs w:val="24"/>
        </w:rPr>
        <w:t>di:…</w:t>
      </w:r>
      <w:proofErr w:type="gramEnd"/>
      <w:r w:rsidRPr="002B100F">
        <w:rPr>
          <w:szCs w:val="24"/>
        </w:rPr>
        <w:t>……………………………………</w:t>
      </w:r>
    </w:p>
    <w:p w14:paraId="6DAC6652" w14:textId="273ACDB8" w:rsidR="0085073A" w:rsidRPr="00E001E0" w:rsidRDefault="0085073A" w:rsidP="0085073A">
      <w:pPr>
        <w:tabs>
          <w:tab w:val="left" w:pos="0"/>
          <w:tab w:val="left" w:pos="2790"/>
        </w:tabs>
        <w:jc w:val="right"/>
        <w:rPr>
          <w:szCs w:val="24"/>
          <w:lang w:val="en-US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Pada</w:t>
      </w:r>
      <w:r w:rsidRPr="002B100F">
        <w:rPr>
          <w:szCs w:val="24"/>
          <w:lang w:val="id-ID"/>
        </w:rPr>
        <w:t xml:space="preserve"> </w:t>
      </w:r>
      <w:proofErr w:type="spellStart"/>
      <w:proofErr w:type="gramStart"/>
      <w:r w:rsidRPr="002B100F">
        <w:rPr>
          <w:szCs w:val="24"/>
        </w:rPr>
        <w:t>Tanggal</w:t>
      </w:r>
      <w:proofErr w:type="spellEnd"/>
      <w:r w:rsidRPr="002B100F">
        <w:rPr>
          <w:szCs w:val="24"/>
        </w:rPr>
        <w:t>:…</w:t>
      </w:r>
      <w:proofErr w:type="gramEnd"/>
      <w:r w:rsidRPr="002B100F">
        <w:rPr>
          <w:szCs w:val="24"/>
        </w:rPr>
        <w:t>………..…………………</w:t>
      </w:r>
      <w:r w:rsidR="00387934" w:rsidRPr="002B100F">
        <w:rPr>
          <w:szCs w:val="24"/>
        </w:rPr>
        <w:t>20</w:t>
      </w:r>
      <w:r w:rsidR="00AE51E6">
        <w:rPr>
          <w:szCs w:val="24"/>
          <w:lang w:val="id-ID"/>
        </w:rPr>
        <w:t>2</w:t>
      </w:r>
      <w:r w:rsidR="00E001E0">
        <w:rPr>
          <w:szCs w:val="24"/>
          <w:lang w:val="en-US"/>
        </w:rPr>
        <w:t>2</w:t>
      </w:r>
    </w:p>
    <w:p w14:paraId="09DE421E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2E9B22C9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Mengetahui</w:t>
      </w:r>
      <w:proofErr w:type="spellEnd"/>
      <w:r w:rsidRPr="002B100F">
        <w:rPr>
          <w:szCs w:val="24"/>
        </w:rPr>
        <w:t>,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 xml:space="preserve">        Yang </w:t>
      </w:r>
      <w:proofErr w:type="spellStart"/>
      <w:r w:rsidRPr="002B100F">
        <w:rPr>
          <w:szCs w:val="24"/>
        </w:rPr>
        <w:t>mem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</w:p>
    <w:p w14:paraId="1092411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55D8523E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66D7FF85" w14:textId="095515BD" w:rsidR="0085073A" w:rsidRPr="002B100F" w:rsidRDefault="0085073A" w:rsidP="0085073A">
      <w:pPr>
        <w:tabs>
          <w:tab w:val="left" w:pos="0"/>
          <w:tab w:val="left" w:pos="2790"/>
        </w:tabs>
        <w:rPr>
          <w:b/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b/>
          <w:szCs w:val="24"/>
        </w:rPr>
        <w:t xml:space="preserve">                (M</w:t>
      </w:r>
      <w:r w:rsidRPr="002B100F">
        <w:rPr>
          <w:b/>
          <w:szCs w:val="24"/>
          <w:lang w:val="id-ID"/>
        </w:rPr>
        <w:t>E</w:t>
      </w:r>
      <w:r w:rsidRPr="002B100F">
        <w:rPr>
          <w:b/>
          <w:szCs w:val="24"/>
        </w:rPr>
        <w:t>TERAI Rp</w:t>
      </w:r>
      <w:r w:rsidR="00B43786">
        <w:rPr>
          <w:b/>
          <w:szCs w:val="24"/>
        </w:rPr>
        <w:t>10.</w:t>
      </w:r>
      <w:r w:rsidRPr="002B100F">
        <w:rPr>
          <w:b/>
          <w:szCs w:val="24"/>
        </w:rPr>
        <w:t>000)</w:t>
      </w:r>
    </w:p>
    <w:p w14:paraId="077279D8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4DB915DB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</w:p>
    <w:p w14:paraId="508849D9" w14:textId="1FAF166A" w:rsidR="0085073A" w:rsidRPr="00AE51E6" w:rsidRDefault="00AE51E6" w:rsidP="0085073A">
      <w:pPr>
        <w:tabs>
          <w:tab w:val="left" w:pos="0"/>
          <w:tab w:val="left" w:pos="2790"/>
        </w:tabs>
        <w:rPr>
          <w:szCs w:val="24"/>
          <w:lang w:val="id-ID"/>
        </w:rPr>
      </w:pPr>
      <w:r>
        <w:rPr>
          <w:szCs w:val="24"/>
          <w:lang w:val="id-ID"/>
        </w:rPr>
        <w:t>Dekan Fakultas</w:t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</w:r>
      <w:r w:rsidR="0085073A" w:rsidRPr="002B100F">
        <w:rPr>
          <w:szCs w:val="24"/>
        </w:rPr>
        <w:tab/>
        <w:t>Nama</w:t>
      </w:r>
      <w:r w:rsidR="0085073A" w:rsidRPr="002B100F">
        <w:rPr>
          <w:szCs w:val="24"/>
          <w:lang w:val="id-ID"/>
        </w:rPr>
        <w:t xml:space="preserve"> </w:t>
      </w:r>
      <w:r>
        <w:rPr>
          <w:szCs w:val="24"/>
          <w:lang w:val="id-ID"/>
        </w:rPr>
        <w:t>Pengusul</w:t>
      </w:r>
    </w:p>
    <w:p w14:paraId="1785FB20" w14:textId="77777777" w:rsidR="0085073A" w:rsidRPr="002B100F" w:rsidRDefault="0085073A" w:rsidP="0085073A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…………………………….</w:t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NIP…………………</w:t>
      </w:r>
      <w:proofErr w:type="gramStart"/>
      <w:r w:rsidRPr="002B100F">
        <w:rPr>
          <w:szCs w:val="24"/>
        </w:rPr>
        <w:t>…..</w:t>
      </w:r>
      <w:proofErr w:type="gramEnd"/>
    </w:p>
    <w:p w14:paraId="09FFC6AE" w14:textId="77777777" w:rsidR="0085073A" w:rsidRPr="002B100F" w:rsidRDefault="0085073A" w:rsidP="0085073A">
      <w:pPr>
        <w:rPr>
          <w:szCs w:val="24"/>
        </w:rPr>
      </w:pPr>
    </w:p>
    <w:p w14:paraId="3475C2B3" w14:textId="77777777" w:rsidR="0085073A" w:rsidRPr="002B100F" w:rsidRDefault="0085073A" w:rsidP="0085073A">
      <w:pPr>
        <w:rPr>
          <w:szCs w:val="24"/>
        </w:rPr>
      </w:pPr>
    </w:p>
    <w:p w14:paraId="048C4C03" w14:textId="77777777" w:rsidR="003A0EF9" w:rsidRDefault="003A0EF9" w:rsidP="00891E9F">
      <w:pPr>
        <w:pStyle w:val="Heading2dnw"/>
        <w:numPr>
          <w:ilvl w:val="0"/>
          <w:numId w:val="0"/>
        </w:numPr>
        <w:ind w:left="426" w:hanging="426"/>
        <w:rPr>
          <w:sz w:val="24"/>
          <w:szCs w:val="24"/>
          <w:lang w:val="id-ID"/>
        </w:rPr>
      </w:pPr>
    </w:p>
    <w:p w14:paraId="2E7410CC" w14:textId="77777777" w:rsidR="0062483E" w:rsidRDefault="0062483E">
      <w:pPr>
        <w:spacing w:after="200" w:line="276" w:lineRule="auto"/>
        <w:rPr>
          <w:rFonts w:ascii="Arial Narrow" w:eastAsia="MS Mincho" w:hAnsi="Arial Narrow"/>
          <w:b/>
          <w:szCs w:val="24"/>
          <w:lang w:val="id-ID"/>
        </w:rPr>
      </w:pPr>
      <w:r>
        <w:rPr>
          <w:szCs w:val="24"/>
          <w:lang w:val="id-ID"/>
        </w:rPr>
        <w:br w:type="page"/>
      </w:r>
    </w:p>
    <w:p w14:paraId="6F1234F5" w14:textId="59210048" w:rsidR="00B43786" w:rsidRPr="002B100F" w:rsidRDefault="00B43786" w:rsidP="0073532F">
      <w:pPr>
        <w:pStyle w:val="Heading2"/>
        <w:numPr>
          <w:ilvl w:val="0"/>
          <w:numId w:val="0"/>
        </w:numPr>
      </w:pPr>
      <w:bookmarkStart w:id="23" w:name="_Toc92389505"/>
      <w:bookmarkStart w:id="24" w:name="_Toc95928772"/>
      <w:r w:rsidRPr="002B100F">
        <w:lastRenderedPageBreak/>
        <w:t xml:space="preserve">Lampiran </w:t>
      </w:r>
      <w:r w:rsidR="00A7642A">
        <w:rPr>
          <w:lang w:val="en-US"/>
        </w:rPr>
        <w:t>8</w:t>
      </w:r>
      <w:r w:rsidRPr="002B100F">
        <w:t xml:space="preserve">: Surat </w:t>
      </w:r>
      <w:proofErr w:type="spellStart"/>
      <w:r w:rsidRPr="002B100F">
        <w:t>Pernyataan</w:t>
      </w:r>
      <w:proofErr w:type="spellEnd"/>
      <w:r>
        <w:t xml:space="preserve"> (</w:t>
      </w:r>
      <w:proofErr w:type="spellStart"/>
      <w:r>
        <w:t>periset</w:t>
      </w:r>
      <w:proofErr w:type="spellEnd"/>
      <w:r>
        <w:t xml:space="preserve"> </w:t>
      </w:r>
      <w:proofErr w:type="spellStart"/>
      <w:r>
        <w:t>anggota</w:t>
      </w:r>
      <w:proofErr w:type="spellEnd"/>
      <w:r>
        <w:t>/</w:t>
      </w:r>
      <w:proofErr w:type="spellStart"/>
      <w:r>
        <w:t>pembantu</w:t>
      </w:r>
      <w:proofErr w:type="spellEnd"/>
      <w:r>
        <w:t xml:space="preserve"> </w:t>
      </w:r>
      <w:proofErr w:type="spellStart"/>
      <w:r>
        <w:t>periset</w:t>
      </w:r>
      <w:proofErr w:type="spellEnd"/>
      <w:r>
        <w:t>)</w:t>
      </w:r>
      <w:bookmarkEnd w:id="23"/>
      <w:bookmarkEnd w:id="24"/>
    </w:p>
    <w:p w14:paraId="2886A09A" w14:textId="77777777" w:rsidR="00B43786" w:rsidRPr="002B100F" w:rsidRDefault="00B43786" w:rsidP="00B43786">
      <w:pPr>
        <w:spacing w:line="259" w:lineRule="auto"/>
        <w:rPr>
          <w:szCs w:val="24"/>
          <w:lang w:val="id-ID"/>
        </w:rPr>
      </w:pPr>
    </w:p>
    <w:p w14:paraId="4FCC08B0" w14:textId="77777777" w:rsidR="00B43786" w:rsidRPr="002B100F" w:rsidRDefault="00B43786" w:rsidP="00B43786">
      <w:pPr>
        <w:jc w:val="center"/>
        <w:rPr>
          <w:b/>
          <w:szCs w:val="24"/>
        </w:rPr>
      </w:pPr>
      <w:r w:rsidRPr="002B100F">
        <w:rPr>
          <w:b/>
          <w:szCs w:val="24"/>
        </w:rPr>
        <w:t>SURAT PERNYATAAN</w:t>
      </w:r>
    </w:p>
    <w:p w14:paraId="6176327C" w14:textId="77777777" w:rsidR="00B43786" w:rsidRPr="002B100F" w:rsidRDefault="00B43786" w:rsidP="00B43786">
      <w:pPr>
        <w:pStyle w:val="Style7"/>
        <w:spacing w:line="360" w:lineRule="auto"/>
        <w:rPr>
          <w:sz w:val="24"/>
          <w:szCs w:val="24"/>
          <w:lang w:val="de-DE"/>
        </w:rPr>
      </w:pPr>
    </w:p>
    <w:p w14:paraId="0E7BA421" w14:textId="77777777" w:rsidR="00B43786" w:rsidRPr="002B100F" w:rsidRDefault="00B43786" w:rsidP="00B43786">
      <w:pPr>
        <w:pStyle w:val="Style7"/>
        <w:spacing w:line="240" w:lineRule="auto"/>
        <w:rPr>
          <w:sz w:val="24"/>
          <w:szCs w:val="24"/>
          <w:lang w:val="de-DE"/>
        </w:rPr>
      </w:pPr>
    </w:p>
    <w:p w14:paraId="38543ABD" w14:textId="77777777" w:rsidR="00B43786" w:rsidRPr="002B100F" w:rsidRDefault="00B43786" w:rsidP="00B43786">
      <w:pPr>
        <w:pStyle w:val="Style7"/>
        <w:spacing w:line="240" w:lineRule="auto"/>
        <w:rPr>
          <w:sz w:val="24"/>
          <w:szCs w:val="24"/>
          <w:lang w:val="de-DE"/>
        </w:rPr>
      </w:pPr>
      <w:r w:rsidRPr="002B100F">
        <w:rPr>
          <w:sz w:val="24"/>
          <w:szCs w:val="24"/>
          <w:lang w:val="de-DE"/>
        </w:rPr>
        <w:t>Yang bertanda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tangan di bawah</w:t>
      </w:r>
      <w:r w:rsidRPr="002B100F">
        <w:rPr>
          <w:sz w:val="24"/>
          <w:szCs w:val="24"/>
          <w:lang w:val="id-ID"/>
        </w:rPr>
        <w:t xml:space="preserve"> </w:t>
      </w:r>
      <w:r w:rsidRPr="002B100F">
        <w:rPr>
          <w:sz w:val="24"/>
          <w:szCs w:val="24"/>
          <w:lang w:val="de-DE"/>
        </w:rPr>
        <w:t>ini:</w:t>
      </w:r>
    </w:p>
    <w:p w14:paraId="125E39B5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ama</w:t>
      </w:r>
      <w:r w:rsidRPr="002B100F">
        <w:rPr>
          <w:szCs w:val="24"/>
        </w:rPr>
        <w:tab/>
        <w:t>: ………………………………………………………………….</w:t>
      </w:r>
    </w:p>
    <w:p w14:paraId="43D88E73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proofErr w:type="spellStart"/>
      <w:r w:rsidRPr="002B100F">
        <w:rPr>
          <w:szCs w:val="24"/>
        </w:rPr>
        <w:t>Tempat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Tanggal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Lahir</w:t>
      </w:r>
      <w:r w:rsidRPr="002B100F">
        <w:rPr>
          <w:szCs w:val="24"/>
        </w:rPr>
        <w:tab/>
        <w:t>: ………………………………………………………………….</w:t>
      </w:r>
    </w:p>
    <w:p w14:paraId="65DDA65F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NIP/NUP</w:t>
      </w:r>
      <w:r w:rsidRPr="002B100F">
        <w:rPr>
          <w:szCs w:val="24"/>
        </w:rPr>
        <w:tab/>
        <w:t>: ………………………………………………………………….</w:t>
      </w:r>
    </w:p>
    <w:p w14:paraId="03446721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 xml:space="preserve">Program </w:t>
      </w:r>
      <w:proofErr w:type="spellStart"/>
      <w:r w:rsidRPr="002B100F">
        <w:rPr>
          <w:szCs w:val="24"/>
        </w:rPr>
        <w:t>Studi</w:t>
      </w:r>
      <w:proofErr w:type="spellEnd"/>
      <w:r w:rsidRPr="002B100F">
        <w:rPr>
          <w:szCs w:val="24"/>
        </w:rPr>
        <w:t>/</w:t>
      </w:r>
      <w:proofErr w:type="spellStart"/>
      <w:r w:rsidRPr="002B100F">
        <w:rPr>
          <w:szCs w:val="24"/>
        </w:rPr>
        <w:t>Fakultas</w:t>
      </w:r>
      <w:proofErr w:type="spellEnd"/>
      <w:r w:rsidRPr="002B100F">
        <w:rPr>
          <w:szCs w:val="24"/>
        </w:rPr>
        <w:tab/>
        <w:t>: ………………………………………………………………….</w:t>
      </w:r>
    </w:p>
    <w:p w14:paraId="7234FD94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>Alamat</w:t>
      </w:r>
      <w:r w:rsidRPr="002B100F">
        <w:rPr>
          <w:szCs w:val="24"/>
        </w:rPr>
        <w:tab/>
        <w:t>: ………………………………………………………………….</w:t>
      </w:r>
    </w:p>
    <w:p w14:paraId="3D1F2FF0" w14:textId="77777777" w:rsidR="00B43786" w:rsidRPr="002B100F" w:rsidRDefault="00B43786" w:rsidP="00B43786">
      <w:pPr>
        <w:pStyle w:val="Style7"/>
        <w:tabs>
          <w:tab w:val="left" w:pos="0"/>
        </w:tabs>
        <w:spacing w:line="240" w:lineRule="auto"/>
        <w:rPr>
          <w:sz w:val="24"/>
          <w:szCs w:val="24"/>
          <w:lang w:val="de-DE"/>
        </w:rPr>
      </w:pPr>
    </w:p>
    <w:p w14:paraId="0B98C4B2" w14:textId="60AF83AD" w:rsidR="00B43786" w:rsidRDefault="00B43786" w:rsidP="00B43786">
      <w:pPr>
        <w:autoSpaceDE w:val="0"/>
        <w:autoSpaceDN w:val="0"/>
        <w:adjustRightInd w:val="0"/>
        <w:jc w:val="both"/>
        <w:rPr>
          <w:szCs w:val="24"/>
          <w:lang w:val="id-ID"/>
        </w:rPr>
      </w:pPr>
      <w:r w:rsidRPr="00B43786">
        <w:rPr>
          <w:szCs w:val="24"/>
          <w:lang w:val="id-ID"/>
        </w:rPr>
        <w:t>Dengan ini menyatakan kesediaan untuk ikut serta sebagai periset anggota/pembantu periset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dan meluangkan waktu selama jam/pekan dalam riset yang diusulkan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oleh...........................dengan judul ...................................................... Apabila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saya ternyata dikemudian hari tidak memenuhi kesediaan yang telah disebutkan di atas, maka</w:t>
      </w:r>
      <w:r>
        <w:rPr>
          <w:szCs w:val="24"/>
          <w:lang w:val="en-US"/>
        </w:rPr>
        <w:t xml:space="preserve"> </w:t>
      </w:r>
      <w:r w:rsidRPr="00B43786">
        <w:rPr>
          <w:szCs w:val="24"/>
          <w:lang w:val="id-ID"/>
        </w:rPr>
        <w:t>saya bersedia diberhentikan keikutsertaannya dari riset tersebut.</w:t>
      </w:r>
    </w:p>
    <w:p w14:paraId="75A842C6" w14:textId="77777777" w:rsidR="00B43786" w:rsidRPr="002B100F" w:rsidRDefault="00B43786" w:rsidP="00B43786">
      <w:pPr>
        <w:autoSpaceDE w:val="0"/>
        <w:autoSpaceDN w:val="0"/>
        <w:adjustRightInd w:val="0"/>
        <w:jc w:val="both"/>
        <w:rPr>
          <w:szCs w:val="24"/>
        </w:rPr>
      </w:pPr>
    </w:p>
    <w:p w14:paraId="7EBE8B72" w14:textId="77777777" w:rsidR="00B43786" w:rsidRPr="002B100F" w:rsidRDefault="00B43786" w:rsidP="00B43786">
      <w:pPr>
        <w:autoSpaceDE w:val="0"/>
        <w:autoSpaceDN w:val="0"/>
        <w:adjustRightInd w:val="0"/>
        <w:jc w:val="both"/>
        <w:rPr>
          <w:szCs w:val="24"/>
        </w:rPr>
      </w:pPr>
      <w:proofErr w:type="spellStart"/>
      <w:r w:rsidRPr="002B100F">
        <w:rPr>
          <w:szCs w:val="24"/>
        </w:rPr>
        <w:t>Demiki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in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sungguhnya</w:t>
      </w:r>
      <w:proofErr w:type="spellEnd"/>
      <w:r w:rsidRPr="002B100F">
        <w:rPr>
          <w:szCs w:val="24"/>
          <w:lang w:val="id-ID"/>
        </w:rPr>
        <w:t xml:space="preserve"> </w:t>
      </w:r>
      <w:r w:rsidRPr="002B100F">
        <w:rPr>
          <w:szCs w:val="24"/>
        </w:rPr>
        <w:t>dan</w:t>
      </w:r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eng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ebenar-benar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tanp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adanya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unsur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aksaan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dari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siapapun</w:t>
      </w:r>
      <w:proofErr w:type="spellEnd"/>
      <w:r w:rsidRPr="002B100F">
        <w:rPr>
          <w:szCs w:val="24"/>
        </w:rPr>
        <w:t>.</w:t>
      </w:r>
    </w:p>
    <w:p w14:paraId="6EF889C0" w14:textId="77777777" w:rsidR="00B43786" w:rsidRPr="002B100F" w:rsidRDefault="00B43786" w:rsidP="00B43786">
      <w:pPr>
        <w:autoSpaceDE w:val="0"/>
        <w:autoSpaceDN w:val="0"/>
        <w:adjustRightInd w:val="0"/>
        <w:rPr>
          <w:szCs w:val="24"/>
        </w:rPr>
      </w:pPr>
    </w:p>
    <w:p w14:paraId="4FC975F9" w14:textId="77777777" w:rsidR="00B43786" w:rsidRPr="002B100F" w:rsidRDefault="00B43786" w:rsidP="00B43786">
      <w:pPr>
        <w:autoSpaceDE w:val="0"/>
        <w:autoSpaceDN w:val="0"/>
        <w:adjustRightInd w:val="0"/>
        <w:rPr>
          <w:szCs w:val="24"/>
        </w:rPr>
      </w:pPr>
    </w:p>
    <w:p w14:paraId="7EBFA898" w14:textId="77777777" w:rsidR="00B43786" w:rsidRPr="002B100F" w:rsidRDefault="00B43786" w:rsidP="00B43786">
      <w:pPr>
        <w:tabs>
          <w:tab w:val="left" w:pos="0"/>
          <w:tab w:val="left" w:pos="2790"/>
        </w:tabs>
        <w:jc w:val="center"/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proofErr w:type="spellStart"/>
      <w:r w:rsidRPr="002B100F">
        <w:rPr>
          <w:szCs w:val="24"/>
        </w:rPr>
        <w:t>Dibuat</w:t>
      </w:r>
      <w:proofErr w:type="spellEnd"/>
      <w:r w:rsidRPr="002B100F">
        <w:rPr>
          <w:szCs w:val="24"/>
        </w:rPr>
        <w:t xml:space="preserve"> </w:t>
      </w:r>
      <w:proofErr w:type="gramStart"/>
      <w:r w:rsidRPr="002B100F">
        <w:rPr>
          <w:szCs w:val="24"/>
        </w:rPr>
        <w:t>di:…</w:t>
      </w:r>
      <w:proofErr w:type="gramEnd"/>
      <w:r w:rsidRPr="002B100F">
        <w:rPr>
          <w:szCs w:val="24"/>
        </w:rPr>
        <w:t>……………………………………</w:t>
      </w:r>
    </w:p>
    <w:p w14:paraId="19B3D8F1" w14:textId="77777777" w:rsidR="00B43786" w:rsidRPr="00E001E0" w:rsidRDefault="00B43786" w:rsidP="00B43786">
      <w:pPr>
        <w:tabs>
          <w:tab w:val="left" w:pos="0"/>
          <w:tab w:val="left" w:pos="2790"/>
        </w:tabs>
        <w:jc w:val="right"/>
        <w:rPr>
          <w:szCs w:val="24"/>
          <w:lang w:val="en-US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>Pada</w:t>
      </w:r>
      <w:r w:rsidRPr="002B100F">
        <w:rPr>
          <w:szCs w:val="24"/>
          <w:lang w:val="id-ID"/>
        </w:rPr>
        <w:t xml:space="preserve"> </w:t>
      </w:r>
      <w:proofErr w:type="spellStart"/>
      <w:proofErr w:type="gramStart"/>
      <w:r w:rsidRPr="002B100F">
        <w:rPr>
          <w:szCs w:val="24"/>
        </w:rPr>
        <w:t>Tanggal</w:t>
      </w:r>
      <w:proofErr w:type="spellEnd"/>
      <w:r w:rsidRPr="002B100F">
        <w:rPr>
          <w:szCs w:val="24"/>
        </w:rPr>
        <w:t>:…</w:t>
      </w:r>
      <w:proofErr w:type="gramEnd"/>
      <w:r w:rsidRPr="002B100F">
        <w:rPr>
          <w:szCs w:val="24"/>
        </w:rPr>
        <w:t>………..…………………20</w:t>
      </w:r>
      <w:r>
        <w:rPr>
          <w:szCs w:val="24"/>
          <w:lang w:val="id-ID"/>
        </w:rPr>
        <w:t>2</w:t>
      </w:r>
      <w:r>
        <w:rPr>
          <w:szCs w:val="24"/>
          <w:lang w:val="en-US"/>
        </w:rPr>
        <w:t>2</w:t>
      </w:r>
    </w:p>
    <w:p w14:paraId="239643A2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56AD6C86" w14:textId="50DC0DFA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  <w:t xml:space="preserve">        Yang </w:t>
      </w:r>
      <w:proofErr w:type="spellStart"/>
      <w:r w:rsidRPr="002B100F">
        <w:rPr>
          <w:szCs w:val="24"/>
        </w:rPr>
        <w:t>membuat</w:t>
      </w:r>
      <w:proofErr w:type="spellEnd"/>
      <w:r w:rsidRPr="002B100F">
        <w:rPr>
          <w:szCs w:val="24"/>
          <w:lang w:val="id-ID"/>
        </w:rPr>
        <w:t xml:space="preserve"> </w:t>
      </w:r>
      <w:proofErr w:type="spellStart"/>
      <w:r w:rsidRPr="002B100F">
        <w:rPr>
          <w:szCs w:val="24"/>
        </w:rPr>
        <w:t>pernyataan</w:t>
      </w:r>
      <w:proofErr w:type="spellEnd"/>
    </w:p>
    <w:p w14:paraId="5629463E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08789224" w14:textId="77777777" w:rsidR="00B43786" w:rsidRPr="002B100F" w:rsidRDefault="00B43786" w:rsidP="00B43786">
      <w:pPr>
        <w:tabs>
          <w:tab w:val="left" w:pos="0"/>
          <w:tab w:val="left" w:pos="2790"/>
        </w:tabs>
        <w:rPr>
          <w:szCs w:val="24"/>
        </w:rPr>
      </w:pPr>
    </w:p>
    <w:p w14:paraId="148B2BD9" w14:textId="2511077D" w:rsidR="00B43786" w:rsidRDefault="00B43786" w:rsidP="00B43786">
      <w:pPr>
        <w:tabs>
          <w:tab w:val="left" w:pos="0"/>
          <w:tab w:val="left" w:pos="2790"/>
        </w:tabs>
        <w:rPr>
          <w:b/>
          <w:szCs w:val="24"/>
        </w:rPr>
      </w:pP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szCs w:val="24"/>
        </w:rPr>
        <w:tab/>
      </w:r>
      <w:r w:rsidRPr="002B100F">
        <w:rPr>
          <w:b/>
          <w:szCs w:val="24"/>
        </w:rPr>
        <w:t xml:space="preserve">                (M</w:t>
      </w:r>
      <w:r w:rsidRPr="002B100F">
        <w:rPr>
          <w:b/>
          <w:szCs w:val="24"/>
          <w:lang w:val="id-ID"/>
        </w:rPr>
        <w:t>E</w:t>
      </w:r>
      <w:r w:rsidRPr="002B100F">
        <w:rPr>
          <w:b/>
          <w:szCs w:val="24"/>
        </w:rPr>
        <w:t>TERAI Rp</w:t>
      </w:r>
      <w:r>
        <w:rPr>
          <w:b/>
          <w:szCs w:val="24"/>
        </w:rPr>
        <w:t>10.</w:t>
      </w:r>
      <w:r w:rsidRPr="002B100F">
        <w:rPr>
          <w:b/>
          <w:szCs w:val="24"/>
        </w:rPr>
        <w:t>000)</w:t>
      </w:r>
    </w:p>
    <w:p w14:paraId="19590DD2" w14:textId="0873E8BD" w:rsidR="00B43786" w:rsidRDefault="00B43786" w:rsidP="00B43786">
      <w:pPr>
        <w:tabs>
          <w:tab w:val="left" w:pos="0"/>
          <w:tab w:val="left" w:pos="2790"/>
        </w:tabs>
        <w:rPr>
          <w:b/>
          <w:szCs w:val="24"/>
        </w:rPr>
      </w:pPr>
    </w:p>
    <w:p w14:paraId="61B45E05" w14:textId="2E236793" w:rsidR="00B43786" w:rsidRPr="00B43786" w:rsidRDefault="00B43786" w:rsidP="00B43786">
      <w:pPr>
        <w:tabs>
          <w:tab w:val="left" w:pos="0"/>
          <w:tab w:val="left" w:pos="2790"/>
        </w:tabs>
        <w:jc w:val="right"/>
        <w:rPr>
          <w:bCs/>
          <w:szCs w:val="24"/>
        </w:rPr>
      </w:pPr>
      <w:r w:rsidRPr="00B43786">
        <w:rPr>
          <w:bCs/>
          <w:szCs w:val="24"/>
        </w:rPr>
        <w:t>Nama</w:t>
      </w:r>
    </w:p>
    <w:p w14:paraId="1F493A69" w14:textId="6A25AACD" w:rsidR="00B43786" w:rsidRPr="00B43786" w:rsidRDefault="00B43786" w:rsidP="00B43786">
      <w:pPr>
        <w:tabs>
          <w:tab w:val="left" w:pos="0"/>
          <w:tab w:val="left" w:pos="2790"/>
        </w:tabs>
        <w:jc w:val="right"/>
        <w:rPr>
          <w:bCs/>
          <w:szCs w:val="24"/>
          <w:u w:val="dotted"/>
        </w:rPr>
      </w:pPr>
      <w:r w:rsidRPr="00B43786">
        <w:rPr>
          <w:bCs/>
          <w:szCs w:val="24"/>
        </w:rPr>
        <w:t>NIP</w:t>
      </w:r>
      <w:r w:rsidRPr="00B43786">
        <w:rPr>
          <w:bCs/>
          <w:szCs w:val="24"/>
          <w:u w:val="dotted"/>
        </w:rPr>
        <w:tab/>
      </w:r>
    </w:p>
    <w:p w14:paraId="3856637E" w14:textId="65339D7B" w:rsidR="00B43786" w:rsidRPr="00B43786" w:rsidRDefault="00B43786" w:rsidP="00B43786">
      <w:pPr>
        <w:tabs>
          <w:tab w:val="left" w:pos="0"/>
          <w:tab w:val="left" w:pos="2790"/>
        </w:tabs>
        <w:rPr>
          <w:bCs/>
          <w:szCs w:val="24"/>
        </w:rPr>
      </w:pPr>
    </w:p>
    <w:p w14:paraId="082D672E" w14:textId="77777777" w:rsidR="00B43786" w:rsidRPr="00B43786" w:rsidRDefault="00B43786" w:rsidP="00B43786">
      <w:pPr>
        <w:tabs>
          <w:tab w:val="left" w:pos="0"/>
          <w:tab w:val="left" w:pos="2790"/>
        </w:tabs>
        <w:rPr>
          <w:bCs/>
          <w:szCs w:val="24"/>
        </w:rPr>
      </w:pPr>
    </w:p>
    <w:p w14:paraId="072D5ED0" w14:textId="0D04749A" w:rsidR="00EF12C4" w:rsidRDefault="00EF12C4">
      <w:pPr>
        <w:spacing w:after="200" w:line="276" w:lineRule="auto"/>
        <w:rPr>
          <w:szCs w:val="24"/>
        </w:rPr>
      </w:pPr>
      <w:r>
        <w:rPr>
          <w:szCs w:val="24"/>
        </w:rPr>
        <w:br w:type="page"/>
      </w:r>
    </w:p>
    <w:p w14:paraId="5E2AB6DA" w14:textId="41F3AC67" w:rsidR="00EF12C4" w:rsidRPr="002B100F" w:rsidRDefault="00EF12C4" w:rsidP="00EF12C4">
      <w:pPr>
        <w:pStyle w:val="Heading2"/>
        <w:numPr>
          <w:ilvl w:val="0"/>
          <w:numId w:val="0"/>
        </w:numPr>
      </w:pPr>
      <w:bookmarkStart w:id="25" w:name="_Toc95928773"/>
      <w:r w:rsidRPr="002B100F">
        <w:lastRenderedPageBreak/>
        <w:t xml:space="preserve">Lampiran </w:t>
      </w:r>
      <w:r>
        <w:rPr>
          <w:lang w:val="en-US"/>
        </w:rPr>
        <w:t>9</w:t>
      </w:r>
      <w:r w:rsidRPr="002B100F">
        <w:t xml:space="preserve">: </w:t>
      </w:r>
      <w:proofErr w:type="spellStart"/>
      <w:r w:rsidR="002E1B2D">
        <w:rPr>
          <w:lang w:val="en-US"/>
        </w:rPr>
        <w:t>Contoh</w:t>
      </w:r>
      <w:proofErr w:type="spellEnd"/>
      <w:r w:rsidR="002E1B2D">
        <w:rPr>
          <w:lang w:val="en-US"/>
        </w:rPr>
        <w:t xml:space="preserve"> </w:t>
      </w:r>
      <w:r w:rsidRPr="002E1B2D">
        <w:rPr>
          <w:i/>
          <w:iCs w:val="0"/>
        </w:rPr>
        <w:t>letter of agreement for research collaboration</w:t>
      </w:r>
      <w:r w:rsidRPr="00EF12C4">
        <w:t xml:space="preserve">, </w:t>
      </w:r>
      <w:proofErr w:type="spellStart"/>
      <w:r w:rsidRPr="00EF12C4">
        <w:t>LoA</w:t>
      </w:r>
      <w:bookmarkEnd w:id="25"/>
      <w:proofErr w:type="spellEnd"/>
    </w:p>
    <w:p w14:paraId="2EF41073" w14:textId="77777777" w:rsidR="00EF12C4" w:rsidRDefault="00EF12C4" w:rsidP="00EF12C4">
      <w:pPr>
        <w:rPr>
          <w:rFonts w:ascii="Arial" w:hAnsi="Arial" w:cs="Arial"/>
          <w:lang w:val="en-US"/>
        </w:rPr>
      </w:pPr>
    </w:p>
    <w:p w14:paraId="664536BD" w14:textId="77777777" w:rsidR="00EF12C4" w:rsidRDefault="00EF12C4" w:rsidP="00EF12C4">
      <w:pPr>
        <w:rPr>
          <w:rFonts w:ascii="Arial" w:hAnsi="Arial" w:cs="Arial"/>
          <w:lang w:val="en-US"/>
        </w:rPr>
      </w:pPr>
    </w:p>
    <w:p w14:paraId="34AC4313" w14:textId="2581B0AB" w:rsidR="001730EA" w:rsidRDefault="001730EA" w:rsidP="001730EA">
      <w:pPr>
        <w:pBdr>
          <w:bottom w:val="single" w:sz="4" w:space="1" w:color="auto"/>
        </w:pBdr>
        <w:jc w:val="center"/>
        <w:rPr>
          <w:lang w:val="en-US"/>
        </w:rPr>
      </w:pPr>
      <w:r>
        <w:rPr>
          <w:lang w:val="en-US"/>
        </w:rPr>
        <w:t>KOP INSTITUSI KOLABORATOR</w:t>
      </w:r>
    </w:p>
    <w:p w14:paraId="1EE71A71" w14:textId="77777777" w:rsidR="001730EA" w:rsidRDefault="001730EA" w:rsidP="001730EA">
      <w:pPr>
        <w:pBdr>
          <w:bottom w:val="single" w:sz="4" w:space="1" w:color="auto"/>
        </w:pBdr>
        <w:jc w:val="center"/>
        <w:rPr>
          <w:lang w:val="en-US"/>
        </w:rPr>
      </w:pPr>
    </w:p>
    <w:p w14:paraId="47D5C8A8" w14:textId="77777777" w:rsidR="001730EA" w:rsidRDefault="001730EA" w:rsidP="00EF12C4">
      <w:pPr>
        <w:rPr>
          <w:lang w:val="en-US"/>
        </w:rPr>
      </w:pPr>
    </w:p>
    <w:p w14:paraId="0EC9652E" w14:textId="77777777" w:rsidR="001730EA" w:rsidRDefault="001730EA" w:rsidP="00EF12C4">
      <w:pPr>
        <w:rPr>
          <w:lang w:val="en-US"/>
        </w:rPr>
      </w:pPr>
    </w:p>
    <w:p w14:paraId="0278F0D6" w14:textId="77777777" w:rsidR="001730EA" w:rsidRDefault="001730EA" w:rsidP="00EF12C4">
      <w:pPr>
        <w:rPr>
          <w:lang w:val="en-US"/>
        </w:rPr>
      </w:pPr>
    </w:p>
    <w:p w14:paraId="5B19CF72" w14:textId="5F3B56AC" w:rsidR="00EF12C4" w:rsidRPr="00EF12C4" w:rsidRDefault="00EF12C4" w:rsidP="00EF12C4">
      <w:pPr>
        <w:rPr>
          <w:lang w:val="en-US"/>
        </w:rPr>
      </w:pPr>
      <w:r w:rsidRPr="00EF12C4">
        <w:rPr>
          <w:lang w:val="en-US"/>
        </w:rPr>
        <w:t>Date…</w:t>
      </w:r>
      <w:proofErr w:type="gramStart"/>
      <w:r w:rsidRPr="00EF12C4">
        <w:rPr>
          <w:lang w:val="en-US"/>
        </w:rPr>
        <w:t>…..</w:t>
      </w:r>
      <w:proofErr w:type="gramEnd"/>
      <w:r w:rsidRPr="00EF12C4">
        <w:rPr>
          <w:lang w:val="en-US"/>
        </w:rPr>
        <w:t xml:space="preserve"> 202</w:t>
      </w:r>
      <w:r w:rsidR="005A33F9">
        <w:rPr>
          <w:lang w:val="en-US"/>
        </w:rPr>
        <w:t>2</w:t>
      </w:r>
    </w:p>
    <w:p w14:paraId="08383EBB" w14:textId="77777777" w:rsidR="00EF12C4" w:rsidRPr="00EF12C4" w:rsidRDefault="00EF12C4" w:rsidP="00EF12C4">
      <w:pPr>
        <w:rPr>
          <w:lang w:val="en-US"/>
        </w:rPr>
      </w:pPr>
    </w:p>
    <w:p w14:paraId="70CB3823" w14:textId="77777777" w:rsidR="00EF12C4" w:rsidRPr="00EF12C4" w:rsidRDefault="00EF12C4" w:rsidP="00EF12C4">
      <w:pPr>
        <w:rPr>
          <w:lang w:val="en-US"/>
        </w:rPr>
      </w:pPr>
    </w:p>
    <w:p w14:paraId="3F359D5D" w14:textId="77777777" w:rsidR="00EF12C4" w:rsidRPr="00EF12C4" w:rsidRDefault="00EF12C4" w:rsidP="00EF12C4">
      <w:pPr>
        <w:rPr>
          <w:lang w:val="en-US"/>
        </w:rPr>
      </w:pPr>
    </w:p>
    <w:p w14:paraId="06E2BC00" w14:textId="77777777" w:rsidR="00EF12C4" w:rsidRPr="00EF12C4" w:rsidRDefault="00EF12C4" w:rsidP="00EF12C4">
      <w:pPr>
        <w:rPr>
          <w:b/>
          <w:lang w:val="en-US"/>
        </w:rPr>
      </w:pPr>
      <w:r w:rsidRPr="00EF12C4">
        <w:rPr>
          <w:b/>
          <w:lang w:val="en-US"/>
        </w:rPr>
        <w:t>Collaboration on the project: “……………”</w:t>
      </w:r>
    </w:p>
    <w:p w14:paraId="4352FCDA" w14:textId="77777777" w:rsidR="00EF12C4" w:rsidRPr="00EF12C4" w:rsidRDefault="00EF12C4" w:rsidP="00EF12C4">
      <w:pPr>
        <w:rPr>
          <w:b/>
          <w:lang w:val="en-US"/>
        </w:rPr>
      </w:pPr>
    </w:p>
    <w:p w14:paraId="61BB2184" w14:textId="77777777" w:rsidR="00EF12C4" w:rsidRPr="00EF12C4" w:rsidRDefault="00EF12C4" w:rsidP="00EF12C4">
      <w:pPr>
        <w:rPr>
          <w:lang w:val="en-US"/>
        </w:rPr>
      </w:pPr>
    </w:p>
    <w:p w14:paraId="6301BB7D" w14:textId="77777777" w:rsidR="00EF12C4" w:rsidRPr="00EF12C4" w:rsidRDefault="00EF12C4" w:rsidP="00EF12C4">
      <w:pPr>
        <w:rPr>
          <w:lang w:val="en-US"/>
        </w:rPr>
      </w:pPr>
      <w:r w:rsidRPr="00EF12C4">
        <w:rPr>
          <w:lang w:val="en-US"/>
        </w:rPr>
        <w:t>Dear Dr. Dede</w:t>
      </w:r>
    </w:p>
    <w:p w14:paraId="548291E3" w14:textId="77777777" w:rsidR="00EF12C4" w:rsidRPr="00EF12C4" w:rsidRDefault="00EF12C4" w:rsidP="00EF12C4">
      <w:pPr>
        <w:rPr>
          <w:lang w:val="en-US"/>
        </w:rPr>
      </w:pPr>
    </w:p>
    <w:p w14:paraId="30238563" w14:textId="0A875194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 xml:space="preserve">I am pleased to inform you that I accept your invitation to collaborate on the project entitled “………….” submitted for </w:t>
      </w:r>
      <w:proofErr w:type="spellStart"/>
      <w:r w:rsidRPr="00EF12C4">
        <w:rPr>
          <w:lang w:val="en-US"/>
        </w:rPr>
        <w:t>Hibah</w:t>
      </w:r>
      <w:proofErr w:type="spellEnd"/>
      <w:r w:rsidRPr="00EF12C4">
        <w:rPr>
          <w:lang w:val="en-US"/>
        </w:rPr>
        <w:t xml:space="preserve"> </w:t>
      </w:r>
      <w:r>
        <w:rPr>
          <w:lang w:val="en-US"/>
        </w:rPr>
        <w:t>PUTI 2022</w:t>
      </w:r>
      <w:r w:rsidRPr="00EF12C4">
        <w:rPr>
          <w:lang w:val="en-US"/>
        </w:rPr>
        <w:t xml:space="preserve"> at University of Indonesia. I am happy to assist you on ……… in my research facilities at …</w:t>
      </w:r>
      <w:proofErr w:type="gramStart"/>
      <w:r w:rsidRPr="00EF12C4">
        <w:rPr>
          <w:lang w:val="en-US"/>
        </w:rPr>
        <w:t>…..</w:t>
      </w:r>
      <w:proofErr w:type="gramEnd"/>
      <w:r w:rsidRPr="00EF12C4">
        <w:rPr>
          <w:lang w:val="en-US"/>
        </w:rPr>
        <w:t xml:space="preserve">  </w:t>
      </w:r>
    </w:p>
    <w:p w14:paraId="5DC0EB39" w14:textId="77777777" w:rsidR="00EF12C4" w:rsidRPr="00EF12C4" w:rsidRDefault="00EF12C4" w:rsidP="00EF12C4">
      <w:pPr>
        <w:jc w:val="both"/>
        <w:rPr>
          <w:lang w:val="en-US"/>
        </w:rPr>
      </w:pPr>
    </w:p>
    <w:p w14:paraId="4D0CD5C1" w14:textId="0842EE2F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>It is our hope that, the output of this project will make a substantial scientific contribution for the project. The results obtained in this project will also be published in Q1</w:t>
      </w:r>
      <w:r>
        <w:rPr>
          <w:lang w:val="en-US"/>
        </w:rPr>
        <w:t>/Q2/Q3</w:t>
      </w:r>
      <w:r w:rsidRPr="00EF12C4">
        <w:rPr>
          <w:lang w:val="en-US"/>
        </w:rPr>
        <w:t xml:space="preserve"> journals in the related field and will be presented in several international as well as national conferences. </w:t>
      </w:r>
    </w:p>
    <w:p w14:paraId="0071241C" w14:textId="77777777" w:rsidR="00EF12C4" w:rsidRPr="00EF12C4" w:rsidRDefault="00EF12C4" w:rsidP="00EF12C4">
      <w:pPr>
        <w:jc w:val="both"/>
        <w:rPr>
          <w:lang w:val="en-US"/>
        </w:rPr>
      </w:pPr>
    </w:p>
    <w:p w14:paraId="0F82F53B" w14:textId="77777777" w:rsidR="00EF12C4" w:rsidRPr="00EF12C4" w:rsidRDefault="00EF12C4" w:rsidP="00EF12C4">
      <w:pPr>
        <w:jc w:val="both"/>
        <w:rPr>
          <w:lang w:val="en-US"/>
        </w:rPr>
      </w:pPr>
    </w:p>
    <w:p w14:paraId="2E068E9C" w14:textId="77777777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>Sincerely,</w:t>
      </w:r>
    </w:p>
    <w:p w14:paraId="4C99C229" w14:textId="77777777" w:rsidR="00EF12C4" w:rsidRPr="00EF12C4" w:rsidRDefault="00EF12C4" w:rsidP="00EF12C4">
      <w:pPr>
        <w:jc w:val="both"/>
        <w:rPr>
          <w:lang w:val="en-US"/>
        </w:rPr>
      </w:pPr>
    </w:p>
    <w:p w14:paraId="41BA8C07" w14:textId="77777777" w:rsidR="00EF12C4" w:rsidRPr="00EF12C4" w:rsidRDefault="00EF12C4" w:rsidP="00EF12C4">
      <w:pPr>
        <w:jc w:val="both"/>
        <w:rPr>
          <w:lang w:val="en-US"/>
        </w:rPr>
      </w:pPr>
    </w:p>
    <w:p w14:paraId="2C9AC4B5" w14:textId="77777777" w:rsidR="00EF12C4" w:rsidRPr="00EF12C4" w:rsidRDefault="00EF12C4" w:rsidP="00EF12C4">
      <w:pPr>
        <w:jc w:val="both"/>
        <w:rPr>
          <w:lang w:val="en-US"/>
        </w:rPr>
      </w:pPr>
    </w:p>
    <w:p w14:paraId="48791744" w14:textId="77777777" w:rsidR="00EF12C4" w:rsidRPr="00EF12C4" w:rsidRDefault="00EF12C4" w:rsidP="00EF12C4">
      <w:pPr>
        <w:jc w:val="both"/>
        <w:rPr>
          <w:lang w:val="en-US"/>
        </w:rPr>
      </w:pPr>
      <w:r w:rsidRPr="00EF12C4">
        <w:rPr>
          <w:lang w:val="en-US"/>
        </w:rPr>
        <w:t>…………………</w:t>
      </w:r>
    </w:p>
    <w:p w14:paraId="687E586D" w14:textId="77777777" w:rsidR="00EF12C4" w:rsidRPr="0034508D" w:rsidRDefault="00EF12C4" w:rsidP="00EF12C4">
      <w:pPr>
        <w:spacing w:after="200" w:line="276" w:lineRule="auto"/>
        <w:rPr>
          <w:szCs w:val="24"/>
        </w:rPr>
      </w:pPr>
    </w:p>
    <w:p w14:paraId="52134DCD" w14:textId="77777777" w:rsidR="00EF12C4" w:rsidRDefault="00EF12C4" w:rsidP="00EF12C4">
      <w:pPr>
        <w:spacing w:after="200" w:line="276" w:lineRule="auto"/>
        <w:rPr>
          <w:szCs w:val="24"/>
        </w:rPr>
      </w:pPr>
    </w:p>
    <w:p w14:paraId="564967F7" w14:textId="77777777" w:rsidR="00EF12C4" w:rsidRDefault="00EF12C4">
      <w:pPr>
        <w:spacing w:after="200" w:line="276" w:lineRule="auto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499C8325" w14:textId="138F6273" w:rsidR="00EF12C4" w:rsidRPr="002B5DD9" w:rsidRDefault="00EF12C4" w:rsidP="00EF12C4">
      <w:pPr>
        <w:pStyle w:val="Heading2"/>
        <w:numPr>
          <w:ilvl w:val="0"/>
          <w:numId w:val="0"/>
        </w:numPr>
        <w:rPr>
          <w:rFonts w:ascii="Arial" w:hAnsi="Arial" w:cs="Arial"/>
          <w:b w:val="0"/>
          <w:bCs w:val="0"/>
          <w:szCs w:val="24"/>
        </w:rPr>
      </w:pPr>
      <w:bookmarkStart w:id="26" w:name="_Toc95928774"/>
      <w:r w:rsidRPr="002B100F">
        <w:lastRenderedPageBreak/>
        <w:t xml:space="preserve">Lampiran </w:t>
      </w:r>
      <w:r w:rsidR="00BA2F14">
        <w:rPr>
          <w:lang w:val="en-US"/>
        </w:rPr>
        <w:t>10</w:t>
      </w:r>
      <w:r w:rsidRPr="002B100F">
        <w:t xml:space="preserve">: </w:t>
      </w:r>
      <w:proofErr w:type="spellStart"/>
      <w:r w:rsidRPr="00EF12C4">
        <w:t>Contoh</w:t>
      </w:r>
      <w:proofErr w:type="spellEnd"/>
      <w:r w:rsidRPr="00EF12C4">
        <w:t xml:space="preserve"> acknowledgement</w:t>
      </w:r>
      <w:bookmarkEnd w:id="26"/>
    </w:p>
    <w:p w14:paraId="67DF27A0" w14:textId="77777777" w:rsidR="00EF12C4" w:rsidRDefault="00EF12C4" w:rsidP="00EF12C4">
      <w:pPr>
        <w:spacing w:after="200" w:line="276" w:lineRule="auto"/>
        <w:rPr>
          <w:rFonts w:ascii="Arial" w:hAnsi="Arial" w:cs="Arial"/>
          <w:szCs w:val="24"/>
        </w:rPr>
      </w:pPr>
    </w:p>
    <w:p w14:paraId="145FFBD5" w14:textId="5AE1507E" w:rsidR="00EF12C4" w:rsidRPr="00EF12C4" w:rsidRDefault="00EF12C4" w:rsidP="00EF12C4">
      <w:pPr>
        <w:spacing w:after="200" w:line="276" w:lineRule="auto"/>
        <w:rPr>
          <w:szCs w:val="24"/>
        </w:rPr>
      </w:pPr>
      <w:r w:rsidRPr="00EF12C4">
        <w:rPr>
          <w:szCs w:val="24"/>
        </w:rPr>
        <w:t xml:space="preserve">This research is funded by Directorate of Research and Development, Universitas Indonesia under </w:t>
      </w:r>
      <w:proofErr w:type="spellStart"/>
      <w:r w:rsidRPr="00EF12C4">
        <w:rPr>
          <w:szCs w:val="24"/>
        </w:rPr>
        <w:t>Hibah</w:t>
      </w:r>
      <w:proofErr w:type="spellEnd"/>
      <w:r w:rsidRPr="00EF12C4">
        <w:rPr>
          <w:szCs w:val="24"/>
        </w:rPr>
        <w:t xml:space="preserve"> PUTI 2022 (Grant No. ……………</w:t>
      </w:r>
      <w:proofErr w:type="gramStart"/>
      <w:r w:rsidRPr="00EF12C4">
        <w:rPr>
          <w:szCs w:val="24"/>
        </w:rPr>
        <w:t>…..</w:t>
      </w:r>
      <w:proofErr w:type="gramEnd"/>
      <w:r w:rsidRPr="00EF12C4">
        <w:rPr>
          <w:szCs w:val="24"/>
        </w:rPr>
        <w:t>)”.</w:t>
      </w:r>
    </w:p>
    <w:p w14:paraId="7EF9EB58" w14:textId="77777777" w:rsidR="00284CE3" w:rsidRDefault="00284CE3">
      <w:pPr>
        <w:spacing w:after="200" w:line="276" w:lineRule="auto"/>
        <w:rPr>
          <w:szCs w:val="24"/>
        </w:rPr>
      </w:pPr>
    </w:p>
    <w:sectPr w:rsidR="00284CE3" w:rsidSect="003A35EC">
      <w:footerReference w:type="even" r:id="rId9"/>
      <w:footerReference w:type="default" r:id="rId10"/>
      <w:footerReference w:type="first" r:id="rId11"/>
      <w:pgSz w:w="11901" w:h="16840" w:code="9"/>
      <w:pgMar w:top="1134" w:right="1134" w:bottom="1134" w:left="1701" w:header="680" w:footer="1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34AC2" w14:textId="77777777" w:rsidR="00C35A62" w:rsidRDefault="00C35A62" w:rsidP="00577C12">
      <w:r>
        <w:separator/>
      </w:r>
    </w:p>
  </w:endnote>
  <w:endnote w:type="continuationSeparator" w:id="0">
    <w:p w14:paraId="6DF0931D" w14:textId="77777777" w:rsidR="00C35A62" w:rsidRDefault="00C35A62" w:rsidP="00577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vantGarde Bk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DFB70" w14:textId="77777777" w:rsidR="001A03E5" w:rsidRDefault="001A03E5" w:rsidP="002E47D5">
    <w:pPr>
      <w:pStyle w:val="Footer"/>
      <w:ind w:right="360"/>
    </w:pPr>
    <w:r w:rsidRPr="003D44F7">
      <w:rPr>
        <w:rStyle w:val="PageNumber"/>
        <w:sz w:val="20"/>
      </w:rPr>
      <w:fldChar w:fldCharType="begin"/>
    </w:r>
    <w:r w:rsidRPr="003D44F7">
      <w:rPr>
        <w:rStyle w:val="PageNumber"/>
        <w:sz w:val="20"/>
      </w:rPr>
      <w:instrText xml:space="preserve"> PAGE </w:instrText>
    </w:r>
    <w:r w:rsidRPr="003D44F7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2</w:t>
    </w:r>
    <w:r w:rsidRPr="003D44F7"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      </w:t>
    </w:r>
    <w:r>
      <w:rPr>
        <w:i/>
        <w:sz w:val="20"/>
      </w:rPr>
      <w:t>Pandua</w:t>
    </w:r>
    <w:r w:rsidRPr="00481860">
      <w:rPr>
        <w:i/>
        <w:sz w:val="20"/>
      </w:rPr>
      <w:t xml:space="preserve">n </w:t>
    </w:r>
    <w:proofErr w:type="spellStart"/>
    <w:r w:rsidRPr="00481860">
      <w:rPr>
        <w:i/>
        <w:sz w:val="20"/>
      </w:rPr>
      <w:t>Hibah</w:t>
    </w:r>
    <w:proofErr w:type="spellEnd"/>
    <w:r w:rsidRPr="00481860">
      <w:rPr>
        <w:i/>
        <w:sz w:val="20"/>
      </w:rPr>
      <w:t xml:space="preserve"> </w:t>
    </w:r>
    <w:proofErr w:type="spellStart"/>
    <w:r w:rsidRPr="00481860">
      <w:rPr>
        <w:i/>
        <w:sz w:val="20"/>
      </w:rPr>
      <w:t>Penelitian</w:t>
    </w:r>
    <w:proofErr w:type="spellEnd"/>
    <w:r w:rsidRPr="00481860">
      <w:rPr>
        <w:i/>
        <w:sz w:val="20"/>
      </w:rPr>
      <w:t xml:space="preserve"> </w:t>
    </w:r>
    <w:r>
      <w:rPr>
        <w:i/>
        <w:sz w:val="20"/>
      </w:rPr>
      <w:t xml:space="preserve">UI </w:t>
    </w:r>
    <w:r w:rsidRPr="00481860">
      <w:rPr>
        <w:i/>
        <w:sz w:val="20"/>
      </w:rPr>
      <w:t xml:space="preserve">– </w:t>
    </w:r>
    <w:proofErr w:type="spellStart"/>
    <w:r w:rsidRPr="00481860">
      <w:rPr>
        <w:i/>
        <w:sz w:val="20"/>
      </w:rPr>
      <w:t>Kategori</w:t>
    </w:r>
    <w:proofErr w:type="spellEnd"/>
    <w:r w:rsidRPr="00481860">
      <w:rPr>
        <w:i/>
        <w:sz w:val="20"/>
      </w:rPr>
      <w:t xml:space="preserve"> </w:t>
    </w:r>
    <w:proofErr w:type="spellStart"/>
    <w:r>
      <w:rPr>
        <w:i/>
        <w:sz w:val="20"/>
      </w:rPr>
      <w:t>Kompetitif</w:t>
    </w:r>
    <w:proofErr w:type="spellEnd"/>
    <w:r>
      <w:rPr>
        <w:i/>
        <w:sz w:val="20"/>
      </w:rPr>
      <w:t xml:space="preserve"> </w:t>
    </w:r>
    <w:r>
      <w:rPr>
        <w:i/>
        <w:sz w:val="20"/>
      </w:rPr>
      <w:softHyphen/>
      <w:t>– Skema PITTA 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32C69" w14:textId="1FE87F9F" w:rsidR="001A03E5" w:rsidRPr="00ED0735" w:rsidRDefault="001A03E5" w:rsidP="002E47D5">
    <w:pPr>
      <w:pStyle w:val="Footer"/>
      <w:tabs>
        <w:tab w:val="clear" w:pos="4320"/>
        <w:tab w:val="clear" w:pos="8640"/>
        <w:tab w:val="center" w:pos="5954"/>
      </w:tabs>
      <w:ind w:right="-7" w:firstLine="360"/>
      <w:jc w:val="right"/>
      <w:rPr>
        <w:rFonts w:ascii="Abadi" w:hAnsi="Abadi"/>
        <w:i/>
        <w:color w:val="FFFFFF" w:themeColor="background1"/>
        <w:sz w:val="20"/>
      </w:rPr>
    </w:pPr>
    <w:r w:rsidRPr="00ED0735">
      <w:rPr>
        <w:rFonts w:ascii="Abadi" w:hAnsi="Abadi"/>
        <w:color w:val="FFFFFF" w:themeColor="background1"/>
        <w:sz w:val="20"/>
        <w:lang w:val="id-ID"/>
      </w:rPr>
      <w:t>Hibah Riset UI</w:t>
    </w:r>
    <w:r w:rsidRPr="00ED0735">
      <w:rPr>
        <w:rFonts w:ascii="Abadi" w:hAnsi="Abadi"/>
        <w:i/>
        <w:color w:val="FFFFFF" w:themeColor="background1"/>
        <w:sz w:val="20"/>
        <w:lang w:val="id-ID"/>
      </w:rPr>
      <w:t xml:space="preserve"> </w:t>
    </w:r>
    <w:r w:rsidRPr="00ED0735">
      <w:rPr>
        <w:rFonts w:ascii="Abadi" w:hAnsi="Abadi"/>
        <w:color w:val="FFFFFF" w:themeColor="background1"/>
        <w:sz w:val="20"/>
        <w:lang w:val="id-ID"/>
      </w:rPr>
      <w:t>202</w:t>
    </w:r>
    <w:r w:rsidRPr="00ED0735">
      <w:rPr>
        <w:rFonts w:ascii="Abadi" w:hAnsi="Abadi"/>
        <w:color w:val="FFFFFF" w:themeColor="background1"/>
        <w:sz w:val="20"/>
        <w:lang w:val="en-US"/>
      </w:rPr>
      <w:t>2</w:t>
    </w:r>
    <w:r w:rsidRPr="00ED0735">
      <w:rPr>
        <w:rFonts w:ascii="Abadi" w:hAnsi="Abadi"/>
        <w:i/>
        <w:color w:val="FFFFFF" w:themeColor="background1"/>
        <w:sz w:val="20"/>
      </w:rPr>
      <w:t xml:space="preserve"> </w:t>
    </w:r>
    <w:r w:rsidRPr="00ED0735">
      <w:rPr>
        <w:rFonts w:ascii="Abadi" w:hAnsi="Abadi"/>
        <w:color w:val="FFFFFF" w:themeColor="background1"/>
        <w:sz w:val="20"/>
        <w:lang w:val="id-ID"/>
      </w:rPr>
      <w:t>|</w:t>
    </w:r>
    <w:r w:rsidRPr="00ED0735">
      <w:rPr>
        <w:rFonts w:ascii="Abadi" w:hAnsi="Abadi"/>
        <w:i/>
        <w:color w:val="FFFFFF" w:themeColor="background1"/>
        <w:sz w:val="20"/>
      </w:rPr>
      <w:t xml:space="preserve"> </w: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begin"/>
    </w:r>
    <w:r w:rsidRPr="00ED0735">
      <w:rPr>
        <w:rStyle w:val="PageNumber"/>
        <w:rFonts w:ascii="Abadi" w:hAnsi="Abadi"/>
        <w:color w:val="FFFFFF" w:themeColor="background1"/>
        <w:sz w:val="20"/>
      </w:rPr>
      <w:instrText xml:space="preserve"> PAGE </w:instrTex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separate"/>
    </w:r>
    <w:r w:rsidR="00FD2217" w:rsidRPr="00ED0735">
      <w:rPr>
        <w:rStyle w:val="PageNumber"/>
        <w:rFonts w:ascii="Abadi" w:hAnsi="Abadi"/>
        <w:noProof/>
        <w:color w:val="FFFFFF" w:themeColor="background1"/>
        <w:sz w:val="20"/>
      </w:rPr>
      <w:t>6</w: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ED3F0" w14:textId="36B8E036" w:rsidR="007B1400" w:rsidRDefault="00ED0735" w:rsidP="00ED0735">
    <w:pPr>
      <w:pStyle w:val="Footer"/>
      <w:jc w:val="right"/>
    </w:pPr>
    <w:r w:rsidRPr="00ED0735">
      <w:rPr>
        <w:rFonts w:ascii="Abadi" w:hAnsi="Abadi"/>
        <w:color w:val="FFFFFF" w:themeColor="background1"/>
        <w:sz w:val="20"/>
        <w:lang w:val="id-ID"/>
      </w:rPr>
      <w:t>Hibah Riset UI</w:t>
    </w:r>
    <w:r w:rsidRPr="00ED0735">
      <w:rPr>
        <w:rFonts w:ascii="Abadi" w:hAnsi="Abadi"/>
        <w:i/>
        <w:color w:val="FFFFFF" w:themeColor="background1"/>
        <w:sz w:val="20"/>
        <w:lang w:val="id-ID"/>
      </w:rPr>
      <w:t xml:space="preserve"> </w:t>
    </w:r>
    <w:r w:rsidRPr="00ED0735">
      <w:rPr>
        <w:rFonts w:ascii="Abadi" w:hAnsi="Abadi"/>
        <w:color w:val="FFFFFF" w:themeColor="background1"/>
        <w:sz w:val="20"/>
        <w:lang w:val="id-ID"/>
      </w:rPr>
      <w:t>202</w:t>
    </w:r>
    <w:r w:rsidRPr="00ED0735">
      <w:rPr>
        <w:rFonts w:ascii="Abadi" w:hAnsi="Abadi"/>
        <w:color w:val="FFFFFF" w:themeColor="background1"/>
        <w:sz w:val="20"/>
        <w:lang w:val="en-US"/>
      </w:rPr>
      <w:t>2</w:t>
    </w:r>
    <w:r w:rsidRPr="00ED0735">
      <w:rPr>
        <w:rFonts w:ascii="Abadi" w:hAnsi="Abadi"/>
        <w:i/>
        <w:color w:val="FFFFFF" w:themeColor="background1"/>
        <w:sz w:val="20"/>
      </w:rPr>
      <w:t xml:space="preserve"> </w:t>
    </w:r>
    <w:r w:rsidRPr="00ED0735">
      <w:rPr>
        <w:rFonts w:ascii="Abadi" w:hAnsi="Abadi"/>
        <w:color w:val="FFFFFF" w:themeColor="background1"/>
        <w:sz w:val="20"/>
        <w:lang w:val="id-ID"/>
      </w:rPr>
      <w:t>|</w:t>
    </w:r>
    <w:r w:rsidRPr="00ED0735">
      <w:rPr>
        <w:rFonts w:ascii="Abadi" w:hAnsi="Abadi"/>
        <w:i/>
        <w:color w:val="FFFFFF" w:themeColor="background1"/>
        <w:sz w:val="20"/>
      </w:rPr>
      <w:t xml:space="preserve"> </w: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begin"/>
    </w:r>
    <w:r w:rsidRPr="00ED0735">
      <w:rPr>
        <w:rStyle w:val="PageNumber"/>
        <w:rFonts w:ascii="Abadi" w:hAnsi="Abadi"/>
        <w:color w:val="FFFFFF" w:themeColor="background1"/>
        <w:sz w:val="20"/>
      </w:rPr>
      <w:instrText xml:space="preserve"> PAGE </w:instrTex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separate"/>
    </w:r>
    <w:r>
      <w:rPr>
        <w:rStyle w:val="PageNumber"/>
        <w:rFonts w:ascii="Abadi" w:hAnsi="Abadi"/>
        <w:color w:val="FFFFFF" w:themeColor="background1"/>
      </w:rPr>
      <w:t>10</w:t>
    </w:r>
    <w:r w:rsidRPr="00ED0735">
      <w:rPr>
        <w:rStyle w:val="PageNumber"/>
        <w:rFonts w:ascii="Abadi" w:hAnsi="Abadi"/>
        <w:color w:val="FFFFFF" w:themeColor="background1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A49E1" w14:textId="77777777" w:rsidR="00C35A62" w:rsidRDefault="00C35A62" w:rsidP="00577C12">
      <w:r>
        <w:separator/>
      </w:r>
    </w:p>
  </w:footnote>
  <w:footnote w:type="continuationSeparator" w:id="0">
    <w:p w14:paraId="23527BC6" w14:textId="77777777" w:rsidR="00C35A62" w:rsidRDefault="00C35A62" w:rsidP="00577C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00D55"/>
    <w:multiLevelType w:val="hybridMultilevel"/>
    <w:tmpl w:val="59CAED14"/>
    <w:lvl w:ilvl="0" w:tplc="7436B5B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A33D7E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B27FA"/>
    <w:multiLevelType w:val="hybridMultilevel"/>
    <w:tmpl w:val="ADCCDDD6"/>
    <w:lvl w:ilvl="0" w:tplc="38090019">
      <w:start w:val="1"/>
      <w:numFmt w:val="lowerLetter"/>
      <w:lvlText w:val="%1."/>
      <w:lvlJc w:val="left"/>
      <w:pPr>
        <w:ind w:left="862" w:hanging="360"/>
      </w:pPr>
    </w:lvl>
    <w:lvl w:ilvl="1" w:tplc="38090019" w:tentative="1">
      <w:start w:val="1"/>
      <w:numFmt w:val="lowerLetter"/>
      <w:lvlText w:val="%2."/>
      <w:lvlJc w:val="left"/>
      <w:pPr>
        <w:ind w:left="1582" w:hanging="360"/>
      </w:pPr>
    </w:lvl>
    <w:lvl w:ilvl="2" w:tplc="3809001B" w:tentative="1">
      <w:start w:val="1"/>
      <w:numFmt w:val="lowerRoman"/>
      <w:lvlText w:val="%3."/>
      <w:lvlJc w:val="right"/>
      <w:pPr>
        <w:ind w:left="2302" w:hanging="180"/>
      </w:pPr>
    </w:lvl>
    <w:lvl w:ilvl="3" w:tplc="3809000F" w:tentative="1">
      <w:start w:val="1"/>
      <w:numFmt w:val="decimal"/>
      <w:lvlText w:val="%4."/>
      <w:lvlJc w:val="left"/>
      <w:pPr>
        <w:ind w:left="3022" w:hanging="360"/>
      </w:pPr>
    </w:lvl>
    <w:lvl w:ilvl="4" w:tplc="38090019" w:tentative="1">
      <w:start w:val="1"/>
      <w:numFmt w:val="lowerLetter"/>
      <w:lvlText w:val="%5."/>
      <w:lvlJc w:val="left"/>
      <w:pPr>
        <w:ind w:left="3742" w:hanging="360"/>
      </w:pPr>
    </w:lvl>
    <w:lvl w:ilvl="5" w:tplc="3809001B" w:tentative="1">
      <w:start w:val="1"/>
      <w:numFmt w:val="lowerRoman"/>
      <w:lvlText w:val="%6."/>
      <w:lvlJc w:val="right"/>
      <w:pPr>
        <w:ind w:left="4462" w:hanging="180"/>
      </w:pPr>
    </w:lvl>
    <w:lvl w:ilvl="6" w:tplc="3809000F" w:tentative="1">
      <w:start w:val="1"/>
      <w:numFmt w:val="decimal"/>
      <w:lvlText w:val="%7."/>
      <w:lvlJc w:val="left"/>
      <w:pPr>
        <w:ind w:left="5182" w:hanging="360"/>
      </w:pPr>
    </w:lvl>
    <w:lvl w:ilvl="7" w:tplc="38090019" w:tentative="1">
      <w:start w:val="1"/>
      <w:numFmt w:val="lowerLetter"/>
      <w:lvlText w:val="%8."/>
      <w:lvlJc w:val="left"/>
      <w:pPr>
        <w:ind w:left="5902" w:hanging="360"/>
      </w:pPr>
    </w:lvl>
    <w:lvl w:ilvl="8" w:tplc="3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" w15:restartNumberingAfterBreak="0">
    <w:nsid w:val="171779FE"/>
    <w:multiLevelType w:val="hybridMultilevel"/>
    <w:tmpl w:val="DBF86DAE"/>
    <w:lvl w:ilvl="0" w:tplc="F216FA36">
      <w:numFmt w:val="bullet"/>
      <w:lvlText w:val="•"/>
      <w:lvlJc w:val="left"/>
      <w:rPr>
        <w:rFonts w:ascii="Arial Narrow" w:eastAsia="Times New Roman" w:hAnsi="Arial Narrow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255DD"/>
    <w:multiLevelType w:val="hybridMultilevel"/>
    <w:tmpl w:val="69BA8DD6"/>
    <w:lvl w:ilvl="0" w:tplc="A61ACD62">
      <w:start w:val="1"/>
      <w:numFmt w:val="upperLetter"/>
      <w:pStyle w:val="Style2"/>
      <w:lvlText w:val="%1."/>
      <w:lvlJc w:val="left"/>
      <w:pPr>
        <w:ind w:left="360" w:hanging="360"/>
      </w:pPr>
      <w:rPr>
        <w:rFonts w:hint="default"/>
        <w:b/>
      </w:rPr>
    </w:lvl>
    <w:lvl w:ilvl="1" w:tplc="BB3A272A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B6BA6CD0">
      <w:start w:val="1"/>
      <w:numFmt w:val="lowerLetter"/>
      <w:lvlText w:val="(%3)"/>
      <w:lvlJc w:val="left"/>
      <w:pPr>
        <w:ind w:left="1980" w:hanging="360"/>
      </w:pPr>
      <w:rPr>
        <w:rFonts w:hint="default"/>
      </w:rPr>
    </w:lvl>
    <w:lvl w:ilvl="3" w:tplc="04090011">
      <w:start w:val="1"/>
      <w:numFmt w:val="decimal"/>
      <w:lvlText w:val="%4)"/>
      <w:lvlJc w:val="left"/>
      <w:pPr>
        <w:ind w:left="540" w:hanging="360"/>
      </w:pPr>
      <w:rPr>
        <w:rFonts w:hint="default"/>
      </w:rPr>
    </w:lvl>
    <w:lvl w:ilvl="4" w:tplc="CC22BCD8">
      <w:start w:val="1"/>
      <w:numFmt w:val="decimal"/>
      <w:lvlText w:val="%5."/>
      <w:lvlJc w:val="left"/>
      <w:pPr>
        <w:ind w:left="3240" w:hanging="360"/>
      </w:pPr>
      <w:rPr>
        <w:rFonts w:hint="default"/>
      </w:r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253BF8"/>
    <w:multiLevelType w:val="hybridMultilevel"/>
    <w:tmpl w:val="DBF619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AF23FD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F2357"/>
    <w:multiLevelType w:val="hybridMultilevel"/>
    <w:tmpl w:val="F9CCC952"/>
    <w:lvl w:ilvl="0" w:tplc="38090019">
      <w:start w:val="1"/>
      <w:numFmt w:val="lowerLetter"/>
      <w:lvlText w:val="%1."/>
      <w:lvlJc w:val="left"/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D90EAA"/>
    <w:multiLevelType w:val="hybridMultilevel"/>
    <w:tmpl w:val="83D063C0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29816F8E"/>
    <w:multiLevelType w:val="hybridMultilevel"/>
    <w:tmpl w:val="A89853F4"/>
    <w:lvl w:ilvl="0" w:tplc="515224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0F0E65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440535"/>
    <w:multiLevelType w:val="hybridMultilevel"/>
    <w:tmpl w:val="EA72B3A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E6613"/>
    <w:multiLevelType w:val="hybridMultilevel"/>
    <w:tmpl w:val="7B0AB44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524F50"/>
    <w:multiLevelType w:val="hybridMultilevel"/>
    <w:tmpl w:val="FC60917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3C3DC5"/>
    <w:multiLevelType w:val="hybridMultilevel"/>
    <w:tmpl w:val="EE56127E"/>
    <w:lvl w:ilvl="0" w:tplc="BB3A272A">
      <w:start w:val="1"/>
      <w:numFmt w:val="lowerLetter"/>
      <w:lvlText w:val="%1."/>
      <w:lvlJc w:val="left"/>
      <w:pPr>
        <w:ind w:left="1080" w:hanging="360"/>
      </w:pPr>
      <w:rPr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D54164"/>
    <w:multiLevelType w:val="hybridMultilevel"/>
    <w:tmpl w:val="3D08CB3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227C6"/>
    <w:multiLevelType w:val="hybridMultilevel"/>
    <w:tmpl w:val="E272D422"/>
    <w:lvl w:ilvl="0" w:tplc="AD68DA88">
      <w:start w:val="1"/>
      <w:numFmt w:val="lowerLetter"/>
      <w:lvlText w:val="%1."/>
      <w:lvlJc w:val="left"/>
      <w:pPr>
        <w:ind w:left="2160" w:hanging="360"/>
      </w:pPr>
      <w:rPr>
        <w:snapToGrid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0926B3A"/>
    <w:multiLevelType w:val="hybridMultilevel"/>
    <w:tmpl w:val="D558259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1B72E3"/>
    <w:multiLevelType w:val="hybridMultilevel"/>
    <w:tmpl w:val="74CAD154"/>
    <w:lvl w:ilvl="0" w:tplc="1B167CD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B2113A"/>
    <w:multiLevelType w:val="hybridMultilevel"/>
    <w:tmpl w:val="2F8A1EEC"/>
    <w:lvl w:ilvl="0" w:tplc="38090019">
      <w:start w:val="1"/>
      <w:numFmt w:val="lowerLetter"/>
      <w:lvlText w:val="%1."/>
      <w:lvlJc w:val="left"/>
      <w:pPr>
        <w:ind w:left="1146" w:hanging="360"/>
      </w:pPr>
    </w:lvl>
    <w:lvl w:ilvl="1" w:tplc="38090019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43585868"/>
    <w:multiLevelType w:val="hybridMultilevel"/>
    <w:tmpl w:val="32E602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4D8A0DF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AF310D"/>
    <w:multiLevelType w:val="hybridMultilevel"/>
    <w:tmpl w:val="DEA0495C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FFFFFFFF">
      <w:start w:val="1"/>
      <w:numFmt w:val="lowerLetter"/>
      <w:lvlText w:val="(%3)"/>
      <w:lvlJc w:val="left"/>
      <w:pPr>
        <w:ind w:left="1980" w:hanging="360"/>
      </w:pPr>
      <w:rPr>
        <w:rFonts w:hint="default"/>
      </w:rPr>
    </w:lvl>
    <w:lvl w:ilvl="3" w:tplc="FFFFFFFF">
      <w:start w:val="1"/>
      <w:numFmt w:val="decimal"/>
      <w:lvlText w:val="%4)"/>
      <w:lvlJc w:val="left"/>
      <w:pPr>
        <w:ind w:left="540" w:hanging="360"/>
      </w:pPr>
      <w:rPr>
        <w:rFonts w:hint="default"/>
      </w:rPr>
    </w:lvl>
    <w:lvl w:ilvl="4" w:tplc="38090019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61C3057"/>
    <w:multiLevelType w:val="hybridMultilevel"/>
    <w:tmpl w:val="DE18BDF4"/>
    <w:lvl w:ilvl="0" w:tplc="07D243B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57BE697D"/>
    <w:multiLevelType w:val="hybridMultilevel"/>
    <w:tmpl w:val="B810C64A"/>
    <w:lvl w:ilvl="0" w:tplc="F216FA36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A0325E"/>
    <w:multiLevelType w:val="hybridMultilevel"/>
    <w:tmpl w:val="0FCE90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427424"/>
    <w:multiLevelType w:val="hybridMultilevel"/>
    <w:tmpl w:val="0FCE90B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33476"/>
    <w:multiLevelType w:val="hybridMultilevel"/>
    <w:tmpl w:val="3048A718"/>
    <w:lvl w:ilvl="0" w:tplc="C854B322">
      <w:start w:val="1"/>
      <w:numFmt w:val="decimal"/>
      <w:pStyle w:val="Heading2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455CD2"/>
    <w:multiLevelType w:val="hybridMultilevel"/>
    <w:tmpl w:val="05A8585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090015">
      <w:start w:val="1"/>
      <w:numFmt w:val="upperLetter"/>
      <w:lvlText w:val="%6."/>
      <w:lvlJc w:val="lef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794379"/>
    <w:multiLevelType w:val="hybridMultilevel"/>
    <w:tmpl w:val="9C700C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216FA36">
      <w:numFmt w:val="bullet"/>
      <w:lvlText w:val="•"/>
      <w:lvlJc w:val="left"/>
      <w:pPr>
        <w:ind w:left="2160" w:hanging="360"/>
      </w:pPr>
      <w:rPr>
        <w:rFonts w:ascii="Arial Narrow" w:eastAsia="Times New Roman" w:hAnsi="Arial Narrow" w:cs="Calibri" w:hint="default"/>
      </w:r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4E96780"/>
    <w:multiLevelType w:val="hybridMultilevel"/>
    <w:tmpl w:val="0C42AF9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D834E8"/>
    <w:multiLevelType w:val="hybridMultilevel"/>
    <w:tmpl w:val="A89853F4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29591D"/>
    <w:multiLevelType w:val="hybridMultilevel"/>
    <w:tmpl w:val="28D49616"/>
    <w:lvl w:ilvl="0" w:tplc="1528FE9A">
      <w:start w:val="1"/>
      <w:numFmt w:val="decimal"/>
      <w:pStyle w:val="Referen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CB2F97"/>
    <w:multiLevelType w:val="hybridMultilevel"/>
    <w:tmpl w:val="DA3E1DF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C10227"/>
    <w:multiLevelType w:val="hybridMultilevel"/>
    <w:tmpl w:val="D3D4F9DE"/>
    <w:lvl w:ilvl="0" w:tplc="3809000F">
      <w:start w:val="1"/>
      <w:numFmt w:val="decimal"/>
      <w:lvlText w:val="%1."/>
      <w:lvlJc w:val="left"/>
      <w:pPr>
        <w:ind w:left="1080" w:hanging="360"/>
      </w:pPr>
      <w:rPr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4"/>
  </w:num>
  <w:num w:numId="3">
    <w:abstractNumId w:val="31"/>
  </w:num>
  <w:num w:numId="4">
    <w:abstractNumId w:val="27"/>
  </w:num>
  <w:num w:numId="5">
    <w:abstractNumId w:val="17"/>
  </w:num>
  <w:num w:numId="6">
    <w:abstractNumId w:val="5"/>
  </w:num>
  <w:num w:numId="7">
    <w:abstractNumId w:val="16"/>
  </w:num>
  <w:num w:numId="8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3"/>
  </w:num>
  <w:num w:numId="11">
    <w:abstractNumId w:val="12"/>
  </w:num>
  <w:num w:numId="12">
    <w:abstractNumId w:val="19"/>
  </w:num>
  <w:num w:numId="13">
    <w:abstractNumId w:val="8"/>
  </w:num>
  <w:num w:numId="14">
    <w:abstractNumId w:val="26"/>
  </w:num>
  <w:num w:numId="15">
    <w:abstractNumId w:val="14"/>
  </w:num>
  <w:num w:numId="16">
    <w:abstractNumId w:val="24"/>
  </w:num>
  <w:num w:numId="17">
    <w:abstractNumId w:val="18"/>
  </w:num>
  <w:num w:numId="18">
    <w:abstractNumId w:val="1"/>
  </w:num>
  <w:num w:numId="19">
    <w:abstractNumId w:val="6"/>
  </w:num>
  <w:num w:numId="20">
    <w:abstractNumId w:val="10"/>
  </w:num>
  <w:num w:numId="21">
    <w:abstractNumId w:val="2"/>
  </w:num>
  <w:num w:numId="22">
    <w:abstractNumId w:val="21"/>
  </w:num>
  <w:num w:numId="23">
    <w:abstractNumId w:val="7"/>
  </w:num>
  <w:num w:numId="24">
    <w:abstractNumId w:val="22"/>
  </w:num>
  <w:num w:numId="25">
    <w:abstractNumId w:val="13"/>
  </w:num>
  <w:num w:numId="26">
    <w:abstractNumId w:val="9"/>
  </w:num>
  <w:num w:numId="27">
    <w:abstractNumId w:val="3"/>
  </w:num>
  <w:num w:numId="28">
    <w:abstractNumId w:val="0"/>
  </w:num>
  <w:num w:numId="29">
    <w:abstractNumId w:val="23"/>
  </w:num>
  <w:num w:numId="30">
    <w:abstractNumId w:val="11"/>
  </w:num>
  <w:num w:numId="31">
    <w:abstractNumId w:val="32"/>
  </w:num>
  <w:num w:numId="32">
    <w:abstractNumId w:val="25"/>
  </w:num>
  <w:num w:numId="33">
    <w:abstractNumId w:val="30"/>
  </w:num>
  <w:num w:numId="34">
    <w:abstractNumId w:val="15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LA0Nja2sLQ0NbVU0lEKTi0uzszPAykwNKkFAF35hIctAAAA"/>
  </w:docVars>
  <w:rsids>
    <w:rsidRoot w:val="00577C12"/>
    <w:rsid w:val="00001F1A"/>
    <w:rsid w:val="000108B1"/>
    <w:rsid w:val="00024BDF"/>
    <w:rsid w:val="000402C5"/>
    <w:rsid w:val="0004219C"/>
    <w:rsid w:val="00042320"/>
    <w:rsid w:val="000456FC"/>
    <w:rsid w:val="0005326A"/>
    <w:rsid w:val="0005440A"/>
    <w:rsid w:val="00065236"/>
    <w:rsid w:val="00065798"/>
    <w:rsid w:val="00065AE5"/>
    <w:rsid w:val="00065E52"/>
    <w:rsid w:val="00066320"/>
    <w:rsid w:val="00067680"/>
    <w:rsid w:val="00067B96"/>
    <w:rsid w:val="00067E8F"/>
    <w:rsid w:val="00072EC7"/>
    <w:rsid w:val="000844D7"/>
    <w:rsid w:val="00085480"/>
    <w:rsid w:val="00092D8C"/>
    <w:rsid w:val="00093D5B"/>
    <w:rsid w:val="000947FD"/>
    <w:rsid w:val="000957F1"/>
    <w:rsid w:val="00096914"/>
    <w:rsid w:val="000A036C"/>
    <w:rsid w:val="000A65D9"/>
    <w:rsid w:val="000B0A16"/>
    <w:rsid w:val="000B0CEA"/>
    <w:rsid w:val="000B1115"/>
    <w:rsid w:val="000B2F42"/>
    <w:rsid w:val="000C19F3"/>
    <w:rsid w:val="000C4D49"/>
    <w:rsid w:val="000C65B7"/>
    <w:rsid w:val="000D4624"/>
    <w:rsid w:val="000D4765"/>
    <w:rsid w:val="000E148D"/>
    <w:rsid w:val="000E199B"/>
    <w:rsid w:val="000E2C7F"/>
    <w:rsid w:val="000E4699"/>
    <w:rsid w:val="000E5A0F"/>
    <w:rsid w:val="000E66BA"/>
    <w:rsid w:val="000F0046"/>
    <w:rsid w:val="000F61F9"/>
    <w:rsid w:val="00100D45"/>
    <w:rsid w:val="00103DBA"/>
    <w:rsid w:val="00104F0E"/>
    <w:rsid w:val="001062F1"/>
    <w:rsid w:val="00112AD0"/>
    <w:rsid w:val="00113AE3"/>
    <w:rsid w:val="001147EA"/>
    <w:rsid w:val="00114EB9"/>
    <w:rsid w:val="0011749E"/>
    <w:rsid w:val="00125765"/>
    <w:rsid w:val="00132B1A"/>
    <w:rsid w:val="00132E94"/>
    <w:rsid w:val="0013357A"/>
    <w:rsid w:val="0013760F"/>
    <w:rsid w:val="00140551"/>
    <w:rsid w:val="0014069A"/>
    <w:rsid w:val="00141410"/>
    <w:rsid w:val="0014270D"/>
    <w:rsid w:val="001505AA"/>
    <w:rsid w:val="00151044"/>
    <w:rsid w:val="00153E5B"/>
    <w:rsid w:val="00156D7E"/>
    <w:rsid w:val="001570E5"/>
    <w:rsid w:val="00162F00"/>
    <w:rsid w:val="001641BD"/>
    <w:rsid w:val="001657D7"/>
    <w:rsid w:val="00166372"/>
    <w:rsid w:val="00172238"/>
    <w:rsid w:val="00172536"/>
    <w:rsid w:val="001730EA"/>
    <w:rsid w:val="00173E1C"/>
    <w:rsid w:val="00177907"/>
    <w:rsid w:val="00177D7D"/>
    <w:rsid w:val="001814AD"/>
    <w:rsid w:val="00181D71"/>
    <w:rsid w:val="00183568"/>
    <w:rsid w:val="0018377C"/>
    <w:rsid w:val="001941B0"/>
    <w:rsid w:val="00194CEF"/>
    <w:rsid w:val="00194DF4"/>
    <w:rsid w:val="0019752D"/>
    <w:rsid w:val="001A03E5"/>
    <w:rsid w:val="001A1F41"/>
    <w:rsid w:val="001A262A"/>
    <w:rsid w:val="001A2C86"/>
    <w:rsid w:val="001A41DA"/>
    <w:rsid w:val="001A733F"/>
    <w:rsid w:val="001A7CE2"/>
    <w:rsid w:val="001A7D6A"/>
    <w:rsid w:val="001B40DF"/>
    <w:rsid w:val="001C1F78"/>
    <w:rsid w:val="001C319E"/>
    <w:rsid w:val="001C52DF"/>
    <w:rsid w:val="001D4043"/>
    <w:rsid w:val="001D74FE"/>
    <w:rsid w:val="001D7CA7"/>
    <w:rsid w:val="001E0E66"/>
    <w:rsid w:val="001E1E43"/>
    <w:rsid w:val="001E276A"/>
    <w:rsid w:val="001E4E3C"/>
    <w:rsid w:val="001F1FC6"/>
    <w:rsid w:val="001F219B"/>
    <w:rsid w:val="001F2E57"/>
    <w:rsid w:val="001F4382"/>
    <w:rsid w:val="001F45C7"/>
    <w:rsid w:val="002031BA"/>
    <w:rsid w:val="00204382"/>
    <w:rsid w:val="0020439D"/>
    <w:rsid w:val="00205641"/>
    <w:rsid w:val="00207267"/>
    <w:rsid w:val="00207C12"/>
    <w:rsid w:val="00210086"/>
    <w:rsid w:val="002103D4"/>
    <w:rsid w:val="00211518"/>
    <w:rsid w:val="00212D33"/>
    <w:rsid w:val="002141AA"/>
    <w:rsid w:val="002145E0"/>
    <w:rsid w:val="00215CB3"/>
    <w:rsid w:val="00221470"/>
    <w:rsid w:val="002217D0"/>
    <w:rsid w:val="00221CFE"/>
    <w:rsid w:val="00223C39"/>
    <w:rsid w:val="00243C92"/>
    <w:rsid w:val="00244100"/>
    <w:rsid w:val="00256421"/>
    <w:rsid w:val="00267829"/>
    <w:rsid w:val="00271E68"/>
    <w:rsid w:val="00272403"/>
    <w:rsid w:val="00274808"/>
    <w:rsid w:val="0027747B"/>
    <w:rsid w:val="002775A3"/>
    <w:rsid w:val="002839DB"/>
    <w:rsid w:val="00284C58"/>
    <w:rsid w:val="00284CE3"/>
    <w:rsid w:val="00285894"/>
    <w:rsid w:val="002A04E2"/>
    <w:rsid w:val="002B100F"/>
    <w:rsid w:val="002C1112"/>
    <w:rsid w:val="002C5C40"/>
    <w:rsid w:val="002D2759"/>
    <w:rsid w:val="002D3EB5"/>
    <w:rsid w:val="002D48A3"/>
    <w:rsid w:val="002D4B8E"/>
    <w:rsid w:val="002D64FF"/>
    <w:rsid w:val="002E15FE"/>
    <w:rsid w:val="002E1B2D"/>
    <w:rsid w:val="002E4526"/>
    <w:rsid w:val="002E47D5"/>
    <w:rsid w:val="002E53F0"/>
    <w:rsid w:val="002E6468"/>
    <w:rsid w:val="002F2AD8"/>
    <w:rsid w:val="002F3C66"/>
    <w:rsid w:val="002F7EEC"/>
    <w:rsid w:val="00301C07"/>
    <w:rsid w:val="00312650"/>
    <w:rsid w:val="003150CF"/>
    <w:rsid w:val="0032150F"/>
    <w:rsid w:val="00323B8C"/>
    <w:rsid w:val="00323DD0"/>
    <w:rsid w:val="003323A4"/>
    <w:rsid w:val="00332B14"/>
    <w:rsid w:val="00333BA1"/>
    <w:rsid w:val="00337A59"/>
    <w:rsid w:val="00343E87"/>
    <w:rsid w:val="00344D56"/>
    <w:rsid w:val="00350B61"/>
    <w:rsid w:val="0035182D"/>
    <w:rsid w:val="00352631"/>
    <w:rsid w:val="00353C1B"/>
    <w:rsid w:val="0035443E"/>
    <w:rsid w:val="00354C67"/>
    <w:rsid w:val="00356497"/>
    <w:rsid w:val="003714A8"/>
    <w:rsid w:val="00371E34"/>
    <w:rsid w:val="00373355"/>
    <w:rsid w:val="00373740"/>
    <w:rsid w:val="00377261"/>
    <w:rsid w:val="003804D5"/>
    <w:rsid w:val="003827AD"/>
    <w:rsid w:val="0038701A"/>
    <w:rsid w:val="00387925"/>
    <w:rsid w:val="00387934"/>
    <w:rsid w:val="003958B3"/>
    <w:rsid w:val="00395F2A"/>
    <w:rsid w:val="003966B1"/>
    <w:rsid w:val="00396E43"/>
    <w:rsid w:val="00397C9B"/>
    <w:rsid w:val="003A0E30"/>
    <w:rsid w:val="003A0EF9"/>
    <w:rsid w:val="003A2DB9"/>
    <w:rsid w:val="003A35EC"/>
    <w:rsid w:val="003A5124"/>
    <w:rsid w:val="003C0A42"/>
    <w:rsid w:val="003C3C77"/>
    <w:rsid w:val="003D50A5"/>
    <w:rsid w:val="003E0123"/>
    <w:rsid w:val="003E2F1F"/>
    <w:rsid w:val="003E34D0"/>
    <w:rsid w:val="003E3AAA"/>
    <w:rsid w:val="003E4063"/>
    <w:rsid w:val="003E51C7"/>
    <w:rsid w:val="003E7052"/>
    <w:rsid w:val="003F01D3"/>
    <w:rsid w:val="003F04BB"/>
    <w:rsid w:val="003F2378"/>
    <w:rsid w:val="003F2906"/>
    <w:rsid w:val="003F58B3"/>
    <w:rsid w:val="00401B4B"/>
    <w:rsid w:val="00402F08"/>
    <w:rsid w:val="00405FD7"/>
    <w:rsid w:val="0040680A"/>
    <w:rsid w:val="00411529"/>
    <w:rsid w:val="00413AEA"/>
    <w:rsid w:val="00416685"/>
    <w:rsid w:val="0042155C"/>
    <w:rsid w:val="00421871"/>
    <w:rsid w:val="004223CA"/>
    <w:rsid w:val="004321C5"/>
    <w:rsid w:val="0043597C"/>
    <w:rsid w:val="004421FD"/>
    <w:rsid w:val="00453AAD"/>
    <w:rsid w:val="00453B32"/>
    <w:rsid w:val="004616B0"/>
    <w:rsid w:val="00464D39"/>
    <w:rsid w:val="00470192"/>
    <w:rsid w:val="00475B68"/>
    <w:rsid w:val="004763EB"/>
    <w:rsid w:val="00483AA9"/>
    <w:rsid w:val="004872BC"/>
    <w:rsid w:val="00491A45"/>
    <w:rsid w:val="00495268"/>
    <w:rsid w:val="00497498"/>
    <w:rsid w:val="004A0AAC"/>
    <w:rsid w:val="004A11F4"/>
    <w:rsid w:val="004A38A9"/>
    <w:rsid w:val="004A48BB"/>
    <w:rsid w:val="004A6771"/>
    <w:rsid w:val="004B016A"/>
    <w:rsid w:val="004B113B"/>
    <w:rsid w:val="004C3607"/>
    <w:rsid w:val="004C648C"/>
    <w:rsid w:val="004C6A5C"/>
    <w:rsid w:val="004C7153"/>
    <w:rsid w:val="004D0BEC"/>
    <w:rsid w:val="004D3B5A"/>
    <w:rsid w:val="004D3F91"/>
    <w:rsid w:val="004D4AF4"/>
    <w:rsid w:val="004D6619"/>
    <w:rsid w:val="004E0A46"/>
    <w:rsid w:val="004E1BCB"/>
    <w:rsid w:val="004E5264"/>
    <w:rsid w:val="004F754B"/>
    <w:rsid w:val="005002B8"/>
    <w:rsid w:val="00501A15"/>
    <w:rsid w:val="00506E81"/>
    <w:rsid w:val="00511172"/>
    <w:rsid w:val="00513C83"/>
    <w:rsid w:val="005148DE"/>
    <w:rsid w:val="00516B62"/>
    <w:rsid w:val="0052248F"/>
    <w:rsid w:val="0052659A"/>
    <w:rsid w:val="00527582"/>
    <w:rsid w:val="00527686"/>
    <w:rsid w:val="00531955"/>
    <w:rsid w:val="005327F6"/>
    <w:rsid w:val="00540493"/>
    <w:rsid w:val="005451C5"/>
    <w:rsid w:val="00545CDC"/>
    <w:rsid w:val="00547B90"/>
    <w:rsid w:val="00556D14"/>
    <w:rsid w:val="005609A1"/>
    <w:rsid w:val="00563682"/>
    <w:rsid w:val="00570C0C"/>
    <w:rsid w:val="00571509"/>
    <w:rsid w:val="00573851"/>
    <w:rsid w:val="00577C12"/>
    <w:rsid w:val="00577D0E"/>
    <w:rsid w:val="00593FB5"/>
    <w:rsid w:val="00594DF0"/>
    <w:rsid w:val="005A33F9"/>
    <w:rsid w:val="005A3E4F"/>
    <w:rsid w:val="005B5D53"/>
    <w:rsid w:val="005B7DF9"/>
    <w:rsid w:val="005C53C0"/>
    <w:rsid w:val="005C60ED"/>
    <w:rsid w:val="005C6A8B"/>
    <w:rsid w:val="005D0EFB"/>
    <w:rsid w:val="005D246D"/>
    <w:rsid w:val="005D4050"/>
    <w:rsid w:val="005D5F4A"/>
    <w:rsid w:val="005D668C"/>
    <w:rsid w:val="005E09F7"/>
    <w:rsid w:val="005E5201"/>
    <w:rsid w:val="005F1419"/>
    <w:rsid w:val="005F2B70"/>
    <w:rsid w:val="00603212"/>
    <w:rsid w:val="006105F4"/>
    <w:rsid w:val="006109D1"/>
    <w:rsid w:val="00611690"/>
    <w:rsid w:val="00611BC1"/>
    <w:rsid w:val="006126E9"/>
    <w:rsid w:val="00613798"/>
    <w:rsid w:val="00615B33"/>
    <w:rsid w:val="00622BD5"/>
    <w:rsid w:val="00622BE6"/>
    <w:rsid w:val="006230D3"/>
    <w:rsid w:val="0062483E"/>
    <w:rsid w:val="00625AAD"/>
    <w:rsid w:val="00625F26"/>
    <w:rsid w:val="00627F22"/>
    <w:rsid w:val="00630F76"/>
    <w:rsid w:val="00632340"/>
    <w:rsid w:val="006371B6"/>
    <w:rsid w:val="00642112"/>
    <w:rsid w:val="00643F4E"/>
    <w:rsid w:val="006460AE"/>
    <w:rsid w:val="006469DB"/>
    <w:rsid w:val="00646AB1"/>
    <w:rsid w:val="006520E8"/>
    <w:rsid w:val="006524DB"/>
    <w:rsid w:val="00660447"/>
    <w:rsid w:val="00666451"/>
    <w:rsid w:val="00673552"/>
    <w:rsid w:val="006746B0"/>
    <w:rsid w:val="006766BC"/>
    <w:rsid w:val="00680911"/>
    <w:rsid w:val="0068763E"/>
    <w:rsid w:val="00693905"/>
    <w:rsid w:val="00693EF4"/>
    <w:rsid w:val="006A008C"/>
    <w:rsid w:val="006A53F2"/>
    <w:rsid w:val="006A564C"/>
    <w:rsid w:val="006B0FCC"/>
    <w:rsid w:val="006B5D3A"/>
    <w:rsid w:val="006C1DFA"/>
    <w:rsid w:val="006C3A70"/>
    <w:rsid w:val="006C4F08"/>
    <w:rsid w:val="006C679C"/>
    <w:rsid w:val="006D4DFB"/>
    <w:rsid w:val="006D55BD"/>
    <w:rsid w:val="006D5668"/>
    <w:rsid w:val="006D70F7"/>
    <w:rsid w:val="006D752D"/>
    <w:rsid w:val="006D7F29"/>
    <w:rsid w:val="006E2DA5"/>
    <w:rsid w:val="006E2E8B"/>
    <w:rsid w:val="006E556E"/>
    <w:rsid w:val="006E68BE"/>
    <w:rsid w:val="006E6A73"/>
    <w:rsid w:val="006F4269"/>
    <w:rsid w:val="006F6DA7"/>
    <w:rsid w:val="00702BF7"/>
    <w:rsid w:val="007079EC"/>
    <w:rsid w:val="0071453F"/>
    <w:rsid w:val="00714CF5"/>
    <w:rsid w:val="0071649C"/>
    <w:rsid w:val="007174B1"/>
    <w:rsid w:val="007234AE"/>
    <w:rsid w:val="00734586"/>
    <w:rsid w:val="00734617"/>
    <w:rsid w:val="0073532F"/>
    <w:rsid w:val="00744BA2"/>
    <w:rsid w:val="0075104D"/>
    <w:rsid w:val="00761A84"/>
    <w:rsid w:val="0076584A"/>
    <w:rsid w:val="00766F2D"/>
    <w:rsid w:val="00781268"/>
    <w:rsid w:val="007847F4"/>
    <w:rsid w:val="0078516A"/>
    <w:rsid w:val="007900D8"/>
    <w:rsid w:val="00791671"/>
    <w:rsid w:val="007951BC"/>
    <w:rsid w:val="007B1400"/>
    <w:rsid w:val="007B1EAE"/>
    <w:rsid w:val="007B2B3E"/>
    <w:rsid w:val="007B3547"/>
    <w:rsid w:val="007B67BA"/>
    <w:rsid w:val="007B75C8"/>
    <w:rsid w:val="007C1F6C"/>
    <w:rsid w:val="007C5DC9"/>
    <w:rsid w:val="007C77CF"/>
    <w:rsid w:val="007D4829"/>
    <w:rsid w:val="007E348A"/>
    <w:rsid w:val="007F0837"/>
    <w:rsid w:val="007F1633"/>
    <w:rsid w:val="00801423"/>
    <w:rsid w:val="008053C9"/>
    <w:rsid w:val="00813636"/>
    <w:rsid w:val="00816003"/>
    <w:rsid w:val="008175A6"/>
    <w:rsid w:val="00822FC5"/>
    <w:rsid w:val="008240C7"/>
    <w:rsid w:val="00824FA0"/>
    <w:rsid w:val="0082669E"/>
    <w:rsid w:val="00826FEC"/>
    <w:rsid w:val="00834D69"/>
    <w:rsid w:val="00836D9B"/>
    <w:rsid w:val="0084372D"/>
    <w:rsid w:val="008445DE"/>
    <w:rsid w:val="00847098"/>
    <w:rsid w:val="008470B8"/>
    <w:rsid w:val="0085073A"/>
    <w:rsid w:val="008507DA"/>
    <w:rsid w:val="008512A7"/>
    <w:rsid w:val="00853251"/>
    <w:rsid w:val="00857B0D"/>
    <w:rsid w:val="00861FE7"/>
    <w:rsid w:val="00862313"/>
    <w:rsid w:val="00864EF0"/>
    <w:rsid w:val="00865FBA"/>
    <w:rsid w:val="008676CE"/>
    <w:rsid w:val="00870B72"/>
    <w:rsid w:val="00882258"/>
    <w:rsid w:val="0088263A"/>
    <w:rsid w:val="00884253"/>
    <w:rsid w:val="008874F3"/>
    <w:rsid w:val="008900DA"/>
    <w:rsid w:val="00890C07"/>
    <w:rsid w:val="00891E9F"/>
    <w:rsid w:val="00897EFD"/>
    <w:rsid w:val="008A275E"/>
    <w:rsid w:val="008A2ABF"/>
    <w:rsid w:val="008B15E8"/>
    <w:rsid w:val="008B2241"/>
    <w:rsid w:val="008B566C"/>
    <w:rsid w:val="008C11D4"/>
    <w:rsid w:val="008C2453"/>
    <w:rsid w:val="008C3121"/>
    <w:rsid w:val="008C5F12"/>
    <w:rsid w:val="008C7416"/>
    <w:rsid w:val="008D4AA1"/>
    <w:rsid w:val="008D52DB"/>
    <w:rsid w:val="008E00FF"/>
    <w:rsid w:val="008E037C"/>
    <w:rsid w:val="008F5AB9"/>
    <w:rsid w:val="00900873"/>
    <w:rsid w:val="00901AD9"/>
    <w:rsid w:val="00901C42"/>
    <w:rsid w:val="0090267F"/>
    <w:rsid w:val="00902E5D"/>
    <w:rsid w:val="009101C5"/>
    <w:rsid w:val="009167F8"/>
    <w:rsid w:val="00923865"/>
    <w:rsid w:val="00926BD0"/>
    <w:rsid w:val="009328E5"/>
    <w:rsid w:val="00932E07"/>
    <w:rsid w:val="00934496"/>
    <w:rsid w:val="00944091"/>
    <w:rsid w:val="009453C5"/>
    <w:rsid w:val="00950BF1"/>
    <w:rsid w:val="00955A71"/>
    <w:rsid w:val="00956D02"/>
    <w:rsid w:val="00960B5C"/>
    <w:rsid w:val="0096637B"/>
    <w:rsid w:val="009669E1"/>
    <w:rsid w:val="0097710D"/>
    <w:rsid w:val="00981932"/>
    <w:rsid w:val="00982B4A"/>
    <w:rsid w:val="00983875"/>
    <w:rsid w:val="00983F6D"/>
    <w:rsid w:val="00984160"/>
    <w:rsid w:val="00994B5F"/>
    <w:rsid w:val="009952C5"/>
    <w:rsid w:val="00997C55"/>
    <w:rsid w:val="009A3F51"/>
    <w:rsid w:val="009A4CE9"/>
    <w:rsid w:val="009A5801"/>
    <w:rsid w:val="009B08E5"/>
    <w:rsid w:val="009B16E9"/>
    <w:rsid w:val="009B37B2"/>
    <w:rsid w:val="009B4405"/>
    <w:rsid w:val="009B4799"/>
    <w:rsid w:val="009D09F4"/>
    <w:rsid w:val="009D1E0C"/>
    <w:rsid w:val="009E15BB"/>
    <w:rsid w:val="009E20BB"/>
    <w:rsid w:val="009E499C"/>
    <w:rsid w:val="009E5A3B"/>
    <w:rsid w:val="009F13FB"/>
    <w:rsid w:val="009F56F7"/>
    <w:rsid w:val="009F672E"/>
    <w:rsid w:val="00A05C10"/>
    <w:rsid w:val="00A106C3"/>
    <w:rsid w:val="00A1361B"/>
    <w:rsid w:val="00A15EAC"/>
    <w:rsid w:val="00A16834"/>
    <w:rsid w:val="00A205EF"/>
    <w:rsid w:val="00A26537"/>
    <w:rsid w:val="00A30EE4"/>
    <w:rsid w:val="00A329D2"/>
    <w:rsid w:val="00A32D50"/>
    <w:rsid w:val="00A4027D"/>
    <w:rsid w:val="00A47ED4"/>
    <w:rsid w:val="00A503CE"/>
    <w:rsid w:val="00A522D3"/>
    <w:rsid w:val="00A53B96"/>
    <w:rsid w:val="00A53DEC"/>
    <w:rsid w:val="00A55864"/>
    <w:rsid w:val="00A60D1E"/>
    <w:rsid w:val="00A65B2A"/>
    <w:rsid w:val="00A67E25"/>
    <w:rsid w:val="00A7308C"/>
    <w:rsid w:val="00A74A74"/>
    <w:rsid w:val="00A75BAB"/>
    <w:rsid w:val="00A7642A"/>
    <w:rsid w:val="00A77794"/>
    <w:rsid w:val="00A83952"/>
    <w:rsid w:val="00A90BF0"/>
    <w:rsid w:val="00A9206C"/>
    <w:rsid w:val="00A94922"/>
    <w:rsid w:val="00A95A05"/>
    <w:rsid w:val="00A96408"/>
    <w:rsid w:val="00A97828"/>
    <w:rsid w:val="00AA1948"/>
    <w:rsid w:val="00AA19D9"/>
    <w:rsid w:val="00AA403D"/>
    <w:rsid w:val="00AB3726"/>
    <w:rsid w:val="00AB7BAB"/>
    <w:rsid w:val="00AC01A2"/>
    <w:rsid w:val="00AC1441"/>
    <w:rsid w:val="00AC30D0"/>
    <w:rsid w:val="00AD1A22"/>
    <w:rsid w:val="00AD26B7"/>
    <w:rsid w:val="00AD4E60"/>
    <w:rsid w:val="00AE1EA3"/>
    <w:rsid w:val="00AE1F7B"/>
    <w:rsid w:val="00AE51E6"/>
    <w:rsid w:val="00B0333B"/>
    <w:rsid w:val="00B03B9E"/>
    <w:rsid w:val="00B066B0"/>
    <w:rsid w:val="00B102AE"/>
    <w:rsid w:val="00B10B5F"/>
    <w:rsid w:val="00B1314C"/>
    <w:rsid w:val="00B25FEC"/>
    <w:rsid w:val="00B2606A"/>
    <w:rsid w:val="00B337D4"/>
    <w:rsid w:val="00B37A43"/>
    <w:rsid w:val="00B43786"/>
    <w:rsid w:val="00B439A3"/>
    <w:rsid w:val="00B4634B"/>
    <w:rsid w:val="00B5156C"/>
    <w:rsid w:val="00B53BE4"/>
    <w:rsid w:val="00B61BE1"/>
    <w:rsid w:val="00B6445F"/>
    <w:rsid w:val="00B6707E"/>
    <w:rsid w:val="00B814DD"/>
    <w:rsid w:val="00B81DBB"/>
    <w:rsid w:val="00B83630"/>
    <w:rsid w:val="00B94B89"/>
    <w:rsid w:val="00B96983"/>
    <w:rsid w:val="00B970D6"/>
    <w:rsid w:val="00BA2F14"/>
    <w:rsid w:val="00BA4532"/>
    <w:rsid w:val="00BA71D3"/>
    <w:rsid w:val="00BB3EC3"/>
    <w:rsid w:val="00BB6835"/>
    <w:rsid w:val="00BC0BF4"/>
    <w:rsid w:val="00BC2500"/>
    <w:rsid w:val="00BD229F"/>
    <w:rsid w:val="00BD2A7D"/>
    <w:rsid w:val="00BD339D"/>
    <w:rsid w:val="00BD3CA6"/>
    <w:rsid w:val="00BD7094"/>
    <w:rsid w:val="00BE45DF"/>
    <w:rsid w:val="00BE4979"/>
    <w:rsid w:val="00BE5961"/>
    <w:rsid w:val="00BF09B2"/>
    <w:rsid w:val="00BF12FC"/>
    <w:rsid w:val="00BF5B5E"/>
    <w:rsid w:val="00BF62A4"/>
    <w:rsid w:val="00BF7054"/>
    <w:rsid w:val="00C02A81"/>
    <w:rsid w:val="00C0347A"/>
    <w:rsid w:val="00C067B7"/>
    <w:rsid w:val="00C067CA"/>
    <w:rsid w:val="00C116CC"/>
    <w:rsid w:val="00C21609"/>
    <w:rsid w:val="00C275B9"/>
    <w:rsid w:val="00C31CB1"/>
    <w:rsid w:val="00C33E01"/>
    <w:rsid w:val="00C35A62"/>
    <w:rsid w:val="00C43273"/>
    <w:rsid w:val="00C51E65"/>
    <w:rsid w:val="00C529AE"/>
    <w:rsid w:val="00C57678"/>
    <w:rsid w:val="00C6003C"/>
    <w:rsid w:val="00C62EAD"/>
    <w:rsid w:val="00C82D91"/>
    <w:rsid w:val="00C83358"/>
    <w:rsid w:val="00C84E47"/>
    <w:rsid w:val="00C86919"/>
    <w:rsid w:val="00C9180B"/>
    <w:rsid w:val="00C95016"/>
    <w:rsid w:val="00C96748"/>
    <w:rsid w:val="00CA0B91"/>
    <w:rsid w:val="00CA2EA8"/>
    <w:rsid w:val="00CA2F28"/>
    <w:rsid w:val="00CA3C81"/>
    <w:rsid w:val="00CA7181"/>
    <w:rsid w:val="00CA71B2"/>
    <w:rsid w:val="00CB1A09"/>
    <w:rsid w:val="00CB4205"/>
    <w:rsid w:val="00CC1A88"/>
    <w:rsid w:val="00CC27B6"/>
    <w:rsid w:val="00CC3309"/>
    <w:rsid w:val="00CC4005"/>
    <w:rsid w:val="00CC6CD0"/>
    <w:rsid w:val="00CD3464"/>
    <w:rsid w:val="00CD3AE3"/>
    <w:rsid w:val="00CD44D8"/>
    <w:rsid w:val="00CD4933"/>
    <w:rsid w:val="00CD5527"/>
    <w:rsid w:val="00CE0F88"/>
    <w:rsid w:val="00CE2820"/>
    <w:rsid w:val="00CE5FB2"/>
    <w:rsid w:val="00CF20D0"/>
    <w:rsid w:val="00CF6614"/>
    <w:rsid w:val="00CF7D49"/>
    <w:rsid w:val="00D029BD"/>
    <w:rsid w:val="00D0618C"/>
    <w:rsid w:val="00D06FF5"/>
    <w:rsid w:val="00D07005"/>
    <w:rsid w:val="00D13638"/>
    <w:rsid w:val="00D1559F"/>
    <w:rsid w:val="00D15FC8"/>
    <w:rsid w:val="00D173F9"/>
    <w:rsid w:val="00D2313E"/>
    <w:rsid w:val="00D241E6"/>
    <w:rsid w:val="00D24DB4"/>
    <w:rsid w:val="00D32629"/>
    <w:rsid w:val="00D35E18"/>
    <w:rsid w:val="00D371F8"/>
    <w:rsid w:val="00D45425"/>
    <w:rsid w:val="00D50315"/>
    <w:rsid w:val="00D50578"/>
    <w:rsid w:val="00D50CCF"/>
    <w:rsid w:val="00D52324"/>
    <w:rsid w:val="00D56945"/>
    <w:rsid w:val="00D60E53"/>
    <w:rsid w:val="00D61F07"/>
    <w:rsid w:val="00D63113"/>
    <w:rsid w:val="00D745BC"/>
    <w:rsid w:val="00D747C0"/>
    <w:rsid w:val="00D82FAC"/>
    <w:rsid w:val="00D836B5"/>
    <w:rsid w:val="00D83A94"/>
    <w:rsid w:val="00D83B11"/>
    <w:rsid w:val="00D83C9C"/>
    <w:rsid w:val="00D84A37"/>
    <w:rsid w:val="00D86354"/>
    <w:rsid w:val="00D863B2"/>
    <w:rsid w:val="00D86554"/>
    <w:rsid w:val="00D86B30"/>
    <w:rsid w:val="00D87547"/>
    <w:rsid w:val="00D9399C"/>
    <w:rsid w:val="00D955F3"/>
    <w:rsid w:val="00DA182C"/>
    <w:rsid w:val="00DA51EB"/>
    <w:rsid w:val="00DA64D5"/>
    <w:rsid w:val="00DA687D"/>
    <w:rsid w:val="00DB3009"/>
    <w:rsid w:val="00DB573C"/>
    <w:rsid w:val="00DB6CFD"/>
    <w:rsid w:val="00DC1C0B"/>
    <w:rsid w:val="00DD416A"/>
    <w:rsid w:val="00DD70AD"/>
    <w:rsid w:val="00DE060B"/>
    <w:rsid w:val="00DE13C8"/>
    <w:rsid w:val="00DE193D"/>
    <w:rsid w:val="00DE648F"/>
    <w:rsid w:val="00DE6D49"/>
    <w:rsid w:val="00DE732D"/>
    <w:rsid w:val="00DF17C6"/>
    <w:rsid w:val="00DF3F13"/>
    <w:rsid w:val="00DF3F54"/>
    <w:rsid w:val="00DF5A1C"/>
    <w:rsid w:val="00DF5C1C"/>
    <w:rsid w:val="00E001E0"/>
    <w:rsid w:val="00E0148A"/>
    <w:rsid w:val="00E0462A"/>
    <w:rsid w:val="00E07684"/>
    <w:rsid w:val="00E07E9D"/>
    <w:rsid w:val="00E10FDA"/>
    <w:rsid w:val="00E12885"/>
    <w:rsid w:val="00E133E2"/>
    <w:rsid w:val="00E15294"/>
    <w:rsid w:val="00E16F28"/>
    <w:rsid w:val="00E17078"/>
    <w:rsid w:val="00E171A4"/>
    <w:rsid w:val="00E21547"/>
    <w:rsid w:val="00E33659"/>
    <w:rsid w:val="00E40871"/>
    <w:rsid w:val="00E440F1"/>
    <w:rsid w:val="00E46B2A"/>
    <w:rsid w:val="00E544D6"/>
    <w:rsid w:val="00E54BB0"/>
    <w:rsid w:val="00E65A7A"/>
    <w:rsid w:val="00E674D2"/>
    <w:rsid w:val="00E72AD3"/>
    <w:rsid w:val="00E77F53"/>
    <w:rsid w:val="00E836A4"/>
    <w:rsid w:val="00E8404C"/>
    <w:rsid w:val="00E86217"/>
    <w:rsid w:val="00E91476"/>
    <w:rsid w:val="00E94C1F"/>
    <w:rsid w:val="00E97C26"/>
    <w:rsid w:val="00EA2E24"/>
    <w:rsid w:val="00EA64E1"/>
    <w:rsid w:val="00EB1A4E"/>
    <w:rsid w:val="00EB395E"/>
    <w:rsid w:val="00EB5600"/>
    <w:rsid w:val="00EC282B"/>
    <w:rsid w:val="00EC3BB0"/>
    <w:rsid w:val="00EC51DF"/>
    <w:rsid w:val="00EC7695"/>
    <w:rsid w:val="00ED0735"/>
    <w:rsid w:val="00ED4AB9"/>
    <w:rsid w:val="00ED52B1"/>
    <w:rsid w:val="00EE2C10"/>
    <w:rsid w:val="00EE32E4"/>
    <w:rsid w:val="00EF099A"/>
    <w:rsid w:val="00EF12C4"/>
    <w:rsid w:val="00EF24E5"/>
    <w:rsid w:val="00EF36E2"/>
    <w:rsid w:val="00EF3B51"/>
    <w:rsid w:val="00EF41EC"/>
    <w:rsid w:val="00EF48E6"/>
    <w:rsid w:val="00EF4E90"/>
    <w:rsid w:val="00EF72DD"/>
    <w:rsid w:val="00F00D15"/>
    <w:rsid w:val="00F01AF8"/>
    <w:rsid w:val="00F05F02"/>
    <w:rsid w:val="00F06C24"/>
    <w:rsid w:val="00F07254"/>
    <w:rsid w:val="00F07FCE"/>
    <w:rsid w:val="00F113A0"/>
    <w:rsid w:val="00F132E8"/>
    <w:rsid w:val="00F15750"/>
    <w:rsid w:val="00F21265"/>
    <w:rsid w:val="00F21745"/>
    <w:rsid w:val="00F22979"/>
    <w:rsid w:val="00F23A4D"/>
    <w:rsid w:val="00F240BA"/>
    <w:rsid w:val="00F254C7"/>
    <w:rsid w:val="00F27A66"/>
    <w:rsid w:val="00F61463"/>
    <w:rsid w:val="00F63D10"/>
    <w:rsid w:val="00F70468"/>
    <w:rsid w:val="00F757D3"/>
    <w:rsid w:val="00F75F56"/>
    <w:rsid w:val="00F871CF"/>
    <w:rsid w:val="00F90235"/>
    <w:rsid w:val="00F90A4B"/>
    <w:rsid w:val="00FA012E"/>
    <w:rsid w:val="00FA016E"/>
    <w:rsid w:val="00FA1AF1"/>
    <w:rsid w:val="00FA56F9"/>
    <w:rsid w:val="00FA78D8"/>
    <w:rsid w:val="00FB7ADB"/>
    <w:rsid w:val="00FB7BE3"/>
    <w:rsid w:val="00FC0C0D"/>
    <w:rsid w:val="00FD2217"/>
    <w:rsid w:val="00FD2910"/>
    <w:rsid w:val="00FD2EA5"/>
    <w:rsid w:val="00FD46FB"/>
    <w:rsid w:val="00FD6F79"/>
    <w:rsid w:val="00FE630B"/>
    <w:rsid w:val="00FF6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556246"/>
  <w15:docId w15:val="{6CAF4E10-D8A0-4C2D-81DD-E641556B6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836A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qFormat/>
    <w:rsid w:val="008676CE"/>
    <w:pPr>
      <w:keepNext/>
      <w:jc w:val="center"/>
      <w:outlineLvl w:val="0"/>
    </w:pPr>
    <w:rPr>
      <w:rFonts w:ascii="Abadi" w:hAnsi="Abadi"/>
      <w:b/>
      <w:bCs/>
      <w:sz w:val="28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8676CE"/>
    <w:pPr>
      <w:keepNext/>
      <w:numPr>
        <w:numId w:val="14"/>
      </w:numPr>
      <w:spacing w:before="240" w:after="60" w:line="276" w:lineRule="auto"/>
      <w:jc w:val="both"/>
      <w:outlineLvl w:val="1"/>
    </w:pPr>
    <w:rPr>
      <w:rFonts w:ascii="Abadi" w:hAnsi="Abadi"/>
      <w:b/>
      <w:bCs/>
      <w:iCs/>
      <w:szCs w:val="28"/>
      <w:lang w:val="x-none" w:eastAsia="en-US"/>
    </w:rPr>
  </w:style>
  <w:style w:type="paragraph" w:styleId="Heading3">
    <w:name w:val="heading 3"/>
    <w:basedOn w:val="Normal"/>
    <w:next w:val="Normal"/>
    <w:link w:val="Heading3Char"/>
    <w:unhideWhenUsed/>
    <w:qFormat/>
    <w:rsid w:val="003958B3"/>
    <w:pPr>
      <w:keepNext/>
      <w:spacing w:before="240" w:after="60" w:line="276" w:lineRule="auto"/>
      <w:jc w:val="both"/>
      <w:outlineLvl w:val="2"/>
    </w:pPr>
    <w:rPr>
      <w:rFonts w:ascii="Cambria" w:hAnsi="Cambria"/>
      <w:b/>
      <w:bCs/>
      <w:sz w:val="26"/>
      <w:szCs w:val="26"/>
      <w:lang w:val="id-ID" w:eastAsia="x-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6A7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3958B3"/>
    <w:pPr>
      <w:spacing w:before="240" w:after="60"/>
      <w:jc w:val="both"/>
      <w:outlineLvl w:val="4"/>
    </w:pPr>
    <w:rPr>
      <w:b/>
      <w:bCs/>
      <w:i/>
      <w:i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901AD9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1AD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1AD9"/>
    <w:rPr>
      <w:vertAlign w:val="superscript"/>
    </w:rPr>
  </w:style>
  <w:style w:type="paragraph" w:styleId="ListParagraph">
    <w:name w:val="List Paragraph"/>
    <w:basedOn w:val="Normal"/>
    <w:uiPriority w:val="34"/>
    <w:qFormat/>
    <w:rsid w:val="00577C1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77C1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C1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styleId="PageNumber">
    <w:name w:val="page number"/>
    <w:basedOn w:val="DefaultParagraphFont"/>
    <w:uiPriority w:val="99"/>
    <w:unhideWhenUsed/>
    <w:rsid w:val="00577C12"/>
  </w:style>
  <w:style w:type="paragraph" w:styleId="Header">
    <w:name w:val="header"/>
    <w:basedOn w:val="Normal"/>
    <w:link w:val="HeaderChar"/>
    <w:uiPriority w:val="99"/>
    <w:unhideWhenUsed/>
    <w:rsid w:val="00577C1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7C12"/>
    <w:rPr>
      <w:rFonts w:ascii="Times New Roman" w:eastAsia="Times New Roman" w:hAnsi="Times New Roman" w:cs="Times New Roman"/>
      <w:sz w:val="24"/>
      <w:szCs w:val="20"/>
      <w:lang w:val="en-GB" w:eastAsia="ja-JP"/>
    </w:rPr>
  </w:style>
  <w:style w:type="character" w:customStyle="1" w:styleId="Heading1Char">
    <w:name w:val="Heading 1 Char"/>
    <w:basedOn w:val="DefaultParagraphFont"/>
    <w:link w:val="Heading1"/>
    <w:rsid w:val="008676CE"/>
    <w:rPr>
      <w:rFonts w:ascii="Abadi" w:eastAsia="Times New Roman" w:hAnsi="Abadi" w:cs="Times New Roman"/>
      <w:b/>
      <w:bCs/>
      <w:sz w:val="28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rsid w:val="008676CE"/>
    <w:rPr>
      <w:rFonts w:ascii="Abadi" w:eastAsia="Times New Roman" w:hAnsi="Abadi" w:cs="Times New Roman"/>
      <w:b/>
      <w:bCs/>
      <w:iCs/>
      <w:sz w:val="24"/>
      <w:szCs w:val="28"/>
      <w:lang w:val="x-none"/>
    </w:rPr>
  </w:style>
  <w:style w:type="character" w:customStyle="1" w:styleId="Heading3Char">
    <w:name w:val="Heading 3 Char"/>
    <w:basedOn w:val="DefaultParagraphFont"/>
    <w:link w:val="Heading3"/>
    <w:rsid w:val="003958B3"/>
    <w:rPr>
      <w:rFonts w:ascii="Cambria" w:eastAsia="Times New Roman" w:hAnsi="Cambria" w:cs="Times New Roman"/>
      <w:b/>
      <w:bCs/>
      <w:sz w:val="26"/>
      <w:szCs w:val="26"/>
      <w:lang w:eastAsia="x-none"/>
    </w:rPr>
  </w:style>
  <w:style w:type="character" w:customStyle="1" w:styleId="Heading5Char">
    <w:name w:val="Heading 5 Char"/>
    <w:basedOn w:val="DefaultParagraphFont"/>
    <w:link w:val="Heading5"/>
    <w:rsid w:val="003958B3"/>
    <w:rPr>
      <w:rFonts w:ascii="Times New Roman" w:eastAsia="Times New Roman" w:hAnsi="Times New Roman" w:cs="Times New Roman"/>
      <w:b/>
      <w:bCs/>
      <w:i/>
      <w:iCs/>
      <w:sz w:val="26"/>
      <w:szCs w:val="26"/>
      <w:lang w:val="en-US"/>
    </w:rPr>
  </w:style>
  <w:style w:type="paragraph" w:customStyle="1" w:styleId="Style7">
    <w:name w:val="Style 7"/>
    <w:rsid w:val="003958B3"/>
    <w:pPr>
      <w:widowControl w:val="0"/>
      <w:autoSpaceDE w:val="0"/>
      <w:autoSpaceDN w:val="0"/>
      <w:spacing w:after="0" w:line="300" w:lineRule="auto"/>
      <w:jc w:val="both"/>
    </w:pPr>
    <w:rPr>
      <w:rFonts w:ascii="Times New Roman" w:eastAsia="MS Mincho" w:hAnsi="Times New Roman" w:cs="Times New Roman"/>
      <w:sz w:val="20"/>
      <w:szCs w:val="20"/>
      <w:lang w:val="en-US" w:eastAsia="ja-JP"/>
    </w:rPr>
  </w:style>
  <w:style w:type="paragraph" w:customStyle="1" w:styleId="Style5">
    <w:name w:val="Style 5"/>
    <w:uiPriority w:val="99"/>
    <w:rsid w:val="003958B3"/>
    <w:pPr>
      <w:widowControl w:val="0"/>
      <w:autoSpaceDE w:val="0"/>
      <w:autoSpaceDN w:val="0"/>
      <w:spacing w:after="0" w:line="300" w:lineRule="auto"/>
      <w:ind w:left="504"/>
      <w:jc w:val="both"/>
    </w:pPr>
    <w:rPr>
      <w:rFonts w:ascii="Times New Roman" w:eastAsia="MS Mincho" w:hAnsi="Times New Roman" w:cs="Times New Roman"/>
      <w:lang w:val="en-US" w:eastAsia="ja-JP"/>
    </w:rPr>
  </w:style>
  <w:style w:type="character" w:customStyle="1" w:styleId="CharacterStyle2">
    <w:name w:val="Character Style 2"/>
    <w:rsid w:val="003958B3"/>
    <w:rPr>
      <w:sz w:val="22"/>
      <w:szCs w:val="22"/>
    </w:rPr>
  </w:style>
  <w:style w:type="table" w:styleId="TableGrid">
    <w:name w:val="Table Grid"/>
    <w:basedOn w:val="TableNormal"/>
    <w:uiPriority w:val="39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8">
    <w:name w:val="Style 8"/>
    <w:rsid w:val="003958B3"/>
    <w:pPr>
      <w:widowControl w:val="0"/>
      <w:autoSpaceDE w:val="0"/>
      <w:autoSpaceDN w:val="0"/>
      <w:spacing w:before="288" w:after="0" w:line="300" w:lineRule="auto"/>
      <w:ind w:left="648" w:hanging="360"/>
      <w:jc w:val="both"/>
    </w:pPr>
    <w:rPr>
      <w:rFonts w:ascii="Times New Roman" w:eastAsia="MS Mincho" w:hAnsi="Times New Roman" w:cs="Times New Roman"/>
      <w:lang w:val="en-US" w:eastAsia="ja-JP"/>
    </w:rPr>
  </w:style>
  <w:style w:type="character" w:styleId="Hyperlink">
    <w:name w:val="Hyperlink"/>
    <w:uiPriority w:val="99"/>
    <w:unhideWhenUsed/>
    <w:rsid w:val="003958B3"/>
    <w:rPr>
      <w:color w:val="0000FF"/>
      <w:u w:val="single"/>
    </w:rPr>
  </w:style>
  <w:style w:type="paragraph" w:customStyle="1" w:styleId="Style3">
    <w:name w:val="Style 3"/>
    <w:uiPriority w:val="99"/>
    <w:rsid w:val="003958B3"/>
    <w:pPr>
      <w:widowControl w:val="0"/>
      <w:autoSpaceDE w:val="0"/>
      <w:autoSpaceDN w:val="0"/>
      <w:adjustRightInd w:val="0"/>
      <w:spacing w:after="0" w:line="300" w:lineRule="auto"/>
      <w:jc w:val="both"/>
    </w:pPr>
    <w:rPr>
      <w:rFonts w:ascii="Times New Roman" w:eastAsia="MS Mincho" w:hAnsi="Times New Roman" w:cs="Times New Roman"/>
      <w:spacing w:val="-5"/>
      <w:sz w:val="20"/>
      <w:szCs w:val="20"/>
      <w:lang w:val="en-US" w:eastAsia="ja-JP"/>
    </w:rPr>
  </w:style>
  <w:style w:type="paragraph" w:customStyle="1" w:styleId="Style13">
    <w:name w:val="Style 13"/>
    <w:uiPriority w:val="99"/>
    <w:rsid w:val="003958B3"/>
    <w:pPr>
      <w:widowControl w:val="0"/>
      <w:autoSpaceDE w:val="0"/>
      <w:autoSpaceDN w:val="0"/>
      <w:spacing w:before="144" w:after="0" w:line="300" w:lineRule="auto"/>
      <w:ind w:firstLine="288"/>
      <w:jc w:val="both"/>
    </w:pPr>
    <w:rPr>
      <w:rFonts w:ascii="Times New Roman" w:eastAsia="MS Mincho" w:hAnsi="Times New Roman" w:cs="Times New Roman"/>
      <w:spacing w:val="5"/>
      <w:lang w:val="en-US" w:eastAsia="ja-JP"/>
    </w:rPr>
  </w:style>
  <w:style w:type="character" w:customStyle="1" w:styleId="CharacterStyle3">
    <w:name w:val="Character Style 3"/>
    <w:uiPriority w:val="99"/>
    <w:rsid w:val="003958B3"/>
    <w:rPr>
      <w:spacing w:val="5"/>
      <w:sz w:val="22"/>
      <w:szCs w:val="22"/>
    </w:rPr>
  </w:style>
  <w:style w:type="paragraph" w:customStyle="1" w:styleId="Style4">
    <w:name w:val="Style 4"/>
    <w:uiPriority w:val="99"/>
    <w:rsid w:val="003958B3"/>
    <w:pPr>
      <w:widowControl w:val="0"/>
      <w:autoSpaceDE w:val="0"/>
      <w:autoSpaceDN w:val="0"/>
      <w:spacing w:before="36" w:after="0" w:line="300" w:lineRule="auto"/>
      <w:ind w:firstLine="288"/>
      <w:jc w:val="both"/>
    </w:pPr>
    <w:rPr>
      <w:rFonts w:ascii="Times New Roman" w:eastAsia="MS Mincho" w:hAnsi="Times New Roman" w:cs="Times New Roman"/>
      <w:spacing w:val="-5"/>
      <w:sz w:val="24"/>
      <w:szCs w:val="24"/>
      <w:lang w:val="en-US" w:eastAsia="ja-JP"/>
    </w:rPr>
  </w:style>
  <w:style w:type="paragraph" w:customStyle="1" w:styleId="Style16">
    <w:name w:val="Style 16"/>
    <w:uiPriority w:val="99"/>
    <w:rsid w:val="003958B3"/>
    <w:pPr>
      <w:widowControl w:val="0"/>
      <w:autoSpaceDE w:val="0"/>
      <w:autoSpaceDN w:val="0"/>
      <w:adjustRightInd w:val="0"/>
      <w:spacing w:after="0" w:line="300" w:lineRule="auto"/>
      <w:jc w:val="both"/>
    </w:pPr>
    <w:rPr>
      <w:rFonts w:ascii="Times New Roman" w:eastAsia="MS Mincho" w:hAnsi="Times New Roman" w:cs="Times New Roman"/>
      <w:spacing w:val="-5"/>
      <w:sz w:val="24"/>
      <w:szCs w:val="24"/>
      <w:lang w:val="en-US" w:eastAsia="ja-JP"/>
    </w:rPr>
  </w:style>
  <w:style w:type="paragraph" w:styleId="BodyTextIndent2">
    <w:name w:val="Body Text Indent 2"/>
    <w:basedOn w:val="Normal"/>
    <w:link w:val="BodyTextIndent2Char"/>
    <w:rsid w:val="003958B3"/>
    <w:pPr>
      <w:tabs>
        <w:tab w:val="left" w:pos="720"/>
        <w:tab w:val="left" w:pos="1440"/>
      </w:tabs>
      <w:spacing w:line="360" w:lineRule="auto"/>
      <w:ind w:left="1440" w:hanging="360"/>
      <w:jc w:val="both"/>
    </w:pPr>
    <w:rPr>
      <w:rFonts w:ascii="AvantGarde Bk BT" w:hAnsi="AvantGarde Bk BT"/>
      <w:szCs w:val="24"/>
      <w:lang w:val="x-none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3958B3"/>
    <w:rPr>
      <w:rFonts w:ascii="AvantGarde Bk BT" w:eastAsia="Times New Roman" w:hAnsi="AvantGarde Bk BT" w:cs="Times New Roman"/>
      <w:sz w:val="24"/>
      <w:szCs w:val="24"/>
      <w:lang w:val="x-none"/>
    </w:rPr>
  </w:style>
  <w:style w:type="paragraph" w:styleId="BodyText">
    <w:name w:val="Body Text"/>
    <w:basedOn w:val="Normal"/>
    <w:link w:val="BodyTextChar"/>
    <w:unhideWhenUsed/>
    <w:rsid w:val="003958B3"/>
    <w:pPr>
      <w:spacing w:after="120" w:line="276" w:lineRule="auto"/>
      <w:jc w:val="both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BodyTextChar">
    <w:name w:val="Body Text Char"/>
    <w:basedOn w:val="DefaultParagraphFont"/>
    <w:link w:val="BodyText"/>
    <w:rsid w:val="003958B3"/>
    <w:rPr>
      <w:rFonts w:ascii="Calibri" w:eastAsia="Calibri" w:hAnsi="Calibri" w:cs="Times New Roman"/>
      <w:lang w:val="x-none"/>
    </w:rPr>
  </w:style>
  <w:style w:type="paragraph" w:customStyle="1" w:styleId="Style1">
    <w:name w:val="Style1"/>
    <w:basedOn w:val="Heading1"/>
    <w:qFormat/>
    <w:rsid w:val="003958B3"/>
    <w:rPr>
      <w:rFonts w:ascii="Britannic Bold" w:hAnsi="Britannic Bold"/>
      <w:sz w:val="32"/>
      <w:szCs w:val="22"/>
    </w:rPr>
  </w:style>
  <w:style w:type="paragraph" w:customStyle="1" w:styleId="Style2">
    <w:name w:val="Style2"/>
    <w:basedOn w:val="Style7"/>
    <w:qFormat/>
    <w:rsid w:val="003958B3"/>
    <w:pPr>
      <w:numPr>
        <w:numId w:val="2"/>
      </w:numPr>
      <w:spacing w:after="240"/>
    </w:pPr>
    <w:rPr>
      <w:rFonts w:ascii="Calibri" w:hAnsi="Calibri"/>
      <w:b/>
      <w:sz w:val="24"/>
      <w:szCs w:val="22"/>
    </w:rPr>
  </w:style>
  <w:style w:type="paragraph" w:customStyle="1" w:styleId="Style30">
    <w:name w:val="Style3"/>
    <w:basedOn w:val="Style7"/>
    <w:qFormat/>
    <w:rsid w:val="003958B3"/>
    <w:pPr>
      <w:spacing w:after="240"/>
    </w:pPr>
    <w:rPr>
      <w:rFonts w:ascii="Calibri" w:hAnsi="Calibri"/>
      <w:b/>
      <w:sz w:val="22"/>
      <w:szCs w:val="2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3958B3"/>
    <w:pPr>
      <w:keepLines/>
      <w:spacing w:before="480" w:line="276" w:lineRule="auto"/>
      <w:jc w:val="left"/>
      <w:outlineLvl w:val="9"/>
    </w:pPr>
    <w:rPr>
      <w:rFonts w:ascii="Cambria" w:hAnsi="Cambria"/>
      <w:color w:val="365F91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676CE"/>
    <w:pPr>
      <w:tabs>
        <w:tab w:val="right" w:leader="dot" w:pos="9535"/>
      </w:tabs>
      <w:spacing w:line="300" w:lineRule="auto"/>
    </w:pPr>
    <w:rPr>
      <w:rFonts w:ascii="Abadi" w:eastAsia="Calibri" w:hAnsi="Abadi"/>
      <w:bCs/>
      <w:lang w:val="id-ID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958B3"/>
    <w:pPr>
      <w:spacing w:line="276" w:lineRule="auto"/>
      <w:ind w:left="220"/>
    </w:pPr>
    <w:rPr>
      <w:rFonts w:ascii="Calibri" w:eastAsia="Calibri" w:hAnsi="Calibri"/>
      <w:smallCaps/>
      <w:sz w:val="20"/>
      <w:lang w:val="id-ID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3958B3"/>
    <w:pPr>
      <w:spacing w:line="276" w:lineRule="auto"/>
      <w:ind w:left="440"/>
    </w:pPr>
    <w:rPr>
      <w:rFonts w:ascii="Calibri" w:eastAsia="Calibri" w:hAnsi="Calibri"/>
      <w:i/>
      <w:iCs/>
      <w:sz w:val="20"/>
      <w:lang w:val="id-ID"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3958B3"/>
    <w:pPr>
      <w:spacing w:line="276" w:lineRule="auto"/>
      <w:ind w:left="660"/>
    </w:pPr>
    <w:rPr>
      <w:rFonts w:ascii="Calibri" w:eastAsia="Calibri" w:hAnsi="Calibri"/>
      <w:sz w:val="18"/>
      <w:szCs w:val="18"/>
      <w:lang w:val="id-ID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3958B3"/>
    <w:pPr>
      <w:spacing w:line="276" w:lineRule="auto"/>
      <w:ind w:left="880"/>
    </w:pPr>
    <w:rPr>
      <w:rFonts w:ascii="Calibri" w:eastAsia="Calibri" w:hAnsi="Calibri"/>
      <w:sz w:val="18"/>
      <w:szCs w:val="18"/>
      <w:lang w:val="id-ID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3958B3"/>
    <w:pPr>
      <w:spacing w:line="276" w:lineRule="auto"/>
      <w:ind w:left="1100"/>
    </w:pPr>
    <w:rPr>
      <w:rFonts w:ascii="Calibri" w:eastAsia="Calibri" w:hAnsi="Calibri"/>
      <w:sz w:val="18"/>
      <w:szCs w:val="18"/>
      <w:lang w:val="id-ID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3958B3"/>
    <w:pPr>
      <w:spacing w:line="276" w:lineRule="auto"/>
      <w:ind w:left="1320"/>
    </w:pPr>
    <w:rPr>
      <w:rFonts w:ascii="Calibri" w:eastAsia="Calibri" w:hAnsi="Calibri"/>
      <w:sz w:val="18"/>
      <w:szCs w:val="18"/>
      <w:lang w:val="id-ID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3958B3"/>
    <w:pPr>
      <w:spacing w:line="276" w:lineRule="auto"/>
      <w:ind w:left="1540"/>
    </w:pPr>
    <w:rPr>
      <w:rFonts w:ascii="Calibri" w:eastAsia="Calibri" w:hAnsi="Calibri"/>
      <w:sz w:val="18"/>
      <w:szCs w:val="18"/>
      <w:lang w:val="id-ID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3958B3"/>
    <w:pPr>
      <w:spacing w:line="276" w:lineRule="auto"/>
      <w:ind w:left="1760"/>
    </w:pPr>
    <w:rPr>
      <w:rFonts w:ascii="Calibri" w:eastAsia="Calibri" w:hAnsi="Calibri"/>
      <w:sz w:val="18"/>
      <w:szCs w:val="18"/>
      <w:lang w:val="id-ID" w:eastAsia="en-US"/>
    </w:rPr>
  </w:style>
  <w:style w:type="paragraph" w:customStyle="1" w:styleId="Style15">
    <w:name w:val="Style 15"/>
    <w:rsid w:val="003958B3"/>
    <w:pPr>
      <w:widowControl w:val="0"/>
      <w:autoSpaceDE w:val="0"/>
      <w:autoSpaceDN w:val="0"/>
      <w:spacing w:before="36" w:after="0" w:line="360" w:lineRule="auto"/>
      <w:ind w:left="72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1">
    <w:name w:val="Style 11"/>
    <w:uiPriority w:val="99"/>
    <w:rsid w:val="003958B3"/>
    <w:pPr>
      <w:widowControl w:val="0"/>
      <w:autoSpaceDE w:val="0"/>
      <w:autoSpaceDN w:val="0"/>
      <w:spacing w:before="1296" w:after="0" w:line="240" w:lineRule="auto"/>
      <w:jc w:val="center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7">
    <w:name w:val="Style 17"/>
    <w:uiPriority w:val="99"/>
    <w:rsid w:val="003958B3"/>
    <w:pPr>
      <w:widowControl w:val="0"/>
      <w:autoSpaceDE w:val="0"/>
      <w:autoSpaceDN w:val="0"/>
      <w:spacing w:before="216" w:after="11520" w:line="240" w:lineRule="auto"/>
      <w:ind w:left="72" w:right="72"/>
      <w:jc w:val="both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14">
    <w:name w:val="Style 14"/>
    <w:uiPriority w:val="99"/>
    <w:rsid w:val="003958B3"/>
    <w:pPr>
      <w:widowControl w:val="0"/>
      <w:autoSpaceDE w:val="0"/>
      <w:autoSpaceDN w:val="0"/>
      <w:spacing w:after="0" w:line="240" w:lineRule="auto"/>
      <w:ind w:left="144"/>
    </w:pPr>
    <w:rPr>
      <w:rFonts w:ascii="Times New Roman" w:eastAsia="MS Mincho" w:hAnsi="Times New Roman" w:cs="Times New Roman"/>
      <w:spacing w:val="5"/>
      <w:lang w:val="en-US" w:eastAsia="ja-JP"/>
    </w:rPr>
  </w:style>
  <w:style w:type="paragraph" w:customStyle="1" w:styleId="Style12">
    <w:name w:val="Style 12"/>
    <w:uiPriority w:val="99"/>
    <w:rsid w:val="003958B3"/>
    <w:pPr>
      <w:widowControl w:val="0"/>
      <w:autoSpaceDE w:val="0"/>
      <w:autoSpaceDN w:val="0"/>
      <w:spacing w:after="0" w:line="240" w:lineRule="auto"/>
      <w:ind w:left="72"/>
    </w:pPr>
    <w:rPr>
      <w:rFonts w:ascii="Times New Roman" w:eastAsia="MS Mincho" w:hAnsi="Times New Roman" w:cs="Times New Roman"/>
      <w:lang w:val="en-US" w:eastAsia="ja-JP"/>
    </w:rPr>
  </w:style>
  <w:style w:type="paragraph" w:customStyle="1" w:styleId="Style9">
    <w:name w:val="Style 9"/>
    <w:uiPriority w:val="99"/>
    <w:rsid w:val="003958B3"/>
    <w:pPr>
      <w:widowControl w:val="0"/>
      <w:autoSpaceDE w:val="0"/>
      <w:autoSpaceDN w:val="0"/>
      <w:spacing w:after="0" w:line="240" w:lineRule="auto"/>
      <w:ind w:left="288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customStyle="1" w:styleId="CharacterStyle5">
    <w:name w:val="Character Style 5"/>
    <w:uiPriority w:val="99"/>
    <w:rsid w:val="003958B3"/>
    <w:rPr>
      <w:spacing w:val="-10"/>
      <w:sz w:val="20"/>
      <w:szCs w:val="20"/>
    </w:rPr>
  </w:style>
  <w:style w:type="character" w:customStyle="1" w:styleId="CharacterStyle7">
    <w:name w:val="Character Style 7"/>
    <w:uiPriority w:val="99"/>
    <w:rsid w:val="003958B3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3958B3"/>
    <w:pPr>
      <w:spacing w:before="100" w:beforeAutospacing="1" w:after="100" w:afterAutospacing="1"/>
    </w:pPr>
    <w:rPr>
      <w:szCs w:val="24"/>
      <w:lang w:val="id-ID" w:eastAsia="id-ID"/>
    </w:rPr>
  </w:style>
  <w:style w:type="character" w:styleId="CommentReference">
    <w:name w:val="annotation reference"/>
    <w:uiPriority w:val="99"/>
    <w:semiHidden/>
    <w:unhideWhenUsed/>
    <w:rsid w:val="003958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58B3"/>
    <w:pPr>
      <w:spacing w:after="200" w:line="276" w:lineRule="auto"/>
      <w:jc w:val="both"/>
    </w:pPr>
    <w:rPr>
      <w:rFonts w:ascii="Calibri" w:eastAsia="Calibri" w:hAnsi="Calibri"/>
      <w:sz w:val="20"/>
      <w:lang w:val="x-none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58B3"/>
    <w:rPr>
      <w:rFonts w:ascii="Calibri" w:eastAsia="Calibri" w:hAnsi="Calibri" w:cs="Times New Roman"/>
      <w:sz w:val="20"/>
      <w:szCs w:val="20"/>
      <w:lang w:val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8B3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styleId="BalloonText">
    <w:name w:val="Balloon Text"/>
    <w:basedOn w:val="Normal"/>
    <w:link w:val="BalloonTextChar"/>
    <w:unhideWhenUsed/>
    <w:rsid w:val="003958B3"/>
    <w:pPr>
      <w:jc w:val="both"/>
    </w:pPr>
    <w:rPr>
      <w:rFonts w:ascii="Tahoma" w:eastAsia="Calibri" w:hAnsi="Tahoma"/>
      <w:sz w:val="16"/>
      <w:szCs w:val="16"/>
      <w:lang w:val="x-none" w:eastAsia="en-US"/>
    </w:rPr>
  </w:style>
  <w:style w:type="character" w:customStyle="1" w:styleId="BalloonTextChar">
    <w:name w:val="Balloon Text Char"/>
    <w:basedOn w:val="DefaultParagraphFont"/>
    <w:link w:val="BalloonText"/>
    <w:rsid w:val="003958B3"/>
    <w:rPr>
      <w:rFonts w:ascii="Tahoma" w:eastAsia="Calibri" w:hAnsi="Tahoma" w:cs="Times New Roman"/>
      <w:sz w:val="16"/>
      <w:szCs w:val="16"/>
      <w:lang w:val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58B3"/>
    <w:pPr>
      <w:jc w:val="both"/>
    </w:pPr>
    <w:rPr>
      <w:rFonts w:ascii="Calibri" w:eastAsia="Calibri" w:hAnsi="Calibri"/>
      <w:sz w:val="20"/>
      <w:lang w:val="id-ID" w:eastAsia="x-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58B3"/>
    <w:rPr>
      <w:rFonts w:ascii="Calibri" w:eastAsia="Calibri" w:hAnsi="Calibri" w:cs="Times New Roman"/>
      <w:sz w:val="20"/>
      <w:szCs w:val="20"/>
      <w:lang w:eastAsia="x-none"/>
    </w:rPr>
  </w:style>
  <w:style w:type="character" w:styleId="FootnoteReference">
    <w:name w:val="footnote reference"/>
    <w:uiPriority w:val="99"/>
    <w:semiHidden/>
    <w:unhideWhenUsed/>
    <w:rsid w:val="003958B3"/>
    <w:rPr>
      <w:vertAlign w:val="superscript"/>
    </w:rPr>
  </w:style>
  <w:style w:type="paragraph" w:customStyle="1" w:styleId="Style6">
    <w:name w:val="Style 6"/>
    <w:uiPriority w:val="99"/>
    <w:rsid w:val="003958B3"/>
    <w:pPr>
      <w:widowControl w:val="0"/>
      <w:autoSpaceDE w:val="0"/>
      <w:autoSpaceDN w:val="0"/>
      <w:spacing w:before="144" w:after="0" w:line="240" w:lineRule="auto"/>
      <w:ind w:left="360" w:hanging="360"/>
      <w:jc w:val="both"/>
    </w:pPr>
    <w:rPr>
      <w:rFonts w:ascii="Times New Roman" w:eastAsia="MS Mincho" w:hAnsi="Times New Roman" w:cs="Times New Roman"/>
      <w:spacing w:val="5"/>
      <w:lang w:val="en-US" w:eastAsia="ja-JP"/>
    </w:rPr>
  </w:style>
  <w:style w:type="character" w:styleId="FollowedHyperlink">
    <w:name w:val="FollowedHyperlink"/>
    <w:uiPriority w:val="99"/>
    <w:semiHidden/>
    <w:unhideWhenUsed/>
    <w:rsid w:val="003958B3"/>
    <w:rPr>
      <w:color w:val="800080"/>
      <w:u w:val="single"/>
    </w:rPr>
  </w:style>
  <w:style w:type="paragraph" w:customStyle="1" w:styleId="Default">
    <w:name w:val="Default"/>
    <w:rsid w:val="003958B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customStyle="1" w:styleId="CM42">
    <w:name w:val="CM42"/>
    <w:basedOn w:val="Default"/>
    <w:next w:val="Default"/>
    <w:uiPriority w:val="99"/>
    <w:rsid w:val="003958B3"/>
    <w:pPr>
      <w:spacing w:after="350"/>
    </w:pPr>
    <w:rPr>
      <w:color w:val="auto"/>
    </w:rPr>
  </w:style>
  <w:style w:type="paragraph" w:customStyle="1" w:styleId="CM44">
    <w:name w:val="CM44"/>
    <w:basedOn w:val="Normal"/>
    <w:next w:val="Normal"/>
    <w:uiPriority w:val="99"/>
    <w:rsid w:val="003958B3"/>
    <w:pPr>
      <w:widowControl w:val="0"/>
      <w:autoSpaceDE w:val="0"/>
      <w:autoSpaceDN w:val="0"/>
      <w:adjustRightInd w:val="0"/>
      <w:spacing w:after="113"/>
    </w:pPr>
    <w:rPr>
      <w:rFonts w:ascii="Arial" w:hAnsi="Arial" w:cs="Arial"/>
      <w:szCs w:val="24"/>
      <w:lang w:val="en-US" w:eastAsia="en-US"/>
    </w:rPr>
  </w:style>
  <w:style w:type="paragraph" w:customStyle="1" w:styleId="CM43">
    <w:name w:val="CM43"/>
    <w:basedOn w:val="Default"/>
    <w:next w:val="Default"/>
    <w:uiPriority w:val="99"/>
    <w:rsid w:val="003958B3"/>
    <w:pPr>
      <w:spacing w:after="223"/>
    </w:pPr>
    <w:rPr>
      <w:color w:val="auto"/>
    </w:rPr>
  </w:style>
  <w:style w:type="paragraph" w:customStyle="1" w:styleId="CM47">
    <w:name w:val="CM47"/>
    <w:basedOn w:val="Default"/>
    <w:next w:val="Default"/>
    <w:uiPriority w:val="99"/>
    <w:rsid w:val="003958B3"/>
    <w:pPr>
      <w:spacing w:after="55"/>
    </w:pPr>
    <w:rPr>
      <w:color w:val="auto"/>
    </w:rPr>
  </w:style>
  <w:style w:type="paragraph" w:customStyle="1" w:styleId="CM8">
    <w:name w:val="CM8"/>
    <w:basedOn w:val="Default"/>
    <w:next w:val="Default"/>
    <w:uiPriority w:val="99"/>
    <w:rsid w:val="003958B3"/>
    <w:pPr>
      <w:spacing w:line="231" w:lineRule="atLeast"/>
    </w:pPr>
    <w:rPr>
      <w:color w:val="auto"/>
    </w:rPr>
  </w:style>
  <w:style w:type="paragraph" w:customStyle="1" w:styleId="CM19">
    <w:name w:val="CM19"/>
    <w:basedOn w:val="Default"/>
    <w:next w:val="Default"/>
    <w:uiPriority w:val="99"/>
    <w:rsid w:val="003958B3"/>
    <w:pPr>
      <w:spacing w:line="228" w:lineRule="atLeast"/>
    </w:pPr>
    <w:rPr>
      <w:color w:val="auto"/>
    </w:rPr>
  </w:style>
  <w:style w:type="paragraph" w:customStyle="1" w:styleId="CM21">
    <w:name w:val="CM21"/>
    <w:basedOn w:val="Default"/>
    <w:next w:val="Default"/>
    <w:uiPriority w:val="99"/>
    <w:rsid w:val="003958B3"/>
    <w:pPr>
      <w:spacing w:line="243" w:lineRule="atLeast"/>
    </w:pPr>
    <w:rPr>
      <w:color w:val="auto"/>
    </w:rPr>
  </w:style>
  <w:style w:type="table" w:customStyle="1" w:styleId="MediumShading1-Accent11">
    <w:name w:val="Medium Shading 1 - Accent 11"/>
    <w:basedOn w:val="TableNormal"/>
    <w:uiPriority w:val="63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3958B3"/>
    <w:pPr>
      <w:spacing w:after="0" w:line="240" w:lineRule="auto"/>
    </w:pPr>
    <w:rPr>
      <w:rFonts w:ascii="Calibri" w:eastAsia="Calibri" w:hAnsi="Calibri" w:cs="Times New Roman"/>
      <w:color w:val="365F91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Grid-Accent5">
    <w:name w:val="Light Grid Accent 5"/>
    <w:basedOn w:val="TableNormal"/>
    <w:uiPriority w:val="62"/>
    <w:rsid w:val="003958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id-ID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customStyle="1" w:styleId="Reference">
    <w:name w:val="Reference"/>
    <w:basedOn w:val="Normal"/>
    <w:rsid w:val="004D6619"/>
    <w:pPr>
      <w:numPr>
        <w:numId w:val="3"/>
      </w:numPr>
    </w:pPr>
  </w:style>
  <w:style w:type="paragraph" w:customStyle="1" w:styleId="Heading1dnw">
    <w:name w:val="Heading 1_dnw"/>
    <w:basedOn w:val="Normal"/>
    <w:rsid w:val="002E47D5"/>
    <w:pPr>
      <w:spacing w:line="300" w:lineRule="auto"/>
      <w:jc w:val="center"/>
    </w:pPr>
    <w:rPr>
      <w:rFonts w:ascii="Arial Narrow" w:hAnsi="Arial Narrow"/>
      <w:b/>
      <w:lang w:val="id-ID"/>
    </w:rPr>
  </w:style>
  <w:style w:type="paragraph" w:customStyle="1" w:styleId="Abstract">
    <w:name w:val="Abstract"/>
    <w:basedOn w:val="Normal"/>
    <w:next w:val="Heading1"/>
    <w:rsid w:val="005B5D53"/>
    <w:pPr>
      <w:spacing w:before="360" w:after="360"/>
      <w:ind w:left="289" w:right="289"/>
      <w:jc w:val="both"/>
    </w:pPr>
    <w:rPr>
      <w:sz w:val="18"/>
      <w:lang w:val="en-US"/>
    </w:rPr>
  </w:style>
  <w:style w:type="paragraph" w:customStyle="1" w:styleId="AuthorAffiliation">
    <w:name w:val="Author Affiliation"/>
    <w:basedOn w:val="Normal"/>
    <w:rsid w:val="005B5D53"/>
    <w:pPr>
      <w:jc w:val="center"/>
    </w:pPr>
    <w:rPr>
      <w:i/>
      <w:sz w:val="20"/>
      <w:lang w:val="en-US"/>
    </w:rPr>
  </w:style>
  <w:style w:type="paragraph" w:customStyle="1" w:styleId="AuthorEmail">
    <w:name w:val="Author Email"/>
    <w:basedOn w:val="Normal"/>
    <w:qFormat/>
    <w:rsid w:val="005B5D53"/>
    <w:pPr>
      <w:jc w:val="center"/>
    </w:pPr>
    <w:rPr>
      <w:sz w:val="20"/>
      <w:lang w:val="en-US"/>
    </w:rPr>
  </w:style>
  <w:style w:type="paragraph" w:customStyle="1" w:styleId="AuthorName">
    <w:name w:val="Author Name"/>
    <w:basedOn w:val="Normal"/>
    <w:next w:val="AuthorAffiliation"/>
    <w:rsid w:val="005B5D53"/>
    <w:pPr>
      <w:spacing w:before="360" w:after="360"/>
      <w:jc w:val="center"/>
    </w:pPr>
    <w:rPr>
      <w:sz w:val="28"/>
      <w:lang w:val="en-US"/>
    </w:rPr>
  </w:style>
  <w:style w:type="character" w:styleId="Emphasis">
    <w:name w:val="Emphasis"/>
    <w:uiPriority w:val="20"/>
    <w:qFormat/>
    <w:rsid w:val="005B5D53"/>
    <w:rPr>
      <w:i/>
      <w:iCs/>
    </w:rPr>
  </w:style>
  <w:style w:type="paragraph" w:customStyle="1" w:styleId="Equation">
    <w:name w:val="Equation"/>
    <w:basedOn w:val="Normal"/>
    <w:rsid w:val="005B5D53"/>
    <w:pPr>
      <w:tabs>
        <w:tab w:val="center" w:pos="4320"/>
        <w:tab w:val="right" w:pos="9242"/>
      </w:tabs>
      <w:jc w:val="center"/>
    </w:pPr>
    <w:rPr>
      <w:lang w:val="en-US"/>
    </w:rPr>
  </w:style>
  <w:style w:type="paragraph" w:customStyle="1" w:styleId="Figure">
    <w:name w:val="Figure"/>
    <w:basedOn w:val="Normal"/>
    <w:rsid w:val="005B5D53"/>
    <w:pPr>
      <w:keepNext/>
      <w:jc w:val="center"/>
    </w:pPr>
    <w:rPr>
      <w:lang w:val="en-US"/>
    </w:rPr>
  </w:style>
  <w:style w:type="paragraph" w:customStyle="1" w:styleId="FigureCaption">
    <w:name w:val="Figure Caption"/>
    <w:next w:val="Normal"/>
    <w:rsid w:val="005B5D53"/>
    <w:pPr>
      <w:spacing w:before="120" w:after="0" w:line="240" w:lineRule="auto"/>
      <w:jc w:val="center"/>
    </w:pPr>
    <w:rPr>
      <w:rFonts w:ascii="Times New Roman" w:eastAsia="Times New Roman" w:hAnsi="Times New Roman" w:cs="Times New Roman"/>
      <w:sz w:val="18"/>
      <w:szCs w:val="20"/>
      <w:lang w:val="en-US" w:eastAsia="ja-JP"/>
    </w:rPr>
  </w:style>
  <w:style w:type="table" w:styleId="LightList">
    <w:name w:val="Light List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5">
    <w:name w:val="Light List Accent 5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1">
    <w:name w:val="Light List Accent 1"/>
    <w:basedOn w:val="TableNormal"/>
    <w:uiPriority w:val="61"/>
    <w:rsid w:val="00F2297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827A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827AD"/>
    <w:rPr>
      <w:rFonts w:ascii="Times New Roman" w:eastAsia="Times New Roman" w:hAnsi="Times New Roman" w:cs="Times New Roman"/>
      <w:sz w:val="16"/>
      <w:szCs w:val="16"/>
      <w:lang w:val="en-GB" w:eastAsia="ja-JP"/>
    </w:rPr>
  </w:style>
  <w:style w:type="paragraph" w:customStyle="1" w:styleId="Heading2dnw">
    <w:name w:val="Heading 2_dnw"/>
    <w:basedOn w:val="Style2"/>
    <w:rsid w:val="00BE45DF"/>
    <w:pPr>
      <w:spacing w:after="0"/>
      <w:ind w:left="426" w:hanging="426"/>
    </w:pPr>
    <w:rPr>
      <w:rFonts w:ascii="Arial Narrow" w:hAnsi="Arial Narrow"/>
      <w:sz w:val="20"/>
      <w:szCs w:val="20"/>
    </w:rPr>
  </w:style>
  <w:style w:type="paragraph" w:customStyle="1" w:styleId="reference0">
    <w:name w:val="reference"/>
    <w:basedOn w:val="BodyText"/>
    <w:rsid w:val="005002B8"/>
    <w:pPr>
      <w:spacing w:after="0" w:line="240" w:lineRule="auto"/>
      <w:ind w:left="284" w:hanging="284"/>
    </w:pPr>
    <w:rPr>
      <w:rFonts w:ascii="Times New Roman" w:eastAsia="Times New Roman" w:hAnsi="Times New Roman"/>
      <w:szCs w:val="20"/>
      <w:lang w:val="en-GB" w:eastAsia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6A73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0"/>
      <w:lang w:val="en-GB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1044"/>
    <w:rPr>
      <w:color w:val="605E5C"/>
      <w:shd w:val="clear" w:color="auto" w:fill="E1DFDD"/>
    </w:rPr>
  </w:style>
  <w:style w:type="paragraph" w:customStyle="1" w:styleId="Heading1dnw0">
    <w:name w:val="Heading 1dnw"/>
    <w:basedOn w:val="Style2"/>
    <w:rsid w:val="008240C7"/>
    <w:pPr>
      <w:spacing w:after="0"/>
      <w:ind w:left="357" w:hanging="357"/>
    </w:pPr>
    <w:rPr>
      <w:rFonts w:ascii="Arial Narrow" w:hAnsi="Arial Narrow"/>
      <w:lang w:val="id-ID" w:eastAsia="id-ID"/>
    </w:rPr>
  </w:style>
  <w:style w:type="table" w:styleId="ListTable4-Accent5">
    <w:name w:val="List Table 4 Accent 5"/>
    <w:basedOn w:val="TableNormal"/>
    <w:uiPriority w:val="49"/>
    <w:rsid w:val="0088425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88425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17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7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4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02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11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5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8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2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6762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78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81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77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22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79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4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1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9D8E67-0EFE-43A3-B270-7F4A34C2B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051</Words>
  <Characters>5993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Dina Nur Wulandari</cp:lastModifiedBy>
  <cp:revision>3</cp:revision>
  <cp:lastPrinted>2022-02-16T11:41:00Z</cp:lastPrinted>
  <dcterms:created xsi:type="dcterms:W3CDTF">2022-02-16T11:59:00Z</dcterms:created>
  <dcterms:modified xsi:type="dcterms:W3CDTF">2022-02-16T12:00:00Z</dcterms:modified>
</cp:coreProperties>
</file>